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A89E8E" w14:textId="6CD798F5" w:rsidR="00ED6C5B" w:rsidRPr="00ED6C5B" w:rsidRDefault="00ED6C5B" w:rsidP="00864178">
      <w:pPr>
        <w:tabs>
          <w:tab w:val="left" w:pos="6060"/>
        </w:tabs>
        <w:jc w:val="center"/>
        <w:rPr>
          <w:rFonts w:ascii="Times New Roman" w:hAnsi="Times New Roman" w:hint="eastAsia"/>
          <w:b/>
          <w:noProof/>
          <w:color w:val="000000" w:themeColor="text1"/>
        </w:rPr>
      </w:pPr>
      <w:r w:rsidRPr="00ED6C5B">
        <w:rPr>
          <w:rFonts w:ascii="Times New Roman" w:hAnsi="Times New Roman" w:hint="eastAsia"/>
          <w:b/>
          <w:noProof/>
          <w:color w:val="000000" w:themeColor="text1"/>
        </w:rPr>
        <w:t>Supplementary material: Sunako and others</w:t>
      </w:r>
    </w:p>
    <w:p w14:paraId="3AB65D8F" w14:textId="297E8E4B" w:rsidR="00184B15" w:rsidRPr="004C3F73" w:rsidRDefault="00864178" w:rsidP="00864178">
      <w:pPr>
        <w:tabs>
          <w:tab w:val="left" w:pos="6060"/>
        </w:tabs>
        <w:jc w:val="center"/>
        <w:rPr>
          <w:rFonts w:ascii="Times New Roman" w:hAnsi="Times New Roman"/>
          <w:color w:val="000000" w:themeColor="text1"/>
          <w:lang w:val="en-GB"/>
        </w:rPr>
      </w:pPr>
      <w:r>
        <w:rPr>
          <w:rFonts w:ascii="Times New Roman" w:hAnsi="Times New Roman"/>
          <w:noProof/>
          <w:color w:val="000000" w:themeColor="text1"/>
        </w:rPr>
        <w:drawing>
          <wp:inline distT="0" distB="0" distL="0" distR="0" wp14:anchorId="348EC347" wp14:editId="6366DEE9">
            <wp:extent cx="4974609" cy="7462163"/>
            <wp:effectExtent l="0" t="0" r="0" b="5715"/>
            <wp:docPr id="1" name="図 1" descr="J:\2018study\final_version\JOG-18-0121.R4_Figure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:\2018study\final_version\JOG-18-0121.R4_FigureS1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753" cy="746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D489850" w14:textId="34C7F3C8" w:rsidR="0001208F" w:rsidRPr="004C3F73" w:rsidRDefault="0001208F" w:rsidP="00720AED">
      <w:pPr>
        <w:rPr>
          <w:rFonts w:ascii="Times New Roman" w:hAnsi="Times New Roman"/>
          <w:color w:val="000000" w:themeColor="text1"/>
          <w:lang w:val="en-GB"/>
        </w:rPr>
      </w:pPr>
    </w:p>
    <w:p w14:paraId="55080503" w14:textId="0E3E9C76" w:rsidR="0001208F" w:rsidRPr="004C3F73" w:rsidRDefault="003A5F00" w:rsidP="0001208F">
      <w:pPr>
        <w:tabs>
          <w:tab w:val="left" w:pos="6060"/>
        </w:tabs>
        <w:rPr>
          <w:rFonts w:ascii="Times New Roman" w:hAnsi="Times New Roman"/>
          <w:color w:val="000000" w:themeColor="text1"/>
          <w:lang w:val="en-GB"/>
        </w:rPr>
      </w:pPr>
      <w:proofErr w:type="gramStart"/>
      <w:r>
        <w:rPr>
          <w:rFonts w:ascii="Times New Roman" w:hAnsi="Times New Roman"/>
          <w:b/>
          <w:color w:val="000000" w:themeColor="text1"/>
          <w:lang w:val="en-GB"/>
        </w:rPr>
        <w:t>Fig</w:t>
      </w:r>
      <w:r>
        <w:rPr>
          <w:rFonts w:ascii="Times New Roman" w:hAnsi="Times New Roman" w:hint="eastAsia"/>
          <w:b/>
          <w:color w:val="000000" w:themeColor="text1"/>
          <w:lang w:val="en-GB"/>
        </w:rPr>
        <w:t>.</w:t>
      </w:r>
      <w:proofErr w:type="gramEnd"/>
      <w:r w:rsidR="0001208F" w:rsidRPr="004C3F73">
        <w:rPr>
          <w:rFonts w:ascii="Times New Roman" w:hAnsi="Times New Roman"/>
          <w:b/>
          <w:color w:val="000000" w:themeColor="text1"/>
          <w:lang w:val="en-GB"/>
        </w:rPr>
        <w:t xml:space="preserve"> S1.</w:t>
      </w:r>
      <w:r w:rsidR="0001208F" w:rsidRPr="004C3F73">
        <w:rPr>
          <w:rFonts w:ascii="Times New Roman" w:hAnsi="Times New Roman"/>
          <w:color w:val="000000" w:themeColor="text1"/>
          <w:lang w:val="en-GB"/>
        </w:rPr>
        <w:t xml:space="preserve"> </w:t>
      </w:r>
      <w:proofErr w:type="gramStart"/>
      <w:r w:rsidR="0001208F" w:rsidRPr="004C3F73">
        <w:rPr>
          <w:rFonts w:ascii="Times New Roman" w:hAnsi="Times New Roman"/>
          <w:color w:val="000000" w:themeColor="text1"/>
          <w:lang w:val="en-GB"/>
        </w:rPr>
        <w:t xml:space="preserve">Comparisons of </w:t>
      </w:r>
      <w:r w:rsidR="0001208F" w:rsidRPr="004C3F73">
        <w:rPr>
          <w:rFonts w:ascii="Times New Roman" w:hAnsi="Times New Roman" w:cs="Times New Roman"/>
          <w:color w:val="000000" w:themeColor="text1"/>
          <w:szCs w:val="21"/>
          <w:lang w:val="en-GB"/>
        </w:rPr>
        <w:t xml:space="preserve">the </w:t>
      </w:r>
      <w:r w:rsidR="0001208F" w:rsidRPr="004C3F73">
        <w:rPr>
          <w:rFonts w:ascii="Times New Roman" w:hAnsi="Times New Roman"/>
          <w:color w:val="000000" w:themeColor="text1"/>
          <w:lang w:val="en-GB"/>
        </w:rPr>
        <w:t xml:space="preserve">ERA-Interim </w:t>
      </w:r>
      <w:r w:rsidR="0001208F" w:rsidRPr="004C3F73">
        <w:rPr>
          <w:rFonts w:ascii="Times New Roman" w:hAnsi="Times New Roman" w:cs="Times New Roman"/>
          <w:color w:val="000000" w:themeColor="text1"/>
          <w:szCs w:val="21"/>
          <w:lang w:val="en-GB"/>
        </w:rPr>
        <w:t xml:space="preserve">data </w:t>
      </w:r>
      <w:r w:rsidR="0001208F" w:rsidRPr="004C3F73">
        <w:rPr>
          <w:rFonts w:ascii="Times New Roman" w:hAnsi="Times New Roman"/>
          <w:color w:val="000000" w:themeColor="text1"/>
          <w:lang w:val="en-GB"/>
        </w:rPr>
        <w:t>and observed meteorological variables.</w:t>
      </w:r>
      <w:proofErr w:type="gramEnd"/>
      <w:r w:rsidR="0001208F" w:rsidRPr="004C3F73">
        <w:rPr>
          <w:rFonts w:ascii="Times New Roman" w:hAnsi="Times New Roman"/>
          <w:color w:val="000000" w:themeColor="text1"/>
          <w:lang w:val="en-GB"/>
        </w:rPr>
        <w:t xml:space="preserve"> </w:t>
      </w:r>
      <w:r w:rsidR="006C32B4" w:rsidRPr="004C3F73">
        <w:rPr>
          <w:rFonts w:ascii="Times New Roman" w:hAnsi="Times New Roman"/>
          <w:color w:val="000000" w:themeColor="text1"/>
          <w:lang w:val="en-GB"/>
        </w:rPr>
        <w:t xml:space="preserve">The </w:t>
      </w:r>
      <w:r w:rsidR="006C32B4" w:rsidRPr="004C3F73">
        <w:rPr>
          <w:rFonts w:ascii="Times New Roman" w:hAnsi="Times New Roman" w:cs="Times New Roman"/>
          <w:color w:val="000000" w:themeColor="text1"/>
          <w:szCs w:val="21"/>
          <w:lang w:val="en-GB"/>
        </w:rPr>
        <w:t>pentad</w:t>
      </w:r>
      <w:r w:rsidR="0001208F" w:rsidRPr="004C3F73">
        <w:rPr>
          <w:rFonts w:ascii="Times New Roman" w:hAnsi="Times New Roman" w:cs="Times New Roman"/>
          <w:color w:val="000000" w:themeColor="text1"/>
          <w:szCs w:val="21"/>
          <w:lang w:val="en-GB"/>
        </w:rPr>
        <w:t xml:space="preserve"> </w:t>
      </w:r>
      <w:r w:rsidR="0001208F" w:rsidRPr="004C3F73">
        <w:rPr>
          <w:rFonts w:ascii="Times New Roman" w:hAnsi="Times New Roman"/>
          <w:color w:val="000000" w:themeColor="text1"/>
          <w:lang w:val="en-GB"/>
        </w:rPr>
        <w:t xml:space="preserve">(5-day average) data </w:t>
      </w:r>
      <w:r w:rsidR="0001208F" w:rsidRPr="004C3F73">
        <w:rPr>
          <w:rFonts w:ascii="Times New Roman" w:hAnsi="Times New Roman" w:cs="Times New Roman"/>
          <w:color w:val="000000" w:themeColor="text1"/>
          <w:szCs w:val="21"/>
          <w:lang w:val="en-GB"/>
        </w:rPr>
        <w:t>are</w:t>
      </w:r>
      <w:r w:rsidR="0001208F" w:rsidRPr="004C3F73">
        <w:rPr>
          <w:rFonts w:ascii="Times New Roman" w:hAnsi="Times New Roman"/>
          <w:color w:val="000000" w:themeColor="text1"/>
          <w:lang w:val="en-GB"/>
        </w:rPr>
        <w:t xml:space="preserve"> used for precipitation, whereas </w:t>
      </w:r>
      <w:r w:rsidR="0001208F" w:rsidRPr="004C3F73">
        <w:rPr>
          <w:rFonts w:ascii="Times New Roman" w:hAnsi="Times New Roman" w:cs="Times New Roman"/>
          <w:color w:val="000000" w:themeColor="text1"/>
          <w:szCs w:val="21"/>
          <w:lang w:val="en-GB"/>
        </w:rPr>
        <w:t xml:space="preserve">the </w:t>
      </w:r>
      <w:r w:rsidR="0001208F" w:rsidRPr="004C3F73">
        <w:rPr>
          <w:rFonts w:ascii="Times New Roman" w:hAnsi="Times New Roman"/>
          <w:color w:val="000000" w:themeColor="text1"/>
          <w:lang w:val="en-GB"/>
        </w:rPr>
        <w:t xml:space="preserve">other variables are </w:t>
      </w:r>
      <w:r w:rsidR="0001208F" w:rsidRPr="004C3F73">
        <w:rPr>
          <w:rFonts w:ascii="Times New Roman" w:hAnsi="Times New Roman" w:cs="Times New Roman"/>
          <w:color w:val="000000" w:themeColor="text1"/>
          <w:szCs w:val="21"/>
          <w:lang w:val="en-GB"/>
        </w:rPr>
        <w:t>presented as</w:t>
      </w:r>
      <w:r w:rsidR="0001208F" w:rsidRPr="004C3F73">
        <w:rPr>
          <w:rFonts w:ascii="Times New Roman" w:hAnsi="Times New Roman"/>
          <w:color w:val="000000" w:themeColor="text1"/>
          <w:lang w:val="en-GB"/>
        </w:rPr>
        <w:t xml:space="preserve"> daily means.</w:t>
      </w:r>
      <w:r w:rsidR="0001208F" w:rsidRPr="004C3F73">
        <w:rPr>
          <w:rFonts w:ascii="Times New Roman" w:hAnsi="Times New Roman" w:cs="Times New Roman"/>
          <w:color w:val="000000" w:themeColor="text1"/>
          <w:szCs w:val="21"/>
          <w:lang w:val="en-GB"/>
        </w:rPr>
        <w:t xml:space="preserve"> </w:t>
      </w:r>
    </w:p>
    <w:p w14:paraId="2FB5222A" w14:textId="77777777" w:rsidR="00184B15" w:rsidRPr="004C3F73" w:rsidRDefault="00184B15" w:rsidP="00184B15">
      <w:pPr>
        <w:tabs>
          <w:tab w:val="left" w:pos="6060"/>
        </w:tabs>
        <w:rPr>
          <w:rFonts w:ascii="Times New Roman" w:hAnsi="Times New Roman"/>
          <w:color w:val="000000" w:themeColor="text1"/>
          <w:lang w:val="en-GB"/>
        </w:rPr>
      </w:pPr>
    </w:p>
    <w:sectPr w:rsidR="00184B15" w:rsidRPr="004C3F73" w:rsidSect="003A5F00">
      <w:footerReference w:type="default" r:id="rId13"/>
      <w:pgSz w:w="11906" w:h="16838" w:code="9"/>
      <w:pgMar w:top="567" w:right="936" w:bottom="1338" w:left="936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B5F369" w14:textId="77777777" w:rsidR="00D37286" w:rsidRDefault="00D37286" w:rsidP="00203236">
      <w:r>
        <w:separator/>
      </w:r>
    </w:p>
  </w:endnote>
  <w:endnote w:type="continuationSeparator" w:id="0">
    <w:p w14:paraId="0FC02B41" w14:textId="77777777" w:rsidR="00D37286" w:rsidRDefault="00D37286" w:rsidP="00203236">
      <w:r>
        <w:continuationSeparator/>
      </w:r>
    </w:p>
  </w:endnote>
  <w:endnote w:type="continuationNotice" w:id="1">
    <w:p w14:paraId="17FD46C8" w14:textId="77777777" w:rsidR="00D37286" w:rsidRDefault="00D372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81420066"/>
      <w:docPartObj>
        <w:docPartGallery w:val="Page Numbers (Bottom of Page)"/>
        <w:docPartUnique/>
      </w:docPartObj>
    </w:sdtPr>
    <w:sdtEndPr/>
    <w:sdtContent>
      <w:p w14:paraId="0C9D8871" w14:textId="77777777" w:rsidR="00351330" w:rsidRDefault="00351330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D6C5B" w:rsidRPr="00ED6C5B">
          <w:rPr>
            <w:noProof/>
            <w:lang w:val="ja-JP"/>
          </w:rPr>
          <w:t>1</w:t>
        </w:r>
        <w:r>
          <w:fldChar w:fldCharType="end"/>
        </w:r>
      </w:p>
    </w:sdtContent>
  </w:sdt>
  <w:p w14:paraId="12881F23" w14:textId="77777777" w:rsidR="00351330" w:rsidRDefault="00351330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B7FF6A" w14:textId="77777777" w:rsidR="00D37286" w:rsidRDefault="00D37286" w:rsidP="00203236">
      <w:r>
        <w:separator/>
      </w:r>
    </w:p>
  </w:footnote>
  <w:footnote w:type="continuationSeparator" w:id="0">
    <w:p w14:paraId="1E88A6DE" w14:textId="77777777" w:rsidR="00D37286" w:rsidRDefault="00D37286" w:rsidP="00203236">
      <w:r>
        <w:continuationSeparator/>
      </w:r>
    </w:p>
  </w:footnote>
  <w:footnote w:type="continuationNotice" w:id="1">
    <w:p w14:paraId="0697A6D5" w14:textId="77777777" w:rsidR="00D37286" w:rsidRDefault="00D37286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0A245F"/>
    <w:multiLevelType w:val="hybridMultilevel"/>
    <w:tmpl w:val="9670C7BA"/>
    <w:lvl w:ilvl="0" w:tplc="9D36A3BA">
      <w:start w:val="1"/>
      <w:numFmt w:val="decimal"/>
      <w:pStyle w:val="MDPI71References"/>
      <w:lvlText w:val="%1."/>
      <w:lvlJc w:val="left"/>
      <w:pPr>
        <w:ind w:left="780" w:hanging="420"/>
      </w:pPr>
      <w:rPr>
        <w:rFonts w:cs="Times New Roman"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SE">
    <w15:presenceInfo w15:providerId="None" w15:userId="SS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TE1MTIwMzC3MDJQ0lEKTi0uzszPAykwrAUAPE3rnCwAAAA="/>
  </w:docVars>
  <w:rsids>
    <w:rsidRoot w:val="00616DE1"/>
    <w:rsid w:val="0000016F"/>
    <w:rsid w:val="0000031E"/>
    <w:rsid w:val="00000782"/>
    <w:rsid w:val="00000BF4"/>
    <w:rsid w:val="00001A7B"/>
    <w:rsid w:val="00002682"/>
    <w:rsid w:val="00002EDE"/>
    <w:rsid w:val="000037E3"/>
    <w:rsid w:val="00003B4A"/>
    <w:rsid w:val="000045DB"/>
    <w:rsid w:val="00005970"/>
    <w:rsid w:val="00005EF5"/>
    <w:rsid w:val="00005F39"/>
    <w:rsid w:val="000070CE"/>
    <w:rsid w:val="0001014D"/>
    <w:rsid w:val="0001096C"/>
    <w:rsid w:val="00010BB7"/>
    <w:rsid w:val="00010D24"/>
    <w:rsid w:val="000115B8"/>
    <w:rsid w:val="0001208F"/>
    <w:rsid w:val="0001235B"/>
    <w:rsid w:val="00012512"/>
    <w:rsid w:val="00013175"/>
    <w:rsid w:val="0001332C"/>
    <w:rsid w:val="000137C3"/>
    <w:rsid w:val="00013B4B"/>
    <w:rsid w:val="00013ECD"/>
    <w:rsid w:val="000145A1"/>
    <w:rsid w:val="00014D49"/>
    <w:rsid w:val="000152F1"/>
    <w:rsid w:val="000153C5"/>
    <w:rsid w:val="00015871"/>
    <w:rsid w:val="0001591B"/>
    <w:rsid w:val="00015A96"/>
    <w:rsid w:val="000160AE"/>
    <w:rsid w:val="00016965"/>
    <w:rsid w:val="000173BD"/>
    <w:rsid w:val="0002060C"/>
    <w:rsid w:val="00023B60"/>
    <w:rsid w:val="00024369"/>
    <w:rsid w:val="000248A7"/>
    <w:rsid w:val="000249C2"/>
    <w:rsid w:val="00025683"/>
    <w:rsid w:val="00025BE8"/>
    <w:rsid w:val="00025C85"/>
    <w:rsid w:val="00026468"/>
    <w:rsid w:val="00027619"/>
    <w:rsid w:val="00030DC2"/>
    <w:rsid w:val="0003109B"/>
    <w:rsid w:val="000315A5"/>
    <w:rsid w:val="0003182A"/>
    <w:rsid w:val="00031DDE"/>
    <w:rsid w:val="000321BB"/>
    <w:rsid w:val="000328AE"/>
    <w:rsid w:val="00032C02"/>
    <w:rsid w:val="00033E35"/>
    <w:rsid w:val="0003411C"/>
    <w:rsid w:val="00035431"/>
    <w:rsid w:val="00035906"/>
    <w:rsid w:val="00035DBA"/>
    <w:rsid w:val="000367C1"/>
    <w:rsid w:val="00037178"/>
    <w:rsid w:val="000377F0"/>
    <w:rsid w:val="00040C30"/>
    <w:rsid w:val="00040CAF"/>
    <w:rsid w:val="00040ED3"/>
    <w:rsid w:val="00040FFF"/>
    <w:rsid w:val="000422EF"/>
    <w:rsid w:val="00042D93"/>
    <w:rsid w:val="00043755"/>
    <w:rsid w:val="0004415F"/>
    <w:rsid w:val="000445F7"/>
    <w:rsid w:val="00044D48"/>
    <w:rsid w:val="0004508A"/>
    <w:rsid w:val="00045803"/>
    <w:rsid w:val="00046165"/>
    <w:rsid w:val="00046B6F"/>
    <w:rsid w:val="000474AF"/>
    <w:rsid w:val="00047B9C"/>
    <w:rsid w:val="00047E45"/>
    <w:rsid w:val="00050A75"/>
    <w:rsid w:val="000527BB"/>
    <w:rsid w:val="00053419"/>
    <w:rsid w:val="00055076"/>
    <w:rsid w:val="00055C74"/>
    <w:rsid w:val="00056230"/>
    <w:rsid w:val="00056CB4"/>
    <w:rsid w:val="00057024"/>
    <w:rsid w:val="00057224"/>
    <w:rsid w:val="000573AC"/>
    <w:rsid w:val="000579C6"/>
    <w:rsid w:val="00057C7A"/>
    <w:rsid w:val="00057D5C"/>
    <w:rsid w:val="00060122"/>
    <w:rsid w:val="0006033C"/>
    <w:rsid w:val="0006122D"/>
    <w:rsid w:val="00061D5D"/>
    <w:rsid w:val="00062C4F"/>
    <w:rsid w:val="00062F03"/>
    <w:rsid w:val="0006381C"/>
    <w:rsid w:val="00063FC0"/>
    <w:rsid w:val="00064490"/>
    <w:rsid w:val="00064C5D"/>
    <w:rsid w:val="00065B83"/>
    <w:rsid w:val="00066573"/>
    <w:rsid w:val="00066614"/>
    <w:rsid w:val="00066BA3"/>
    <w:rsid w:val="00066D13"/>
    <w:rsid w:val="00067D18"/>
    <w:rsid w:val="00070924"/>
    <w:rsid w:val="000711D9"/>
    <w:rsid w:val="0007123D"/>
    <w:rsid w:val="0007152B"/>
    <w:rsid w:val="000715D6"/>
    <w:rsid w:val="00071734"/>
    <w:rsid w:val="00071CD8"/>
    <w:rsid w:val="00071DDC"/>
    <w:rsid w:val="00072244"/>
    <w:rsid w:val="00072BEB"/>
    <w:rsid w:val="000730A8"/>
    <w:rsid w:val="0007324C"/>
    <w:rsid w:val="000732F4"/>
    <w:rsid w:val="00073B89"/>
    <w:rsid w:val="00073BC9"/>
    <w:rsid w:val="00073C22"/>
    <w:rsid w:val="000747F7"/>
    <w:rsid w:val="000747FA"/>
    <w:rsid w:val="00074C71"/>
    <w:rsid w:val="00074F6F"/>
    <w:rsid w:val="0007596C"/>
    <w:rsid w:val="00075CBE"/>
    <w:rsid w:val="00077086"/>
    <w:rsid w:val="00077B4F"/>
    <w:rsid w:val="00080086"/>
    <w:rsid w:val="0008219B"/>
    <w:rsid w:val="0008253F"/>
    <w:rsid w:val="000836E6"/>
    <w:rsid w:val="00083F1C"/>
    <w:rsid w:val="00084749"/>
    <w:rsid w:val="00085177"/>
    <w:rsid w:val="00085289"/>
    <w:rsid w:val="000856D9"/>
    <w:rsid w:val="00085A24"/>
    <w:rsid w:val="000868EE"/>
    <w:rsid w:val="0008737B"/>
    <w:rsid w:val="00087462"/>
    <w:rsid w:val="000874A6"/>
    <w:rsid w:val="00087D92"/>
    <w:rsid w:val="00090738"/>
    <w:rsid w:val="000907C2"/>
    <w:rsid w:val="000921BD"/>
    <w:rsid w:val="00092A4E"/>
    <w:rsid w:val="00094410"/>
    <w:rsid w:val="000949D4"/>
    <w:rsid w:val="00094E40"/>
    <w:rsid w:val="00095462"/>
    <w:rsid w:val="00095EA9"/>
    <w:rsid w:val="000961B8"/>
    <w:rsid w:val="000964F7"/>
    <w:rsid w:val="00096A2F"/>
    <w:rsid w:val="00096F97"/>
    <w:rsid w:val="00096FC8"/>
    <w:rsid w:val="0009715C"/>
    <w:rsid w:val="0009769D"/>
    <w:rsid w:val="0009799C"/>
    <w:rsid w:val="00097B32"/>
    <w:rsid w:val="00097C3F"/>
    <w:rsid w:val="000A0212"/>
    <w:rsid w:val="000A089F"/>
    <w:rsid w:val="000A0F6D"/>
    <w:rsid w:val="000A16DA"/>
    <w:rsid w:val="000A1721"/>
    <w:rsid w:val="000A2333"/>
    <w:rsid w:val="000A2743"/>
    <w:rsid w:val="000A39BE"/>
    <w:rsid w:val="000A3BCB"/>
    <w:rsid w:val="000A3F82"/>
    <w:rsid w:val="000A4B3A"/>
    <w:rsid w:val="000A64A2"/>
    <w:rsid w:val="000A6C5A"/>
    <w:rsid w:val="000A6F90"/>
    <w:rsid w:val="000A7553"/>
    <w:rsid w:val="000A78CE"/>
    <w:rsid w:val="000A7D30"/>
    <w:rsid w:val="000A7D46"/>
    <w:rsid w:val="000B0067"/>
    <w:rsid w:val="000B058A"/>
    <w:rsid w:val="000B0623"/>
    <w:rsid w:val="000B063C"/>
    <w:rsid w:val="000B118F"/>
    <w:rsid w:val="000B210F"/>
    <w:rsid w:val="000B222A"/>
    <w:rsid w:val="000B25B0"/>
    <w:rsid w:val="000B2F44"/>
    <w:rsid w:val="000B38AE"/>
    <w:rsid w:val="000B40A7"/>
    <w:rsid w:val="000B48BA"/>
    <w:rsid w:val="000B5149"/>
    <w:rsid w:val="000B55B2"/>
    <w:rsid w:val="000B55BC"/>
    <w:rsid w:val="000B56A0"/>
    <w:rsid w:val="000B6AA2"/>
    <w:rsid w:val="000B6BE2"/>
    <w:rsid w:val="000B72C5"/>
    <w:rsid w:val="000C06B6"/>
    <w:rsid w:val="000C06E2"/>
    <w:rsid w:val="000C18F6"/>
    <w:rsid w:val="000C19A6"/>
    <w:rsid w:val="000C2D09"/>
    <w:rsid w:val="000C3881"/>
    <w:rsid w:val="000C3BFD"/>
    <w:rsid w:val="000C55B6"/>
    <w:rsid w:val="000C56F9"/>
    <w:rsid w:val="000C65CA"/>
    <w:rsid w:val="000C68AC"/>
    <w:rsid w:val="000C6FAF"/>
    <w:rsid w:val="000C7371"/>
    <w:rsid w:val="000C7791"/>
    <w:rsid w:val="000D0A7D"/>
    <w:rsid w:val="000D108B"/>
    <w:rsid w:val="000D15A8"/>
    <w:rsid w:val="000D1DE2"/>
    <w:rsid w:val="000D1EC1"/>
    <w:rsid w:val="000D253E"/>
    <w:rsid w:val="000D2C44"/>
    <w:rsid w:val="000D3251"/>
    <w:rsid w:val="000D3DD1"/>
    <w:rsid w:val="000D3DE8"/>
    <w:rsid w:val="000D3F45"/>
    <w:rsid w:val="000D58E4"/>
    <w:rsid w:val="000D64F1"/>
    <w:rsid w:val="000D6874"/>
    <w:rsid w:val="000D6A7E"/>
    <w:rsid w:val="000D77BA"/>
    <w:rsid w:val="000D77E2"/>
    <w:rsid w:val="000E0670"/>
    <w:rsid w:val="000E148C"/>
    <w:rsid w:val="000E211C"/>
    <w:rsid w:val="000E212E"/>
    <w:rsid w:val="000E2766"/>
    <w:rsid w:val="000E3354"/>
    <w:rsid w:val="000E352D"/>
    <w:rsid w:val="000E39ED"/>
    <w:rsid w:val="000E3C51"/>
    <w:rsid w:val="000E41FD"/>
    <w:rsid w:val="000E4218"/>
    <w:rsid w:val="000E432D"/>
    <w:rsid w:val="000E44DE"/>
    <w:rsid w:val="000E50AC"/>
    <w:rsid w:val="000E52D7"/>
    <w:rsid w:val="000E65B1"/>
    <w:rsid w:val="000E6FF7"/>
    <w:rsid w:val="000E73E1"/>
    <w:rsid w:val="000F05F1"/>
    <w:rsid w:val="000F1CD0"/>
    <w:rsid w:val="000F2B3B"/>
    <w:rsid w:val="000F3B53"/>
    <w:rsid w:val="000F4396"/>
    <w:rsid w:val="000F4810"/>
    <w:rsid w:val="000F4B07"/>
    <w:rsid w:val="000F4FB6"/>
    <w:rsid w:val="000F57A0"/>
    <w:rsid w:val="000F5FA8"/>
    <w:rsid w:val="000F7845"/>
    <w:rsid w:val="000F7B38"/>
    <w:rsid w:val="000F7EEC"/>
    <w:rsid w:val="000F7F68"/>
    <w:rsid w:val="00101BEF"/>
    <w:rsid w:val="0010227A"/>
    <w:rsid w:val="0010259E"/>
    <w:rsid w:val="00102A06"/>
    <w:rsid w:val="00102C33"/>
    <w:rsid w:val="00103786"/>
    <w:rsid w:val="00103892"/>
    <w:rsid w:val="001040DD"/>
    <w:rsid w:val="001041DF"/>
    <w:rsid w:val="001051F7"/>
    <w:rsid w:val="00105B6A"/>
    <w:rsid w:val="00105CBF"/>
    <w:rsid w:val="001061C2"/>
    <w:rsid w:val="00106434"/>
    <w:rsid w:val="00106552"/>
    <w:rsid w:val="00106A21"/>
    <w:rsid w:val="00106E46"/>
    <w:rsid w:val="00106F3F"/>
    <w:rsid w:val="00106FB6"/>
    <w:rsid w:val="001076F0"/>
    <w:rsid w:val="00110BA5"/>
    <w:rsid w:val="00111107"/>
    <w:rsid w:val="001111EE"/>
    <w:rsid w:val="0011166A"/>
    <w:rsid w:val="00111AE0"/>
    <w:rsid w:val="00112188"/>
    <w:rsid w:val="00112959"/>
    <w:rsid w:val="00113732"/>
    <w:rsid w:val="00113BD0"/>
    <w:rsid w:val="00114436"/>
    <w:rsid w:val="00114657"/>
    <w:rsid w:val="00114C42"/>
    <w:rsid w:val="00115283"/>
    <w:rsid w:val="001156C5"/>
    <w:rsid w:val="00115DAD"/>
    <w:rsid w:val="00116B66"/>
    <w:rsid w:val="00116B97"/>
    <w:rsid w:val="00116D52"/>
    <w:rsid w:val="001172DF"/>
    <w:rsid w:val="0012179D"/>
    <w:rsid w:val="00121891"/>
    <w:rsid w:val="00121A3A"/>
    <w:rsid w:val="00121C41"/>
    <w:rsid w:val="00123F66"/>
    <w:rsid w:val="001246E1"/>
    <w:rsid w:val="00125482"/>
    <w:rsid w:val="00125A61"/>
    <w:rsid w:val="00125ACD"/>
    <w:rsid w:val="00126975"/>
    <w:rsid w:val="001307FA"/>
    <w:rsid w:val="00131179"/>
    <w:rsid w:val="00131D8B"/>
    <w:rsid w:val="00131F4B"/>
    <w:rsid w:val="00134905"/>
    <w:rsid w:val="00134A2A"/>
    <w:rsid w:val="00136409"/>
    <w:rsid w:val="001369B2"/>
    <w:rsid w:val="00136A35"/>
    <w:rsid w:val="00137068"/>
    <w:rsid w:val="00137B03"/>
    <w:rsid w:val="00141054"/>
    <w:rsid w:val="0014139D"/>
    <w:rsid w:val="00141E98"/>
    <w:rsid w:val="00141F10"/>
    <w:rsid w:val="00143199"/>
    <w:rsid w:val="00143909"/>
    <w:rsid w:val="00144068"/>
    <w:rsid w:val="001444F0"/>
    <w:rsid w:val="00144C07"/>
    <w:rsid w:val="00144D49"/>
    <w:rsid w:val="00146887"/>
    <w:rsid w:val="00146FE8"/>
    <w:rsid w:val="00147920"/>
    <w:rsid w:val="00147D3B"/>
    <w:rsid w:val="00147F25"/>
    <w:rsid w:val="001514D4"/>
    <w:rsid w:val="001514FB"/>
    <w:rsid w:val="00152C9F"/>
    <w:rsid w:val="00154776"/>
    <w:rsid w:val="00155AEE"/>
    <w:rsid w:val="00156099"/>
    <w:rsid w:val="001566E1"/>
    <w:rsid w:val="00156CDB"/>
    <w:rsid w:val="00156CDD"/>
    <w:rsid w:val="00160A46"/>
    <w:rsid w:val="00160F18"/>
    <w:rsid w:val="0016139F"/>
    <w:rsid w:val="0016160C"/>
    <w:rsid w:val="00161BC3"/>
    <w:rsid w:val="0016291A"/>
    <w:rsid w:val="0016374D"/>
    <w:rsid w:val="00164210"/>
    <w:rsid w:val="001642E6"/>
    <w:rsid w:val="0016432C"/>
    <w:rsid w:val="00164B25"/>
    <w:rsid w:val="001651FD"/>
    <w:rsid w:val="0016550D"/>
    <w:rsid w:val="00165D4C"/>
    <w:rsid w:val="001662A0"/>
    <w:rsid w:val="0016693F"/>
    <w:rsid w:val="0016780E"/>
    <w:rsid w:val="00167D42"/>
    <w:rsid w:val="0017013C"/>
    <w:rsid w:val="00170C4B"/>
    <w:rsid w:val="00170D44"/>
    <w:rsid w:val="00170D9A"/>
    <w:rsid w:val="00170DBB"/>
    <w:rsid w:val="001714F1"/>
    <w:rsid w:val="001719F4"/>
    <w:rsid w:val="00171A86"/>
    <w:rsid w:val="00171C9B"/>
    <w:rsid w:val="001720E3"/>
    <w:rsid w:val="00172854"/>
    <w:rsid w:val="001732AB"/>
    <w:rsid w:val="00173CAF"/>
    <w:rsid w:val="0017481C"/>
    <w:rsid w:val="00174985"/>
    <w:rsid w:val="00175193"/>
    <w:rsid w:val="00175453"/>
    <w:rsid w:val="0017617D"/>
    <w:rsid w:val="00181379"/>
    <w:rsid w:val="0018149F"/>
    <w:rsid w:val="001816A8"/>
    <w:rsid w:val="001825C4"/>
    <w:rsid w:val="0018288F"/>
    <w:rsid w:val="00182D62"/>
    <w:rsid w:val="00183F85"/>
    <w:rsid w:val="00184A37"/>
    <w:rsid w:val="00184B15"/>
    <w:rsid w:val="0018527C"/>
    <w:rsid w:val="0018547C"/>
    <w:rsid w:val="00185563"/>
    <w:rsid w:val="0018556F"/>
    <w:rsid w:val="00185FE6"/>
    <w:rsid w:val="0018786B"/>
    <w:rsid w:val="00187881"/>
    <w:rsid w:val="0018799F"/>
    <w:rsid w:val="00187D90"/>
    <w:rsid w:val="00190341"/>
    <w:rsid w:val="0019199E"/>
    <w:rsid w:val="00192F7F"/>
    <w:rsid w:val="00193F6F"/>
    <w:rsid w:val="00193F83"/>
    <w:rsid w:val="0019476E"/>
    <w:rsid w:val="0019478A"/>
    <w:rsid w:val="00194802"/>
    <w:rsid w:val="00194C26"/>
    <w:rsid w:val="00194ED7"/>
    <w:rsid w:val="001956DA"/>
    <w:rsid w:val="001957BB"/>
    <w:rsid w:val="00196BD9"/>
    <w:rsid w:val="00197061"/>
    <w:rsid w:val="001973E2"/>
    <w:rsid w:val="0019772F"/>
    <w:rsid w:val="00197C8C"/>
    <w:rsid w:val="001A0033"/>
    <w:rsid w:val="001A1863"/>
    <w:rsid w:val="001A29C0"/>
    <w:rsid w:val="001A336F"/>
    <w:rsid w:val="001A351E"/>
    <w:rsid w:val="001A3C52"/>
    <w:rsid w:val="001A46AE"/>
    <w:rsid w:val="001A46CA"/>
    <w:rsid w:val="001A4BDA"/>
    <w:rsid w:val="001A5188"/>
    <w:rsid w:val="001A54A5"/>
    <w:rsid w:val="001A735D"/>
    <w:rsid w:val="001A78EB"/>
    <w:rsid w:val="001A7E90"/>
    <w:rsid w:val="001B0443"/>
    <w:rsid w:val="001B16D4"/>
    <w:rsid w:val="001B1C05"/>
    <w:rsid w:val="001B2451"/>
    <w:rsid w:val="001B2836"/>
    <w:rsid w:val="001B3B7A"/>
    <w:rsid w:val="001B4665"/>
    <w:rsid w:val="001B49D7"/>
    <w:rsid w:val="001B5917"/>
    <w:rsid w:val="001B66BD"/>
    <w:rsid w:val="001C0583"/>
    <w:rsid w:val="001C0F2D"/>
    <w:rsid w:val="001C2EC6"/>
    <w:rsid w:val="001C3191"/>
    <w:rsid w:val="001C3643"/>
    <w:rsid w:val="001C3B93"/>
    <w:rsid w:val="001C3D7D"/>
    <w:rsid w:val="001C4696"/>
    <w:rsid w:val="001C4A95"/>
    <w:rsid w:val="001C4BFC"/>
    <w:rsid w:val="001C58B0"/>
    <w:rsid w:val="001C619C"/>
    <w:rsid w:val="001C63F6"/>
    <w:rsid w:val="001C652F"/>
    <w:rsid w:val="001C7228"/>
    <w:rsid w:val="001C7D56"/>
    <w:rsid w:val="001C7D96"/>
    <w:rsid w:val="001C7DAC"/>
    <w:rsid w:val="001D13B5"/>
    <w:rsid w:val="001D207B"/>
    <w:rsid w:val="001D244F"/>
    <w:rsid w:val="001D3D87"/>
    <w:rsid w:val="001D433B"/>
    <w:rsid w:val="001D4BAA"/>
    <w:rsid w:val="001D5D65"/>
    <w:rsid w:val="001D6086"/>
    <w:rsid w:val="001D64E8"/>
    <w:rsid w:val="001D697F"/>
    <w:rsid w:val="001D7376"/>
    <w:rsid w:val="001D7473"/>
    <w:rsid w:val="001E1096"/>
    <w:rsid w:val="001E17D7"/>
    <w:rsid w:val="001E2BB4"/>
    <w:rsid w:val="001E2FA7"/>
    <w:rsid w:val="001E3312"/>
    <w:rsid w:val="001E38A3"/>
    <w:rsid w:val="001E451B"/>
    <w:rsid w:val="001E4945"/>
    <w:rsid w:val="001E5867"/>
    <w:rsid w:val="001E5878"/>
    <w:rsid w:val="001E5CFD"/>
    <w:rsid w:val="001E5EC9"/>
    <w:rsid w:val="001E6DFE"/>
    <w:rsid w:val="001E6F97"/>
    <w:rsid w:val="001E7017"/>
    <w:rsid w:val="001F004E"/>
    <w:rsid w:val="001F018C"/>
    <w:rsid w:val="001F059F"/>
    <w:rsid w:val="001F0EA6"/>
    <w:rsid w:val="001F10E3"/>
    <w:rsid w:val="001F182B"/>
    <w:rsid w:val="001F1CB8"/>
    <w:rsid w:val="001F349F"/>
    <w:rsid w:val="001F451F"/>
    <w:rsid w:val="001F500A"/>
    <w:rsid w:val="001F52E7"/>
    <w:rsid w:val="001F5F9A"/>
    <w:rsid w:val="001F66F8"/>
    <w:rsid w:val="001F7342"/>
    <w:rsid w:val="001F7745"/>
    <w:rsid w:val="001F7846"/>
    <w:rsid w:val="001F7F6C"/>
    <w:rsid w:val="001F7FBB"/>
    <w:rsid w:val="00200611"/>
    <w:rsid w:val="00200D05"/>
    <w:rsid w:val="002015CB"/>
    <w:rsid w:val="002017E4"/>
    <w:rsid w:val="002019DA"/>
    <w:rsid w:val="00202440"/>
    <w:rsid w:val="00202994"/>
    <w:rsid w:val="00203236"/>
    <w:rsid w:val="00203461"/>
    <w:rsid w:val="00203958"/>
    <w:rsid w:val="002049D9"/>
    <w:rsid w:val="002050EA"/>
    <w:rsid w:val="002054DA"/>
    <w:rsid w:val="0020560B"/>
    <w:rsid w:val="00205A57"/>
    <w:rsid w:val="00206431"/>
    <w:rsid w:val="002073E9"/>
    <w:rsid w:val="002100DE"/>
    <w:rsid w:val="002105FC"/>
    <w:rsid w:val="00210ABA"/>
    <w:rsid w:val="00211520"/>
    <w:rsid w:val="00211696"/>
    <w:rsid w:val="002118EA"/>
    <w:rsid w:val="00211A17"/>
    <w:rsid w:val="00212029"/>
    <w:rsid w:val="00212652"/>
    <w:rsid w:val="00212879"/>
    <w:rsid w:val="002130F2"/>
    <w:rsid w:val="0021487C"/>
    <w:rsid w:val="0021494F"/>
    <w:rsid w:val="0021496A"/>
    <w:rsid w:val="00215215"/>
    <w:rsid w:val="002153EA"/>
    <w:rsid w:val="00215B2F"/>
    <w:rsid w:val="00215D90"/>
    <w:rsid w:val="00216C9F"/>
    <w:rsid w:val="002170A4"/>
    <w:rsid w:val="00217F81"/>
    <w:rsid w:val="00220BD4"/>
    <w:rsid w:val="002218B1"/>
    <w:rsid w:val="00222831"/>
    <w:rsid w:val="00222945"/>
    <w:rsid w:val="00222FFE"/>
    <w:rsid w:val="00225CE8"/>
    <w:rsid w:val="00225F8B"/>
    <w:rsid w:val="00226977"/>
    <w:rsid w:val="00226B7A"/>
    <w:rsid w:val="002275B4"/>
    <w:rsid w:val="00227C1D"/>
    <w:rsid w:val="00227CDE"/>
    <w:rsid w:val="00230135"/>
    <w:rsid w:val="00230289"/>
    <w:rsid w:val="0023074C"/>
    <w:rsid w:val="00230814"/>
    <w:rsid w:val="00230E46"/>
    <w:rsid w:val="002326DF"/>
    <w:rsid w:val="00232AEE"/>
    <w:rsid w:val="00233A9C"/>
    <w:rsid w:val="00233D2C"/>
    <w:rsid w:val="002348F3"/>
    <w:rsid w:val="002356D1"/>
    <w:rsid w:val="002357A0"/>
    <w:rsid w:val="00236F2B"/>
    <w:rsid w:val="00237760"/>
    <w:rsid w:val="00237859"/>
    <w:rsid w:val="00237B24"/>
    <w:rsid w:val="00237B2C"/>
    <w:rsid w:val="00240903"/>
    <w:rsid w:val="00240A3A"/>
    <w:rsid w:val="00240BF3"/>
    <w:rsid w:val="00240D05"/>
    <w:rsid w:val="00240D60"/>
    <w:rsid w:val="002411EB"/>
    <w:rsid w:val="00241390"/>
    <w:rsid w:val="002415CB"/>
    <w:rsid w:val="00241DFD"/>
    <w:rsid w:val="00242205"/>
    <w:rsid w:val="002429FB"/>
    <w:rsid w:val="00242A34"/>
    <w:rsid w:val="00243F80"/>
    <w:rsid w:val="00244448"/>
    <w:rsid w:val="002447D8"/>
    <w:rsid w:val="002451B8"/>
    <w:rsid w:val="0024650E"/>
    <w:rsid w:val="0024674C"/>
    <w:rsid w:val="002468A4"/>
    <w:rsid w:val="00246B19"/>
    <w:rsid w:val="00247522"/>
    <w:rsid w:val="002501A2"/>
    <w:rsid w:val="00250344"/>
    <w:rsid w:val="002508DE"/>
    <w:rsid w:val="0025095D"/>
    <w:rsid w:val="0025216B"/>
    <w:rsid w:val="00252C2B"/>
    <w:rsid w:val="00254658"/>
    <w:rsid w:val="00254CC0"/>
    <w:rsid w:val="002558DD"/>
    <w:rsid w:val="002561AB"/>
    <w:rsid w:val="00256E2A"/>
    <w:rsid w:val="00260A28"/>
    <w:rsid w:val="00261607"/>
    <w:rsid w:val="00261860"/>
    <w:rsid w:val="002618EE"/>
    <w:rsid w:val="00262165"/>
    <w:rsid w:val="00262368"/>
    <w:rsid w:val="002625D7"/>
    <w:rsid w:val="00263958"/>
    <w:rsid w:val="002653EF"/>
    <w:rsid w:val="0026597D"/>
    <w:rsid w:val="002659F0"/>
    <w:rsid w:val="00265A71"/>
    <w:rsid w:val="00265BCA"/>
    <w:rsid w:val="00265C56"/>
    <w:rsid w:val="002671B4"/>
    <w:rsid w:val="002675D7"/>
    <w:rsid w:val="00267965"/>
    <w:rsid w:val="00270B3C"/>
    <w:rsid w:val="002713AB"/>
    <w:rsid w:val="00271550"/>
    <w:rsid w:val="0027195F"/>
    <w:rsid w:val="0027280A"/>
    <w:rsid w:val="00272AB3"/>
    <w:rsid w:val="00273665"/>
    <w:rsid w:val="00273AFC"/>
    <w:rsid w:val="00273D44"/>
    <w:rsid w:val="00274213"/>
    <w:rsid w:val="002746CB"/>
    <w:rsid w:val="00274758"/>
    <w:rsid w:val="002748EA"/>
    <w:rsid w:val="00274D7F"/>
    <w:rsid w:val="00275496"/>
    <w:rsid w:val="00275D6C"/>
    <w:rsid w:val="00276869"/>
    <w:rsid w:val="00276EB3"/>
    <w:rsid w:val="0027761C"/>
    <w:rsid w:val="002778FB"/>
    <w:rsid w:val="00277D34"/>
    <w:rsid w:val="00277DB7"/>
    <w:rsid w:val="002802D0"/>
    <w:rsid w:val="00280685"/>
    <w:rsid w:val="002812B4"/>
    <w:rsid w:val="00284C08"/>
    <w:rsid w:val="0028672A"/>
    <w:rsid w:val="002873AE"/>
    <w:rsid w:val="002874F9"/>
    <w:rsid w:val="0029043E"/>
    <w:rsid w:val="002907A6"/>
    <w:rsid w:val="00290B9C"/>
    <w:rsid w:val="00290BEE"/>
    <w:rsid w:val="002911EF"/>
    <w:rsid w:val="002919C9"/>
    <w:rsid w:val="00291C49"/>
    <w:rsid w:val="00292958"/>
    <w:rsid w:val="00292AFE"/>
    <w:rsid w:val="002933DE"/>
    <w:rsid w:val="0029434B"/>
    <w:rsid w:val="002943D2"/>
    <w:rsid w:val="002951A0"/>
    <w:rsid w:val="002967A8"/>
    <w:rsid w:val="00296C96"/>
    <w:rsid w:val="002978A0"/>
    <w:rsid w:val="00297928"/>
    <w:rsid w:val="00297BBC"/>
    <w:rsid w:val="00297C48"/>
    <w:rsid w:val="002A05E2"/>
    <w:rsid w:val="002A0A42"/>
    <w:rsid w:val="002A27D0"/>
    <w:rsid w:val="002A3071"/>
    <w:rsid w:val="002A394D"/>
    <w:rsid w:val="002A3E50"/>
    <w:rsid w:val="002A4D7A"/>
    <w:rsid w:val="002A4DE8"/>
    <w:rsid w:val="002A53B1"/>
    <w:rsid w:val="002A5766"/>
    <w:rsid w:val="002A5E76"/>
    <w:rsid w:val="002A5FC4"/>
    <w:rsid w:val="002A65D3"/>
    <w:rsid w:val="002A6A02"/>
    <w:rsid w:val="002A6A75"/>
    <w:rsid w:val="002A6BAF"/>
    <w:rsid w:val="002A6FA7"/>
    <w:rsid w:val="002A7119"/>
    <w:rsid w:val="002A7E63"/>
    <w:rsid w:val="002B0204"/>
    <w:rsid w:val="002B032B"/>
    <w:rsid w:val="002B14D0"/>
    <w:rsid w:val="002B1F11"/>
    <w:rsid w:val="002B2303"/>
    <w:rsid w:val="002B29EB"/>
    <w:rsid w:val="002B2F4C"/>
    <w:rsid w:val="002B385A"/>
    <w:rsid w:val="002B4207"/>
    <w:rsid w:val="002B44F0"/>
    <w:rsid w:val="002B44FD"/>
    <w:rsid w:val="002B50C3"/>
    <w:rsid w:val="002B58F6"/>
    <w:rsid w:val="002B5D36"/>
    <w:rsid w:val="002B63C7"/>
    <w:rsid w:val="002B6709"/>
    <w:rsid w:val="002B6D48"/>
    <w:rsid w:val="002B6F6C"/>
    <w:rsid w:val="002B729A"/>
    <w:rsid w:val="002C070D"/>
    <w:rsid w:val="002C0D76"/>
    <w:rsid w:val="002C29B0"/>
    <w:rsid w:val="002C2B11"/>
    <w:rsid w:val="002C3096"/>
    <w:rsid w:val="002C36FE"/>
    <w:rsid w:val="002C3A65"/>
    <w:rsid w:val="002C4300"/>
    <w:rsid w:val="002C44A1"/>
    <w:rsid w:val="002C45A0"/>
    <w:rsid w:val="002C47C9"/>
    <w:rsid w:val="002C4851"/>
    <w:rsid w:val="002C4A87"/>
    <w:rsid w:val="002C4B4E"/>
    <w:rsid w:val="002C4B94"/>
    <w:rsid w:val="002C4C97"/>
    <w:rsid w:val="002C4F93"/>
    <w:rsid w:val="002C5090"/>
    <w:rsid w:val="002C5226"/>
    <w:rsid w:val="002C5281"/>
    <w:rsid w:val="002C54C2"/>
    <w:rsid w:val="002C5991"/>
    <w:rsid w:val="002C6034"/>
    <w:rsid w:val="002C656B"/>
    <w:rsid w:val="002C6DC5"/>
    <w:rsid w:val="002C706B"/>
    <w:rsid w:val="002D0625"/>
    <w:rsid w:val="002D08CC"/>
    <w:rsid w:val="002D0F74"/>
    <w:rsid w:val="002D157F"/>
    <w:rsid w:val="002D15E0"/>
    <w:rsid w:val="002D167F"/>
    <w:rsid w:val="002D1D9A"/>
    <w:rsid w:val="002D1E1F"/>
    <w:rsid w:val="002D65ED"/>
    <w:rsid w:val="002D69FE"/>
    <w:rsid w:val="002D76E1"/>
    <w:rsid w:val="002D7933"/>
    <w:rsid w:val="002D7BBE"/>
    <w:rsid w:val="002D7CDD"/>
    <w:rsid w:val="002E07F9"/>
    <w:rsid w:val="002E18C1"/>
    <w:rsid w:val="002E1EFE"/>
    <w:rsid w:val="002E2511"/>
    <w:rsid w:val="002E2A96"/>
    <w:rsid w:val="002E3A09"/>
    <w:rsid w:val="002E3C8C"/>
    <w:rsid w:val="002E4843"/>
    <w:rsid w:val="002E5160"/>
    <w:rsid w:val="002E673F"/>
    <w:rsid w:val="002E6A76"/>
    <w:rsid w:val="002E76BB"/>
    <w:rsid w:val="002F216D"/>
    <w:rsid w:val="002F25B5"/>
    <w:rsid w:val="002F2814"/>
    <w:rsid w:val="002F3920"/>
    <w:rsid w:val="002F57C9"/>
    <w:rsid w:val="003023DE"/>
    <w:rsid w:val="003025F0"/>
    <w:rsid w:val="0030264E"/>
    <w:rsid w:val="003027D7"/>
    <w:rsid w:val="00302C72"/>
    <w:rsid w:val="00302F88"/>
    <w:rsid w:val="0030301A"/>
    <w:rsid w:val="003036AA"/>
    <w:rsid w:val="0030387B"/>
    <w:rsid w:val="003046FC"/>
    <w:rsid w:val="00304EBC"/>
    <w:rsid w:val="00305D86"/>
    <w:rsid w:val="003076CC"/>
    <w:rsid w:val="00307834"/>
    <w:rsid w:val="0031045F"/>
    <w:rsid w:val="00310C6B"/>
    <w:rsid w:val="00311244"/>
    <w:rsid w:val="00311495"/>
    <w:rsid w:val="00311BE2"/>
    <w:rsid w:val="00311E66"/>
    <w:rsid w:val="00312111"/>
    <w:rsid w:val="00312BEA"/>
    <w:rsid w:val="00312EB0"/>
    <w:rsid w:val="003137AC"/>
    <w:rsid w:val="00314735"/>
    <w:rsid w:val="0031490F"/>
    <w:rsid w:val="00314919"/>
    <w:rsid w:val="00314B65"/>
    <w:rsid w:val="00314E44"/>
    <w:rsid w:val="0031599C"/>
    <w:rsid w:val="00315A98"/>
    <w:rsid w:val="00316914"/>
    <w:rsid w:val="0031747B"/>
    <w:rsid w:val="00317D3E"/>
    <w:rsid w:val="00320F5C"/>
    <w:rsid w:val="00321132"/>
    <w:rsid w:val="00321164"/>
    <w:rsid w:val="00321857"/>
    <w:rsid w:val="00321A1F"/>
    <w:rsid w:val="00321F15"/>
    <w:rsid w:val="00322A25"/>
    <w:rsid w:val="00323A55"/>
    <w:rsid w:val="00323FE8"/>
    <w:rsid w:val="00324238"/>
    <w:rsid w:val="0032445C"/>
    <w:rsid w:val="003245EE"/>
    <w:rsid w:val="003246DC"/>
    <w:rsid w:val="003253A1"/>
    <w:rsid w:val="003255E2"/>
    <w:rsid w:val="00326014"/>
    <w:rsid w:val="003265C0"/>
    <w:rsid w:val="00326B07"/>
    <w:rsid w:val="003312D4"/>
    <w:rsid w:val="003317BC"/>
    <w:rsid w:val="003317E3"/>
    <w:rsid w:val="003319A5"/>
    <w:rsid w:val="00331F70"/>
    <w:rsid w:val="00332797"/>
    <w:rsid w:val="00332B2B"/>
    <w:rsid w:val="00333B98"/>
    <w:rsid w:val="00333CF2"/>
    <w:rsid w:val="00334370"/>
    <w:rsid w:val="0033488A"/>
    <w:rsid w:val="00335D78"/>
    <w:rsid w:val="00335DC6"/>
    <w:rsid w:val="0033646D"/>
    <w:rsid w:val="0033673D"/>
    <w:rsid w:val="00336BE5"/>
    <w:rsid w:val="00336E2B"/>
    <w:rsid w:val="00336FFB"/>
    <w:rsid w:val="003377A6"/>
    <w:rsid w:val="003377CB"/>
    <w:rsid w:val="003408B2"/>
    <w:rsid w:val="00340C44"/>
    <w:rsid w:val="003410FF"/>
    <w:rsid w:val="00341391"/>
    <w:rsid w:val="00341510"/>
    <w:rsid w:val="00342640"/>
    <w:rsid w:val="00342CF6"/>
    <w:rsid w:val="003432BC"/>
    <w:rsid w:val="003436F1"/>
    <w:rsid w:val="003440B9"/>
    <w:rsid w:val="003469AA"/>
    <w:rsid w:val="00346CB0"/>
    <w:rsid w:val="00346D05"/>
    <w:rsid w:val="003470F8"/>
    <w:rsid w:val="00347197"/>
    <w:rsid w:val="0034771C"/>
    <w:rsid w:val="003509F9"/>
    <w:rsid w:val="00351330"/>
    <w:rsid w:val="003513BC"/>
    <w:rsid w:val="00352395"/>
    <w:rsid w:val="00352659"/>
    <w:rsid w:val="0035292F"/>
    <w:rsid w:val="00352B62"/>
    <w:rsid w:val="00352B9E"/>
    <w:rsid w:val="00352CF3"/>
    <w:rsid w:val="003530C4"/>
    <w:rsid w:val="0035389C"/>
    <w:rsid w:val="00354B21"/>
    <w:rsid w:val="00355240"/>
    <w:rsid w:val="003554C9"/>
    <w:rsid w:val="003556AC"/>
    <w:rsid w:val="00355C10"/>
    <w:rsid w:val="00355DCD"/>
    <w:rsid w:val="0035648E"/>
    <w:rsid w:val="003564CA"/>
    <w:rsid w:val="00357830"/>
    <w:rsid w:val="00357EF3"/>
    <w:rsid w:val="00360290"/>
    <w:rsid w:val="0036058B"/>
    <w:rsid w:val="003611C0"/>
    <w:rsid w:val="003617D4"/>
    <w:rsid w:val="00361AB3"/>
    <w:rsid w:val="00361AB7"/>
    <w:rsid w:val="00362998"/>
    <w:rsid w:val="00362B3F"/>
    <w:rsid w:val="0036347B"/>
    <w:rsid w:val="003639A3"/>
    <w:rsid w:val="00363DB3"/>
    <w:rsid w:val="00363EB1"/>
    <w:rsid w:val="003644F7"/>
    <w:rsid w:val="00364772"/>
    <w:rsid w:val="00364DCD"/>
    <w:rsid w:val="003657F3"/>
    <w:rsid w:val="00366149"/>
    <w:rsid w:val="00367168"/>
    <w:rsid w:val="0037022E"/>
    <w:rsid w:val="00370288"/>
    <w:rsid w:val="00371384"/>
    <w:rsid w:val="0037178B"/>
    <w:rsid w:val="00372019"/>
    <w:rsid w:val="00372901"/>
    <w:rsid w:val="00372B27"/>
    <w:rsid w:val="00375321"/>
    <w:rsid w:val="00375A27"/>
    <w:rsid w:val="00375D69"/>
    <w:rsid w:val="00375ECC"/>
    <w:rsid w:val="00376C24"/>
    <w:rsid w:val="00376E52"/>
    <w:rsid w:val="00377A25"/>
    <w:rsid w:val="003800BC"/>
    <w:rsid w:val="0038027B"/>
    <w:rsid w:val="0038064F"/>
    <w:rsid w:val="00382A48"/>
    <w:rsid w:val="00382DDC"/>
    <w:rsid w:val="00382EE8"/>
    <w:rsid w:val="003837BD"/>
    <w:rsid w:val="00383D7A"/>
    <w:rsid w:val="003846A4"/>
    <w:rsid w:val="00385408"/>
    <w:rsid w:val="00390034"/>
    <w:rsid w:val="003903D6"/>
    <w:rsid w:val="0039048C"/>
    <w:rsid w:val="00391128"/>
    <w:rsid w:val="003928C4"/>
    <w:rsid w:val="00393F4E"/>
    <w:rsid w:val="00395088"/>
    <w:rsid w:val="0039540A"/>
    <w:rsid w:val="00395F59"/>
    <w:rsid w:val="003971AD"/>
    <w:rsid w:val="00397810"/>
    <w:rsid w:val="00397A96"/>
    <w:rsid w:val="003A01CC"/>
    <w:rsid w:val="003A16F2"/>
    <w:rsid w:val="003A24C2"/>
    <w:rsid w:val="003A28B4"/>
    <w:rsid w:val="003A2E0D"/>
    <w:rsid w:val="003A3B3D"/>
    <w:rsid w:val="003A3D12"/>
    <w:rsid w:val="003A42EC"/>
    <w:rsid w:val="003A4450"/>
    <w:rsid w:val="003A467F"/>
    <w:rsid w:val="003A4F7C"/>
    <w:rsid w:val="003A512D"/>
    <w:rsid w:val="003A5A76"/>
    <w:rsid w:val="003A5C64"/>
    <w:rsid w:val="003A5F00"/>
    <w:rsid w:val="003A611B"/>
    <w:rsid w:val="003A6960"/>
    <w:rsid w:val="003A6E6C"/>
    <w:rsid w:val="003A76F6"/>
    <w:rsid w:val="003A7E6A"/>
    <w:rsid w:val="003B0312"/>
    <w:rsid w:val="003B0811"/>
    <w:rsid w:val="003B0D61"/>
    <w:rsid w:val="003B0E67"/>
    <w:rsid w:val="003B0E6A"/>
    <w:rsid w:val="003B1B25"/>
    <w:rsid w:val="003B1DAA"/>
    <w:rsid w:val="003B22A6"/>
    <w:rsid w:val="003B324E"/>
    <w:rsid w:val="003B4057"/>
    <w:rsid w:val="003B40B0"/>
    <w:rsid w:val="003B4427"/>
    <w:rsid w:val="003B4A43"/>
    <w:rsid w:val="003B4C26"/>
    <w:rsid w:val="003B4EAE"/>
    <w:rsid w:val="003B5081"/>
    <w:rsid w:val="003B511E"/>
    <w:rsid w:val="003B5165"/>
    <w:rsid w:val="003B5D02"/>
    <w:rsid w:val="003B706C"/>
    <w:rsid w:val="003C0134"/>
    <w:rsid w:val="003C044C"/>
    <w:rsid w:val="003C0478"/>
    <w:rsid w:val="003C0ABA"/>
    <w:rsid w:val="003C0E5A"/>
    <w:rsid w:val="003C1E4B"/>
    <w:rsid w:val="003C26E4"/>
    <w:rsid w:val="003C2880"/>
    <w:rsid w:val="003C376E"/>
    <w:rsid w:val="003C38BC"/>
    <w:rsid w:val="003C3ECB"/>
    <w:rsid w:val="003C4167"/>
    <w:rsid w:val="003C4453"/>
    <w:rsid w:val="003C4AB2"/>
    <w:rsid w:val="003C4EC3"/>
    <w:rsid w:val="003C575C"/>
    <w:rsid w:val="003C6177"/>
    <w:rsid w:val="003C6454"/>
    <w:rsid w:val="003C67F5"/>
    <w:rsid w:val="003C77BF"/>
    <w:rsid w:val="003C7CE1"/>
    <w:rsid w:val="003D00E9"/>
    <w:rsid w:val="003D036B"/>
    <w:rsid w:val="003D0826"/>
    <w:rsid w:val="003D0851"/>
    <w:rsid w:val="003D127A"/>
    <w:rsid w:val="003D1433"/>
    <w:rsid w:val="003D14E8"/>
    <w:rsid w:val="003D1F27"/>
    <w:rsid w:val="003D22CB"/>
    <w:rsid w:val="003D279F"/>
    <w:rsid w:val="003D3870"/>
    <w:rsid w:val="003D4373"/>
    <w:rsid w:val="003D44E0"/>
    <w:rsid w:val="003D539C"/>
    <w:rsid w:val="003D6026"/>
    <w:rsid w:val="003D78A7"/>
    <w:rsid w:val="003D7CDB"/>
    <w:rsid w:val="003D7FFA"/>
    <w:rsid w:val="003E020F"/>
    <w:rsid w:val="003E0238"/>
    <w:rsid w:val="003E084A"/>
    <w:rsid w:val="003E0BD8"/>
    <w:rsid w:val="003E1913"/>
    <w:rsid w:val="003E294B"/>
    <w:rsid w:val="003E483E"/>
    <w:rsid w:val="003E49F1"/>
    <w:rsid w:val="003E5A19"/>
    <w:rsid w:val="003E5B0D"/>
    <w:rsid w:val="003E5B51"/>
    <w:rsid w:val="003E6742"/>
    <w:rsid w:val="003E691B"/>
    <w:rsid w:val="003F16CB"/>
    <w:rsid w:val="003F2803"/>
    <w:rsid w:val="003F2973"/>
    <w:rsid w:val="003F2E89"/>
    <w:rsid w:val="003F352B"/>
    <w:rsid w:val="003F3A87"/>
    <w:rsid w:val="003F4522"/>
    <w:rsid w:val="003F46BA"/>
    <w:rsid w:val="003F48D9"/>
    <w:rsid w:val="003F574B"/>
    <w:rsid w:val="003F6D67"/>
    <w:rsid w:val="003F6F5B"/>
    <w:rsid w:val="003F74DB"/>
    <w:rsid w:val="00400278"/>
    <w:rsid w:val="00400414"/>
    <w:rsid w:val="0040045B"/>
    <w:rsid w:val="00404304"/>
    <w:rsid w:val="0040513F"/>
    <w:rsid w:val="00405D5A"/>
    <w:rsid w:val="00405E6E"/>
    <w:rsid w:val="00406989"/>
    <w:rsid w:val="00406BB5"/>
    <w:rsid w:val="00407003"/>
    <w:rsid w:val="00411188"/>
    <w:rsid w:val="0041120E"/>
    <w:rsid w:val="00411970"/>
    <w:rsid w:val="00411E96"/>
    <w:rsid w:val="0041203F"/>
    <w:rsid w:val="00412254"/>
    <w:rsid w:val="004124BB"/>
    <w:rsid w:val="00413118"/>
    <w:rsid w:val="004135AC"/>
    <w:rsid w:val="00414712"/>
    <w:rsid w:val="00414BED"/>
    <w:rsid w:val="0041584A"/>
    <w:rsid w:val="00415DAD"/>
    <w:rsid w:val="00415F40"/>
    <w:rsid w:val="004160BF"/>
    <w:rsid w:val="00416B78"/>
    <w:rsid w:val="0042089D"/>
    <w:rsid w:val="00421B81"/>
    <w:rsid w:val="0042235C"/>
    <w:rsid w:val="00423982"/>
    <w:rsid w:val="0042434B"/>
    <w:rsid w:val="00424E2C"/>
    <w:rsid w:val="00426ACF"/>
    <w:rsid w:val="004272B1"/>
    <w:rsid w:val="00430A90"/>
    <w:rsid w:val="004312E8"/>
    <w:rsid w:val="00431F53"/>
    <w:rsid w:val="00433A10"/>
    <w:rsid w:val="00433C8F"/>
    <w:rsid w:val="004343B1"/>
    <w:rsid w:val="00434B3C"/>
    <w:rsid w:val="00434BBE"/>
    <w:rsid w:val="00434F37"/>
    <w:rsid w:val="00434FC5"/>
    <w:rsid w:val="0043559F"/>
    <w:rsid w:val="004359B8"/>
    <w:rsid w:val="004365E6"/>
    <w:rsid w:val="00436BDA"/>
    <w:rsid w:val="00436D20"/>
    <w:rsid w:val="00436EF3"/>
    <w:rsid w:val="00437409"/>
    <w:rsid w:val="00437684"/>
    <w:rsid w:val="00437CDE"/>
    <w:rsid w:val="004406DA"/>
    <w:rsid w:val="00440D8D"/>
    <w:rsid w:val="004411FA"/>
    <w:rsid w:val="00441391"/>
    <w:rsid w:val="00441483"/>
    <w:rsid w:val="004421BC"/>
    <w:rsid w:val="0044362C"/>
    <w:rsid w:val="004439BD"/>
    <w:rsid w:val="00443A68"/>
    <w:rsid w:val="00443DAF"/>
    <w:rsid w:val="00444941"/>
    <w:rsid w:val="00444CB5"/>
    <w:rsid w:val="004456E0"/>
    <w:rsid w:val="00445AF7"/>
    <w:rsid w:val="00446197"/>
    <w:rsid w:val="004468D0"/>
    <w:rsid w:val="004471BB"/>
    <w:rsid w:val="0045035A"/>
    <w:rsid w:val="004525A2"/>
    <w:rsid w:val="00455668"/>
    <w:rsid w:val="00455AB0"/>
    <w:rsid w:val="00455FE4"/>
    <w:rsid w:val="0045681E"/>
    <w:rsid w:val="004569BA"/>
    <w:rsid w:val="004569FE"/>
    <w:rsid w:val="00456A33"/>
    <w:rsid w:val="00457509"/>
    <w:rsid w:val="00460136"/>
    <w:rsid w:val="0046026D"/>
    <w:rsid w:val="00460FEE"/>
    <w:rsid w:val="00461DBF"/>
    <w:rsid w:val="0046471B"/>
    <w:rsid w:val="00464DC4"/>
    <w:rsid w:val="0046629C"/>
    <w:rsid w:val="00466390"/>
    <w:rsid w:val="00466780"/>
    <w:rsid w:val="0046679B"/>
    <w:rsid w:val="00466808"/>
    <w:rsid w:val="00467F58"/>
    <w:rsid w:val="00472323"/>
    <w:rsid w:val="0047271F"/>
    <w:rsid w:val="00472E40"/>
    <w:rsid w:val="00473E65"/>
    <w:rsid w:val="00473F14"/>
    <w:rsid w:val="0047470F"/>
    <w:rsid w:val="00475021"/>
    <w:rsid w:val="004756F8"/>
    <w:rsid w:val="00475A60"/>
    <w:rsid w:val="0047676D"/>
    <w:rsid w:val="00476CFA"/>
    <w:rsid w:val="00481144"/>
    <w:rsid w:val="0048199B"/>
    <w:rsid w:val="00482447"/>
    <w:rsid w:val="00482602"/>
    <w:rsid w:val="00482C2E"/>
    <w:rsid w:val="00483487"/>
    <w:rsid w:val="00483983"/>
    <w:rsid w:val="00484368"/>
    <w:rsid w:val="00484A8D"/>
    <w:rsid w:val="00484D72"/>
    <w:rsid w:val="00485A3A"/>
    <w:rsid w:val="00485E6B"/>
    <w:rsid w:val="004864CB"/>
    <w:rsid w:val="004864E5"/>
    <w:rsid w:val="00486FB9"/>
    <w:rsid w:val="004877B5"/>
    <w:rsid w:val="004877FB"/>
    <w:rsid w:val="00487BCD"/>
    <w:rsid w:val="004903CA"/>
    <w:rsid w:val="00491F34"/>
    <w:rsid w:val="004920C7"/>
    <w:rsid w:val="00492C07"/>
    <w:rsid w:val="00492D46"/>
    <w:rsid w:val="0049313D"/>
    <w:rsid w:val="004934E8"/>
    <w:rsid w:val="00493F02"/>
    <w:rsid w:val="004941E3"/>
    <w:rsid w:val="00494C20"/>
    <w:rsid w:val="00495210"/>
    <w:rsid w:val="00495773"/>
    <w:rsid w:val="00495BCE"/>
    <w:rsid w:val="00496324"/>
    <w:rsid w:val="0049791A"/>
    <w:rsid w:val="00497964"/>
    <w:rsid w:val="00497E29"/>
    <w:rsid w:val="004A015C"/>
    <w:rsid w:val="004A0DEA"/>
    <w:rsid w:val="004A1A63"/>
    <w:rsid w:val="004A2034"/>
    <w:rsid w:val="004A2759"/>
    <w:rsid w:val="004A2CA9"/>
    <w:rsid w:val="004A3251"/>
    <w:rsid w:val="004A4D7D"/>
    <w:rsid w:val="004A5070"/>
    <w:rsid w:val="004A51AE"/>
    <w:rsid w:val="004A6130"/>
    <w:rsid w:val="004A61D3"/>
    <w:rsid w:val="004A653A"/>
    <w:rsid w:val="004A7893"/>
    <w:rsid w:val="004B04D9"/>
    <w:rsid w:val="004B0CD3"/>
    <w:rsid w:val="004B17E2"/>
    <w:rsid w:val="004B1C34"/>
    <w:rsid w:val="004B236A"/>
    <w:rsid w:val="004B3338"/>
    <w:rsid w:val="004B3B35"/>
    <w:rsid w:val="004B3DD2"/>
    <w:rsid w:val="004B463A"/>
    <w:rsid w:val="004B7D13"/>
    <w:rsid w:val="004C07D6"/>
    <w:rsid w:val="004C1509"/>
    <w:rsid w:val="004C1645"/>
    <w:rsid w:val="004C1E0E"/>
    <w:rsid w:val="004C259B"/>
    <w:rsid w:val="004C349C"/>
    <w:rsid w:val="004C3CC4"/>
    <w:rsid w:val="004C3D71"/>
    <w:rsid w:val="004C3F73"/>
    <w:rsid w:val="004C4B61"/>
    <w:rsid w:val="004C50B2"/>
    <w:rsid w:val="004C58D2"/>
    <w:rsid w:val="004C6C14"/>
    <w:rsid w:val="004C6C24"/>
    <w:rsid w:val="004C77AA"/>
    <w:rsid w:val="004C7E94"/>
    <w:rsid w:val="004D04F4"/>
    <w:rsid w:val="004D05D4"/>
    <w:rsid w:val="004D0EE9"/>
    <w:rsid w:val="004D11DF"/>
    <w:rsid w:val="004D15D8"/>
    <w:rsid w:val="004D1D1C"/>
    <w:rsid w:val="004D351D"/>
    <w:rsid w:val="004D3764"/>
    <w:rsid w:val="004D3953"/>
    <w:rsid w:val="004D3AC2"/>
    <w:rsid w:val="004D41F5"/>
    <w:rsid w:val="004D43BD"/>
    <w:rsid w:val="004D5138"/>
    <w:rsid w:val="004D5206"/>
    <w:rsid w:val="004D5629"/>
    <w:rsid w:val="004D625E"/>
    <w:rsid w:val="004D7447"/>
    <w:rsid w:val="004D7554"/>
    <w:rsid w:val="004D7BFE"/>
    <w:rsid w:val="004E0869"/>
    <w:rsid w:val="004E1F65"/>
    <w:rsid w:val="004E2C96"/>
    <w:rsid w:val="004E31AD"/>
    <w:rsid w:val="004E37CE"/>
    <w:rsid w:val="004E39FA"/>
    <w:rsid w:val="004E3F87"/>
    <w:rsid w:val="004E3FAF"/>
    <w:rsid w:val="004E4375"/>
    <w:rsid w:val="004E4BA9"/>
    <w:rsid w:val="004E5793"/>
    <w:rsid w:val="004E5A9D"/>
    <w:rsid w:val="004E5AD8"/>
    <w:rsid w:val="004E69E8"/>
    <w:rsid w:val="004E6A48"/>
    <w:rsid w:val="004E7639"/>
    <w:rsid w:val="004E7F6B"/>
    <w:rsid w:val="004F0B51"/>
    <w:rsid w:val="004F14F9"/>
    <w:rsid w:val="004F1832"/>
    <w:rsid w:val="004F1FAD"/>
    <w:rsid w:val="004F265D"/>
    <w:rsid w:val="004F2897"/>
    <w:rsid w:val="004F2BCF"/>
    <w:rsid w:val="004F2DA0"/>
    <w:rsid w:val="004F2FD0"/>
    <w:rsid w:val="004F3569"/>
    <w:rsid w:val="004F3747"/>
    <w:rsid w:val="004F3DDE"/>
    <w:rsid w:val="004F42C3"/>
    <w:rsid w:val="004F48E6"/>
    <w:rsid w:val="004F5CC0"/>
    <w:rsid w:val="004F63AC"/>
    <w:rsid w:val="004F64E0"/>
    <w:rsid w:val="004F67B8"/>
    <w:rsid w:val="004F6972"/>
    <w:rsid w:val="004F6C3B"/>
    <w:rsid w:val="004F6CD2"/>
    <w:rsid w:val="004F755B"/>
    <w:rsid w:val="005002F8"/>
    <w:rsid w:val="00500478"/>
    <w:rsid w:val="005005CA"/>
    <w:rsid w:val="00500943"/>
    <w:rsid w:val="00500E19"/>
    <w:rsid w:val="0050133C"/>
    <w:rsid w:val="0050168B"/>
    <w:rsid w:val="00501756"/>
    <w:rsid w:val="00501908"/>
    <w:rsid w:val="00502D58"/>
    <w:rsid w:val="00503932"/>
    <w:rsid w:val="00503978"/>
    <w:rsid w:val="00504A6D"/>
    <w:rsid w:val="0050554D"/>
    <w:rsid w:val="00506781"/>
    <w:rsid w:val="00506A0D"/>
    <w:rsid w:val="00507590"/>
    <w:rsid w:val="005103FE"/>
    <w:rsid w:val="0051052F"/>
    <w:rsid w:val="00510C54"/>
    <w:rsid w:val="00511B9B"/>
    <w:rsid w:val="00511C1C"/>
    <w:rsid w:val="00511E25"/>
    <w:rsid w:val="00511EA4"/>
    <w:rsid w:val="00512851"/>
    <w:rsid w:val="0051659B"/>
    <w:rsid w:val="0051660C"/>
    <w:rsid w:val="00517CB7"/>
    <w:rsid w:val="005203DF"/>
    <w:rsid w:val="00520CFE"/>
    <w:rsid w:val="00520F85"/>
    <w:rsid w:val="005214C2"/>
    <w:rsid w:val="00521D0D"/>
    <w:rsid w:val="005224FB"/>
    <w:rsid w:val="00523976"/>
    <w:rsid w:val="00523B25"/>
    <w:rsid w:val="00523F75"/>
    <w:rsid w:val="0052410C"/>
    <w:rsid w:val="005243DF"/>
    <w:rsid w:val="00524FCF"/>
    <w:rsid w:val="00526273"/>
    <w:rsid w:val="00526756"/>
    <w:rsid w:val="00526A0D"/>
    <w:rsid w:val="00526FF0"/>
    <w:rsid w:val="00527272"/>
    <w:rsid w:val="005272E9"/>
    <w:rsid w:val="00530A20"/>
    <w:rsid w:val="00530CD2"/>
    <w:rsid w:val="00531205"/>
    <w:rsid w:val="00531828"/>
    <w:rsid w:val="005320D5"/>
    <w:rsid w:val="005322EE"/>
    <w:rsid w:val="0053455D"/>
    <w:rsid w:val="005347CD"/>
    <w:rsid w:val="00534AEF"/>
    <w:rsid w:val="005350D9"/>
    <w:rsid w:val="00535612"/>
    <w:rsid w:val="00535E4E"/>
    <w:rsid w:val="0053601B"/>
    <w:rsid w:val="00536720"/>
    <w:rsid w:val="00537F0D"/>
    <w:rsid w:val="005412DD"/>
    <w:rsid w:val="005417AA"/>
    <w:rsid w:val="00541857"/>
    <w:rsid w:val="005424F9"/>
    <w:rsid w:val="005427DA"/>
    <w:rsid w:val="00542FD4"/>
    <w:rsid w:val="00543714"/>
    <w:rsid w:val="00543AE8"/>
    <w:rsid w:val="00544086"/>
    <w:rsid w:val="00544100"/>
    <w:rsid w:val="005446CA"/>
    <w:rsid w:val="00544EFB"/>
    <w:rsid w:val="00545E90"/>
    <w:rsid w:val="00547741"/>
    <w:rsid w:val="00547C85"/>
    <w:rsid w:val="00550346"/>
    <w:rsid w:val="0055051B"/>
    <w:rsid w:val="005510F6"/>
    <w:rsid w:val="005515EA"/>
    <w:rsid w:val="00551FE5"/>
    <w:rsid w:val="00552880"/>
    <w:rsid w:val="00552F3A"/>
    <w:rsid w:val="005530DD"/>
    <w:rsid w:val="005535B2"/>
    <w:rsid w:val="005536DF"/>
    <w:rsid w:val="00553837"/>
    <w:rsid w:val="00553AD8"/>
    <w:rsid w:val="005544A8"/>
    <w:rsid w:val="00556631"/>
    <w:rsid w:val="00557418"/>
    <w:rsid w:val="00560911"/>
    <w:rsid w:val="005612CA"/>
    <w:rsid w:val="005614ED"/>
    <w:rsid w:val="005618E4"/>
    <w:rsid w:val="0056213E"/>
    <w:rsid w:val="005629C9"/>
    <w:rsid w:val="00563830"/>
    <w:rsid w:val="00563D56"/>
    <w:rsid w:val="00563EAE"/>
    <w:rsid w:val="005641F4"/>
    <w:rsid w:val="00566223"/>
    <w:rsid w:val="00566332"/>
    <w:rsid w:val="00566917"/>
    <w:rsid w:val="00566C92"/>
    <w:rsid w:val="00567158"/>
    <w:rsid w:val="00567E2D"/>
    <w:rsid w:val="00570764"/>
    <w:rsid w:val="005711B3"/>
    <w:rsid w:val="00573596"/>
    <w:rsid w:val="005735BE"/>
    <w:rsid w:val="00574C45"/>
    <w:rsid w:val="00575238"/>
    <w:rsid w:val="005752BA"/>
    <w:rsid w:val="00575494"/>
    <w:rsid w:val="005762CA"/>
    <w:rsid w:val="0057648C"/>
    <w:rsid w:val="005764C6"/>
    <w:rsid w:val="00576F0D"/>
    <w:rsid w:val="00577447"/>
    <w:rsid w:val="005775B9"/>
    <w:rsid w:val="00577816"/>
    <w:rsid w:val="00577E35"/>
    <w:rsid w:val="00581912"/>
    <w:rsid w:val="00581BD8"/>
    <w:rsid w:val="00581EA0"/>
    <w:rsid w:val="00582117"/>
    <w:rsid w:val="00582147"/>
    <w:rsid w:val="00582DAE"/>
    <w:rsid w:val="00585273"/>
    <w:rsid w:val="0058532D"/>
    <w:rsid w:val="005854F1"/>
    <w:rsid w:val="0058566A"/>
    <w:rsid w:val="00587727"/>
    <w:rsid w:val="00587B5A"/>
    <w:rsid w:val="00590212"/>
    <w:rsid w:val="005904AD"/>
    <w:rsid w:val="00590571"/>
    <w:rsid w:val="005922C5"/>
    <w:rsid w:val="005928AC"/>
    <w:rsid w:val="00593D81"/>
    <w:rsid w:val="00593F91"/>
    <w:rsid w:val="005949E4"/>
    <w:rsid w:val="00594E79"/>
    <w:rsid w:val="00595184"/>
    <w:rsid w:val="00596A0E"/>
    <w:rsid w:val="00597CB3"/>
    <w:rsid w:val="005A0A04"/>
    <w:rsid w:val="005A1834"/>
    <w:rsid w:val="005A2406"/>
    <w:rsid w:val="005A2CC4"/>
    <w:rsid w:val="005A2D0F"/>
    <w:rsid w:val="005A3DAF"/>
    <w:rsid w:val="005A4018"/>
    <w:rsid w:val="005A42FF"/>
    <w:rsid w:val="005A45DD"/>
    <w:rsid w:val="005A4BBA"/>
    <w:rsid w:val="005A4CA4"/>
    <w:rsid w:val="005A4CE9"/>
    <w:rsid w:val="005A5646"/>
    <w:rsid w:val="005A5E1A"/>
    <w:rsid w:val="005A66B2"/>
    <w:rsid w:val="005A67E1"/>
    <w:rsid w:val="005A7D22"/>
    <w:rsid w:val="005B375D"/>
    <w:rsid w:val="005B514F"/>
    <w:rsid w:val="005B5615"/>
    <w:rsid w:val="005B5E99"/>
    <w:rsid w:val="005B5F30"/>
    <w:rsid w:val="005B62B3"/>
    <w:rsid w:val="005B6C0C"/>
    <w:rsid w:val="005B7302"/>
    <w:rsid w:val="005B7FE2"/>
    <w:rsid w:val="005C0142"/>
    <w:rsid w:val="005C0636"/>
    <w:rsid w:val="005C0664"/>
    <w:rsid w:val="005C0DBE"/>
    <w:rsid w:val="005C10A6"/>
    <w:rsid w:val="005C1B6D"/>
    <w:rsid w:val="005C3085"/>
    <w:rsid w:val="005C30DD"/>
    <w:rsid w:val="005C37B2"/>
    <w:rsid w:val="005C42DA"/>
    <w:rsid w:val="005C56CE"/>
    <w:rsid w:val="005C5D27"/>
    <w:rsid w:val="005C5F7D"/>
    <w:rsid w:val="005C699A"/>
    <w:rsid w:val="005C753E"/>
    <w:rsid w:val="005C7F84"/>
    <w:rsid w:val="005D0132"/>
    <w:rsid w:val="005D03E7"/>
    <w:rsid w:val="005D0A25"/>
    <w:rsid w:val="005D0A43"/>
    <w:rsid w:val="005D0CC5"/>
    <w:rsid w:val="005D1708"/>
    <w:rsid w:val="005D2BD1"/>
    <w:rsid w:val="005D2FFC"/>
    <w:rsid w:val="005D3C98"/>
    <w:rsid w:val="005D50C8"/>
    <w:rsid w:val="005D51B9"/>
    <w:rsid w:val="005D566E"/>
    <w:rsid w:val="005D5904"/>
    <w:rsid w:val="005D5AE0"/>
    <w:rsid w:val="005D5FF3"/>
    <w:rsid w:val="005D6CA1"/>
    <w:rsid w:val="005D7015"/>
    <w:rsid w:val="005D70DA"/>
    <w:rsid w:val="005D78ED"/>
    <w:rsid w:val="005D7DC2"/>
    <w:rsid w:val="005D7EC3"/>
    <w:rsid w:val="005E0522"/>
    <w:rsid w:val="005E197C"/>
    <w:rsid w:val="005E27FA"/>
    <w:rsid w:val="005E2F91"/>
    <w:rsid w:val="005E34B5"/>
    <w:rsid w:val="005E40BD"/>
    <w:rsid w:val="005E519E"/>
    <w:rsid w:val="005E5CE5"/>
    <w:rsid w:val="005E6361"/>
    <w:rsid w:val="005E7ABD"/>
    <w:rsid w:val="005F176C"/>
    <w:rsid w:val="005F1912"/>
    <w:rsid w:val="005F1AD5"/>
    <w:rsid w:val="005F4298"/>
    <w:rsid w:val="005F47EB"/>
    <w:rsid w:val="005F4B19"/>
    <w:rsid w:val="005F55FF"/>
    <w:rsid w:val="005F56C5"/>
    <w:rsid w:val="005F629F"/>
    <w:rsid w:val="005F65B9"/>
    <w:rsid w:val="005F683F"/>
    <w:rsid w:val="005F7118"/>
    <w:rsid w:val="005F793C"/>
    <w:rsid w:val="00600385"/>
    <w:rsid w:val="006007C1"/>
    <w:rsid w:val="00601156"/>
    <w:rsid w:val="006021A8"/>
    <w:rsid w:val="0060234E"/>
    <w:rsid w:val="00602359"/>
    <w:rsid w:val="00602B54"/>
    <w:rsid w:val="0060304F"/>
    <w:rsid w:val="006032C6"/>
    <w:rsid w:val="00604F58"/>
    <w:rsid w:val="006053DB"/>
    <w:rsid w:val="00605695"/>
    <w:rsid w:val="00605B18"/>
    <w:rsid w:val="006060BA"/>
    <w:rsid w:val="006102E9"/>
    <w:rsid w:val="00610ABB"/>
    <w:rsid w:val="00610C71"/>
    <w:rsid w:val="00611B51"/>
    <w:rsid w:val="00611DCE"/>
    <w:rsid w:val="00613A3F"/>
    <w:rsid w:val="006155E6"/>
    <w:rsid w:val="00615878"/>
    <w:rsid w:val="00615DB7"/>
    <w:rsid w:val="006164AA"/>
    <w:rsid w:val="006164B3"/>
    <w:rsid w:val="00616A51"/>
    <w:rsid w:val="00616DE1"/>
    <w:rsid w:val="00617369"/>
    <w:rsid w:val="00617C9D"/>
    <w:rsid w:val="00621724"/>
    <w:rsid w:val="00622D47"/>
    <w:rsid w:val="00622D8F"/>
    <w:rsid w:val="006230FE"/>
    <w:rsid w:val="00624079"/>
    <w:rsid w:val="00624533"/>
    <w:rsid w:val="00624BA5"/>
    <w:rsid w:val="0062500E"/>
    <w:rsid w:val="00626423"/>
    <w:rsid w:val="006268A1"/>
    <w:rsid w:val="00630DFD"/>
    <w:rsid w:val="00631019"/>
    <w:rsid w:val="00631B41"/>
    <w:rsid w:val="00632141"/>
    <w:rsid w:val="0063222A"/>
    <w:rsid w:val="006331B7"/>
    <w:rsid w:val="00633514"/>
    <w:rsid w:val="00633F5B"/>
    <w:rsid w:val="00634716"/>
    <w:rsid w:val="00634DC5"/>
    <w:rsid w:val="0063520D"/>
    <w:rsid w:val="006354CC"/>
    <w:rsid w:val="00636168"/>
    <w:rsid w:val="006369CC"/>
    <w:rsid w:val="00636F26"/>
    <w:rsid w:val="006379AB"/>
    <w:rsid w:val="00637C6F"/>
    <w:rsid w:val="006405AD"/>
    <w:rsid w:val="0064077E"/>
    <w:rsid w:val="00641B0D"/>
    <w:rsid w:val="00642F38"/>
    <w:rsid w:val="0064436E"/>
    <w:rsid w:val="0064441C"/>
    <w:rsid w:val="00644626"/>
    <w:rsid w:val="006451A0"/>
    <w:rsid w:val="00645992"/>
    <w:rsid w:val="00646771"/>
    <w:rsid w:val="00646CB7"/>
    <w:rsid w:val="00646FFB"/>
    <w:rsid w:val="006472E3"/>
    <w:rsid w:val="0064771E"/>
    <w:rsid w:val="00650374"/>
    <w:rsid w:val="006509F4"/>
    <w:rsid w:val="00650CD3"/>
    <w:rsid w:val="00651966"/>
    <w:rsid w:val="0065292A"/>
    <w:rsid w:val="006532FA"/>
    <w:rsid w:val="0065397E"/>
    <w:rsid w:val="00653C26"/>
    <w:rsid w:val="006545BE"/>
    <w:rsid w:val="00654705"/>
    <w:rsid w:val="00654C0D"/>
    <w:rsid w:val="00654F24"/>
    <w:rsid w:val="00656258"/>
    <w:rsid w:val="00656506"/>
    <w:rsid w:val="0065763D"/>
    <w:rsid w:val="00657D13"/>
    <w:rsid w:val="00661823"/>
    <w:rsid w:val="00662CEB"/>
    <w:rsid w:val="0066412C"/>
    <w:rsid w:val="006643B7"/>
    <w:rsid w:val="00664598"/>
    <w:rsid w:val="00664B66"/>
    <w:rsid w:val="00664BC1"/>
    <w:rsid w:val="006659DE"/>
    <w:rsid w:val="00665A8B"/>
    <w:rsid w:val="00665F4B"/>
    <w:rsid w:val="0066635B"/>
    <w:rsid w:val="0066638A"/>
    <w:rsid w:val="006667CB"/>
    <w:rsid w:val="00666DE5"/>
    <w:rsid w:val="00666E18"/>
    <w:rsid w:val="006670A8"/>
    <w:rsid w:val="00670706"/>
    <w:rsid w:val="00671290"/>
    <w:rsid w:val="006729A6"/>
    <w:rsid w:val="00672BE3"/>
    <w:rsid w:val="00672E03"/>
    <w:rsid w:val="0067322E"/>
    <w:rsid w:val="006732BF"/>
    <w:rsid w:val="00673CEB"/>
    <w:rsid w:val="006749F5"/>
    <w:rsid w:val="00676620"/>
    <w:rsid w:val="006772D6"/>
    <w:rsid w:val="006774FE"/>
    <w:rsid w:val="00677F77"/>
    <w:rsid w:val="0068024C"/>
    <w:rsid w:val="00680592"/>
    <w:rsid w:val="00680DD6"/>
    <w:rsid w:val="006811D6"/>
    <w:rsid w:val="00681DC4"/>
    <w:rsid w:val="00682AA3"/>
    <w:rsid w:val="00682C3B"/>
    <w:rsid w:val="0068326E"/>
    <w:rsid w:val="006837E7"/>
    <w:rsid w:val="00683C39"/>
    <w:rsid w:val="00684002"/>
    <w:rsid w:val="006849D2"/>
    <w:rsid w:val="006854ED"/>
    <w:rsid w:val="006855F4"/>
    <w:rsid w:val="00687868"/>
    <w:rsid w:val="006878BF"/>
    <w:rsid w:val="00687B46"/>
    <w:rsid w:val="00687CAE"/>
    <w:rsid w:val="00687DEF"/>
    <w:rsid w:val="00690282"/>
    <w:rsid w:val="006913B3"/>
    <w:rsid w:val="00691424"/>
    <w:rsid w:val="006914D5"/>
    <w:rsid w:val="00691847"/>
    <w:rsid w:val="0069338F"/>
    <w:rsid w:val="00693834"/>
    <w:rsid w:val="00693EB1"/>
    <w:rsid w:val="00694BBE"/>
    <w:rsid w:val="00694BD4"/>
    <w:rsid w:val="00694F04"/>
    <w:rsid w:val="0069632C"/>
    <w:rsid w:val="00696591"/>
    <w:rsid w:val="006977B1"/>
    <w:rsid w:val="006977C1"/>
    <w:rsid w:val="00697FD6"/>
    <w:rsid w:val="006A0EBB"/>
    <w:rsid w:val="006A0ED4"/>
    <w:rsid w:val="006A16ED"/>
    <w:rsid w:val="006A1AAE"/>
    <w:rsid w:val="006A22F5"/>
    <w:rsid w:val="006A2EDB"/>
    <w:rsid w:val="006A4095"/>
    <w:rsid w:val="006A5A0C"/>
    <w:rsid w:val="006A5FE9"/>
    <w:rsid w:val="006A7821"/>
    <w:rsid w:val="006A7F00"/>
    <w:rsid w:val="006B0544"/>
    <w:rsid w:val="006B0626"/>
    <w:rsid w:val="006B108C"/>
    <w:rsid w:val="006B10CC"/>
    <w:rsid w:val="006B2B9C"/>
    <w:rsid w:val="006B46C1"/>
    <w:rsid w:val="006B4C99"/>
    <w:rsid w:val="006B4D5A"/>
    <w:rsid w:val="006B54AF"/>
    <w:rsid w:val="006B5930"/>
    <w:rsid w:val="006B6637"/>
    <w:rsid w:val="006C0903"/>
    <w:rsid w:val="006C0AD7"/>
    <w:rsid w:val="006C1F6D"/>
    <w:rsid w:val="006C31D3"/>
    <w:rsid w:val="006C325E"/>
    <w:rsid w:val="006C32B4"/>
    <w:rsid w:val="006C3992"/>
    <w:rsid w:val="006C3A46"/>
    <w:rsid w:val="006C3E05"/>
    <w:rsid w:val="006C4051"/>
    <w:rsid w:val="006C45BD"/>
    <w:rsid w:val="006C499B"/>
    <w:rsid w:val="006C4F51"/>
    <w:rsid w:val="006C5645"/>
    <w:rsid w:val="006C5B35"/>
    <w:rsid w:val="006C6011"/>
    <w:rsid w:val="006C765A"/>
    <w:rsid w:val="006D058C"/>
    <w:rsid w:val="006D0A21"/>
    <w:rsid w:val="006D12DD"/>
    <w:rsid w:val="006D162A"/>
    <w:rsid w:val="006D18C3"/>
    <w:rsid w:val="006D1F38"/>
    <w:rsid w:val="006D30B8"/>
    <w:rsid w:val="006D3C22"/>
    <w:rsid w:val="006D4285"/>
    <w:rsid w:val="006D498A"/>
    <w:rsid w:val="006D4AF6"/>
    <w:rsid w:val="006D4CAA"/>
    <w:rsid w:val="006D4FE1"/>
    <w:rsid w:val="006D50AD"/>
    <w:rsid w:val="006D52F1"/>
    <w:rsid w:val="006D562B"/>
    <w:rsid w:val="006D5960"/>
    <w:rsid w:val="006D5AC5"/>
    <w:rsid w:val="006D76ED"/>
    <w:rsid w:val="006E212F"/>
    <w:rsid w:val="006E23E6"/>
    <w:rsid w:val="006E2742"/>
    <w:rsid w:val="006E2A0A"/>
    <w:rsid w:val="006E2C01"/>
    <w:rsid w:val="006E3B01"/>
    <w:rsid w:val="006E47B6"/>
    <w:rsid w:val="006E5161"/>
    <w:rsid w:val="006E6167"/>
    <w:rsid w:val="006E630B"/>
    <w:rsid w:val="006E72AB"/>
    <w:rsid w:val="006E7EED"/>
    <w:rsid w:val="006F021C"/>
    <w:rsid w:val="006F0B6A"/>
    <w:rsid w:val="006F0DBB"/>
    <w:rsid w:val="006F1906"/>
    <w:rsid w:val="006F37B5"/>
    <w:rsid w:val="006F3CB6"/>
    <w:rsid w:val="006F400F"/>
    <w:rsid w:val="006F4E43"/>
    <w:rsid w:val="006F4F78"/>
    <w:rsid w:val="006F5E5B"/>
    <w:rsid w:val="006F5EE1"/>
    <w:rsid w:val="006F63E8"/>
    <w:rsid w:val="006F6561"/>
    <w:rsid w:val="006F685A"/>
    <w:rsid w:val="006F69B2"/>
    <w:rsid w:val="006F7117"/>
    <w:rsid w:val="006F79DF"/>
    <w:rsid w:val="006F7D84"/>
    <w:rsid w:val="00700F40"/>
    <w:rsid w:val="00701E9A"/>
    <w:rsid w:val="00701FA2"/>
    <w:rsid w:val="00702019"/>
    <w:rsid w:val="007025B2"/>
    <w:rsid w:val="00702D04"/>
    <w:rsid w:val="00702EDA"/>
    <w:rsid w:val="007030C0"/>
    <w:rsid w:val="0070373B"/>
    <w:rsid w:val="00703842"/>
    <w:rsid w:val="00703EE3"/>
    <w:rsid w:val="00704167"/>
    <w:rsid w:val="0070486A"/>
    <w:rsid w:val="00704FE9"/>
    <w:rsid w:val="00705361"/>
    <w:rsid w:val="0070585A"/>
    <w:rsid w:val="00705B16"/>
    <w:rsid w:val="007067C1"/>
    <w:rsid w:val="00706B1C"/>
    <w:rsid w:val="00706C3A"/>
    <w:rsid w:val="00710310"/>
    <w:rsid w:val="00710383"/>
    <w:rsid w:val="007105DC"/>
    <w:rsid w:val="00710609"/>
    <w:rsid w:val="00711214"/>
    <w:rsid w:val="007123B9"/>
    <w:rsid w:val="00713E80"/>
    <w:rsid w:val="00714761"/>
    <w:rsid w:val="00714DA7"/>
    <w:rsid w:val="007154C9"/>
    <w:rsid w:val="007164BA"/>
    <w:rsid w:val="007164FC"/>
    <w:rsid w:val="00716518"/>
    <w:rsid w:val="00716593"/>
    <w:rsid w:val="00717582"/>
    <w:rsid w:val="007177CD"/>
    <w:rsid w:val="00720658"/>
    <w:rsid w:val="00720AED"/>
    <w:rsid w:val="00722AED"/>
    <w:rsid w:val="00723BAF"/>
    <w:rsid w:val="00724ACD"/>
    <w:rsid w:val="00724B91"/>
    <w:rsid w:val="00724BFE"/>
    <w:rsid w:val="007253BF"/>
    <w:rsid w:val="007255B4"/>
    <w:rsid w:val="00725B26"/>
    <w:rsid w:val="00726224"/>
    <w:rsid w:val="00727196"/>
    <w:rsid w:val="0073013B"/>
    <w:rsid w:val="0073266A"/>
    <w:rsid w:val="00732D86"/>
    <w:rsid w:val="007334CC"/>
    <w:rsid w:val="00733B34"/>
    <w:rsid w:val="00734108"/>
    <w:rsid w:val="0073444F"/>
    <w:rsid w:val="00734D09"/>
    <w:rsid w:val="00735436"/>
    <w:rsid w:val="007359EB"/>
    <w:rsid w:val="00737786"/>
    <w:rsid w:val="00740690"/>
    <w:rsid w:val="007410ED"/>
    <w:rsid w:val="00742056"/>
    <w:rsid w:val="007422CC"/>
    <w:rsid w:val="00742C5F"/>
    <w:rsid w:val="0074313F"/>
    <w:rsid w:val="007434DA"/>
    <w:rsid w:val="007436E6"/>
    <w:rsid w:val="0074374A"/>
    <w:rsid w:val="007450C7"/>
    <w:rsid w:val="007457D6"/>
    <w:rsid w:val="007469C1"/>
    <w:rsid w:val="007469F8"/>
    <w:rsid w:val="00746AB3"/>
    <w:rsid w:val="007473A6"/>
    <w:rsid w:val="007478BB"/>
    <w:rsid w:val="007506A2"/>
    <w:rsid w:val="007506A6"/>
    <w:rsid w:val="00750F98"/>
    <w:rsid w:val="00751EA5"/>
    <w:rsid w:val="00751F57"/>
    <w:rsid w:val="00752258"/>
    <w:rsid w:val="007528BE"/>
    <w:rsid w:val="00752FC2"/>
    <w:rsid w:val="00753396"/>
    <w:rsid w:val="00753933"/>
    <w:rsid w:val="007546F1"/>
    <w:rsid w:val="00754B39"/>
    <w:rsid w:val="0075553F"/>
    <w:rsid w:val="00755606"/>
    <w:rsid w:val="00755F1E"/>
    <w:rsid w:val="00755F9C"/>
    <w:rsid w:val="0075741A"/>
    <w:rsid w:val="00757F46"/>
    <w:rsid w:val="00760494"/>
    <w:rsid w:val="00760A30"/>
    <w:rsid w:val="00760DD2"/>
    <w:rsid w:val="00761011"/>
    <w:rsid w:val="0076179A"/>
    <w:rsid w:val="00761CA0"/>
    <w:rsid w:val="007622E3"/>
    <w:rsid w:val="00763385"/>
    <w:rsid w:val="00764182"/>
    <w:rsid w:val="00765463"/>
    <w:rsid w:val="0076578A"/>
    <w:rsid w:val="0076714E"/>
    <w:rsid w:val="007678FA"/>
    <w:rsid w:val="007703DB"/>
    <w:rsid w:val="007708FF"/>
    <w:rsid w:val="00771FA5"/>
    <w:rsid w:val="00772749"/>
    <w:rsid w:val="007731BB"/>
    <w:rsid w:val="00773AAC"/>
    <w:rsid w:val="00773D60"/>
    <w:rsid w:val="0077452F"/>
    <w:rsid w:val="007745FB"/>
    <w:rsid w:val="007749E8"/>
    <w:rsid w:val="00774B83"/>
    <w:rsid w:val="00774F26"/>
    <w:rsid w:val="007751FC"/>
    <w:rsid w:val="007752EC"/>
    <w:rsid w:val="0077530B"/>
    <w:rsid w:val="00775333"/>
    <w:rsid w:val="007754D2"/>
    <w:rsid w:val="0077576D"/>
    <w:rsid w:val="00775B16"/>
    <w:rsid w:val="00776150"/>
    <w:rsid w:val="00776A2E"/>
    <w:rsid w:val="00776AC0"/>
    <w:rsid w:val="00776C21"/>
    <w:rsid w:val="00776C42"/>
    <w:rsid w:val="00777AB7"/>
    <w:rsid w:val="0078039F"/>
    <w:rsid w:val="0078072A"/>
    <w:rsid w:val="00780849"/>
    <w:rsid w:val="00780CBB"/>
    <w:rsid w:val="007811C1"/>
    <w:rsid w:val="007819F3"/>
    <w:rsid w:val="00781D73"/>
    <w:rsid w:val="00781FFE"/>
    <w:rsid w:val="007830B2"/>
    <w:rsid w:val="00783773"/>
    <w:rsid w:val="00783901"/>
    <w:rsid w:val="0078396A"/>
    <w:rsid w:val="007848A6"/>
    <w:rsid w:val="00785C88"/>
    <w:rsid w:val="00790582"/>
    <w:rsid w:val="00790F75"/>
    <w:rsid w:val="00792441"/>
    <w:rsid w:val="00792720"/>
    <w:rsid w:val="00792EBE"/>
    <w:rsid w:val="00793294"/>
    <w:rsid w:val="00793786"/>
    <w:rsid w:val="00793F99"/>
    <w:rsid w:val="00794712"/>
    <w:rsid w:val="00794ABF"/>
    <w:rsid w:val="00794CD8"/>
    <w:rsid w:val="00794EBB"/>
    <w:rsid w:val="007952CA"/>
    <w:rsid w:val="00795798"/>
    <w:rsid w:val="00796168"/>
    <w:rsid w:val="0079629F"/>
    <w:rsid w:val="00796DF3"/>
    <w:rsid w:val="00796E39"/>
    <w:rsid w:val="007976BD"/>
    <w:rsid w:val="007A06F2"/>
    <w:rsid w:val="007A0DE3"/>
    <w:rsid w:val="007A0EB9"/>
    <w:rsid w:val="007A1722"/>
    <w:rsid w:val="007A1A55"/>
    <w:rsid w:val="007A1CD8"/>
    <w:rsid w:val="007A3D04"/>
    <w:rsid w:val="007A44E7"/>
    <w:rsid w:val="007A4BD5"/>
    <w:rsid w:val="007A4C38"/>
    <w:rsid w:val="007A5D93"/>
    <w:rsid w:val="007A6966"/>
    <w:rsid w:val="007A7A4E"/>
    <w:rsid w:val="007B0481"/>
    <w:rsid w:val="007B08A4"/>
    <w:rsid w:val="007B094C"/>
    <w:rsid w:val="007B208D"/>
    <w:rsid w:val="007B3237"/>
    <w:rsid w:val="007B349E"/>
    <w:rsid w:val="007B432A"/>
    <w:rsid w:val="007B47FD"/>
    <w:rsid w:val="007B4B6F"/>
    <w:rsid w:val="007B4DE4"/>
    <w:rsid w:val="007B5862"/>
    <w:rsid w:val="007B5C7B"/>
    <w:rsid w:val="007B5E06"/>
    <w:rsid w:val="007B665F"/>
    <w:rsid w:val="007B7B0C"/>
    <w:rsid w:val="007C083C"/>
    <w:rsid w:val="007C0F25"/>
    <w:rsid w:val="007C1163"/>
    <w:rsid w:val="007C14DF"/>
    <w:rsid w:val="007C2217"/>
    <w:rsid w:val="007C297A"/>
    <w:rsid w:val="007C299E"/>
    <w:rsid w:val="007C2C21"/>
    <w:rsid w:val="007C31D4"/>
    <w:rsid w:val="007C33AC"/>
    <w:rsid w:val="007C4552"/>
    <w:rsid w:val="007C5847"/>
    <w:rsid w:val="007C595E"/>
    <w:rsid w:val="007C59AB"/>
    <w:rsid w:val="007C63FE"/>
    <w:rsid w:val="007C6424"/>
    <w:rsid w:val="007C6B5E"/>
    <w:rsid w:val="007C7909"/>
    <w:rsid w:val="007C7C0F"/>
    <w:rsid w:val="007D0F6E"/>
    <w:rsid w:val="007D15BE"/>
    <w:rsid w:val="007D1ABD"/>
    <w:rsid w:val="007D1E9F"/>
    <w:rsid w:val="007D20D5"/>
    <w:rsid w:val="007D2823"/>
    <w:rsid w:val="007D2EB5"/>
    <w:rsid w:val="007D3AD4"/>
    <w:rsid w:val="007D4655"/>
    <w:rsid w:val="007D60F4"/>
    <w:rsid w:val="007D6152"/>
    <w:rsid w:val="007D66A6"/>
    <w:rsid w:val="007D66EB"/>
    <w:rsid w:val="007D6B19"/>
    <w:rsid w:val="007D706D"/>
    <w:rsid w:val="007D71F8"/>
    <w:rsid w:val="007D76A9"/>
    <w:rsid w:val="007D7793"/>
    <w:rsid w:val="007E08D3"/>
    <w:rsid w:val="007E0D59"/>
    <w:rsid w:val="007E0F5E"/>
    <w:rsid w:val="007E1256"/>
    <w:rsid w:val="007E1420"/>
    <w:rsid w:val="007E2CEE"/>
    <w:rsid w:val="007E33E4"/>
    <w:rsid w:val="007E385E"/>
    <w:rsid w:val="007E3A0D"/>
    <w:rsid w:val="007E7774"/>
    <w:rsid w:val="007E7A9A"/>
    <w:rsid w:val="007E7FF5"/>
    <w:rsid w:val="007F0255"/>
    <w:rsid w:val="007F11BB"/>
    <w:rsid w:val="007F1322"/>
    <w:rsid w:val="007F2548"/>
    <w:rsid w:val="007F376B"/>
    <w:rsid w:val="007F3B6E"/>
    <w:rsid w:val="007F42C8"/>
    <w:rsid w:val="007F43FE"/>
    <w:rsid w:val="007F4899"/>
    <w:rsid w:val="007F4A85"/>
    <w:rsid w:val="007F4D95"/>
    <w:rsid w:val="007F4DFB"/>
    <w:rsid w:val="007F4E9D"/>
    <w:rsid w:val="007F57A8"/>
    <w:rsid w:val="007F633B"/>
    <w:rsid w:val="007F6446"/>
    <w:rsid w:val="007F6589"/>
    <w:rsid w:val="007F719B"/>
    <w:rsid w:val="007F7598"/>
    <w:rsid w:val="007F7D34"/>
    <w:rsid w:val="007F7F16"/>
    <w:rsid w:val="00800655"/>
    <w:rsid w:val="00801C1A"/>
    <w:rsid w:val="00802CA6"/>
    <w:rsid w:val="008032EC"/>
    <w:rsid w:val="0080380C"/>
    <w:rsid w:val="00803EEA"/>
    <w:rsid w:val="00804330"/>
    <w:rsid w:val="00804409"/>
    <w:rsid w:val="008046D0"/>
    <w:rsid w:val="0080522C"/>
    <w:rsid w:val="0080577D"/>
    <w:rsid w:val="008061EB"/>
    <w:rsid w:val="008068E4"/>
    <w:rsid w:val="00807771"/>
    <w:rsid w:val="0081034D"/>
    <w:rsid w:val="008103AA"/>
    <w:rsid w:val="008107F8"/>
    <w:rsid w:val="00810C56"/>
    <w:rsid w:val="008119D2"/>
    <w:rsid w:val="008134B1"/>
    <w:rsid w:val="00814089"/>
    <w:rsid w:val="0081566D"/>
    <w:rsid w:val="00816217"/>
    <w:rsid w:val="008164D5"/>
    <w:rsid w:val="00816A2D"/>
    <w:rsid w:val="00816C05"/>
    <w:rsid w:val="008170DA"/>
    <w:rsid w:val="00817126"/>
    <w:rsid w:val="008171A7"/>
    <w:rsid w:val="008177FD"/>
    <w:rsid w:val="0081781B"/>
    <w:rsid w:val="008178FB"/>
    <w:rsid w:val="00817C23"/>
    <w:rsid w:val="00817E41"/>
    <w:rsid w:val="00817EC8"/>
    <w:rsid w:val="00820232"/>
    <w:rsid w:val="008202BC"/>
    <w:rsid w:val="008211E7"/>
    <w:rsid w:val="00821D41"/>
    <w:rsid w:val="00822120"/>
    <w:rsid w:val="008224DB"/>
    <w:rsid w:val="00822973"/>
    <w:rsid w:val="008229DF"/>
    <w:rsid w:val="00822B58"/>
    <w:rsid w:val="008233A5"/>
    <w:rsid w:val="00823762"/>
    <w:rsid w:val="008237B5"/>
    <w:rsid w:val="00823B1E"/>
    <w:rsid w:val="00823C69"/>
    <w:rsid w:val="008259AA"/>
    <w:rsid w:val="00827B05"/>
    <w:rsid w:val="00827DDD"/>
    <w:rsid w:val="008305A4"/>
    <w:rsid w:val="008307C7"/>
    <w:rsid w:val="008308F4"/>
    <w:rsid w:val="008318BD"/>
    <w:rsid w:val="00831E03"/>
    <w:rsid w:val="00832540"/>
    <w:rsid w:val="0083259C"/>
    <w:rsid w:val="00832872"/>
    <w:rsid w:val="00832E26"/>
    <w:rsid w:val="0083326F"/>
    <w:rsid w:val="0083332A"/>
    <w:rsid w:val="00833403"/>
    <w:rsid w:val="00835192"/>
    <w:rsid w:val="0083602E"/>
    <w:rsid w:val="00836093"/>
    <w:rsid w:val="0083703D"/>
    <w:rsid w:val="008370FD"/>
    <w:rsid w:val="008416C3"/>
    <w:rsid w:val="00841C71"/>
    <w:rsid w:val="0084231C"/>
    <w:rsid w:val="008436E1"/>
    <w:rsid w:val="008444AD"/>
    <w:rsid w:val="00845C4E"/>
    <w:rsid w:val="0084619A"/>
    <w:rsid w:val="00846711"/>
    <w:rsid w:val="00846C46"/>
    <w:rsid w:val="008510D2"/>
    <w:rsid w:val="0085181F"/>
    <w:rsid w:val="00851C7B"/>
    <w:rsid w:val="00851D94"/>
    <w:rsid w:val="0085220D"/>
    <w:rsid w:val="00854DBF"/>
    <w:rsid w:val="00854EB1"/>
    <w:rsid w:val="008554AC"/>
    <w:rsid w:val="00855D39"/>
    <w:rsid w:val="00856251"/>
    <w:rsid w:val="008566E9"/>
    <w:rsid w:val="00857B71"/>
    <w:rsid w:val="00860459"/>
    <w:rsid w:val="0086070F"/>
    <w:rsid w:val="008627EC"/>
    <w:rsid w:val="00863568"/>
    <w:rsid w:val="00864178"/>
    <w:rsid w:val="00864798"/>
    <w:rsid w:val="00864A03"/>
    <w:rsid w:val="00865CFB"/>
    <w:rsid w:val="00866B8A"/>
    <w:rsid w:val="00867396"/>
    <w:rsid w:val="008704BD"/>
    <w:rsid w:val="008704E2"/>
    <w:rsid w:val="00870E9D"/>
    <w:rsid w:val="00871C6D"/>
    <w:rsid w:val="008730C4"/>
    <w:rsid w:val="00873A0E"/>
    <w:rsid w:val="00873A9D"/>
    <w:rsid w:val="0087506E"/>
    <w:rsid w:val="008752D4"/>
    <w:rsid w:val="008757B7"/>
    <w:rsid w:val="00875B55"/>
    <w:rsid w:val="00877B8A"/>
    <w:rsid w:val="00877D88"/>
    <w:rsid w:val="0088067C"/>
    <w:rsid w:val="0088074D"/>
    <w:rsid w:val="00881322"/>
    <w:rsid w:val="00881429"/>
    <w:rsid w:val="00882066"/>
    <w:rsid w:val="00882805"/>
    <w:rsid w:val="00883F38"/>
    <w:rsid w:val="0088431B"/>
    <w:rsid w:val="008843A8"/>
    <w:rsid w:val="008846A1"/>
    <w:rsid w:val="008846DB"/>
    <w:rsid w:val="00884C29"/>
    <w:rsid w:val="00884DAA"/>
    <w:rsid w:val="00885E17"/>
    <w:rsid w:val="0088712B"/>
    <w:rsid w:val="0089057B"/>
    <w:rsid w:val="008907B8"/>
    <w:rsid w:val="00890AC3"/>
    <w:rsid w:val="00890C2B"/>
    <w:rsid w:val="00891007"/>
    <w:rsid w:val="00891288"/>
    <w:rsid w:val="00892A35"/>
    <w:rsid w:val="00892C6F"/>
    <w:rsid w:val="00892FD6"/>
    <w:rsid w:val="0089309F"/>
    <w:rsid w:val="0089334F"/>
    <w:rsid w:val="0089347F"/>
    <w:rsid w:val="008937BE"/>
    <w:rsid w:val="00893A52"/>
    <w:rsid w:val="00893D2B"/>
    <w:rsid w:val="00893D6E"/>
    <w:rsid w:val="00894550"/>
    <w:rsid w:val="008953CB"/>
    <w:rsid w:val="00895DB1"/>
    <w:rsid w:val="008964A7"/>
    <w:rsid w:val="00896B3E"/>
    <w:rsid w:val="0089759C"/>
    <w:rsid w:val="00897674"/>
    <w:rsid w:val="00897CA3"/>
    <w:rsid w:val="008A01D0"/>
    <w:rsid w:val="008A057E"/>
    <w:rsid w:val="008A3ABD"/>
    <w:rsid w:val="008A42F4"/>
    <w:rsid w:val="008A4650"/>
    <w:rsid w:val="008A47BE"/>
    <w:rsid w:val="008A4D71"/>
    <w:rsid w:val="008A5033"/>
    <w:rsid w:val="008A5F37"/>
    <w:rsid w:val="008A6052"/>
    <w:rsid w:val="008A6103"/>
    <w:rsid w:val="008A6CA2"/>
    <w:rsid w:val="008A6E01"/>
    <w:rsid w:val="008A6E93"/>
    <w:rsid w:val="008A6F4A"/>
    <w:rsid w:val="008A71A9"/>
    <w:rsid w:val="008A747C"/>
    <w:rsid w:val="008A755E"/>
    <w:rsid w:val="008A7AF6"/>
    <w:rsid w:val="008B0F22"/>
    <w:rsid w:val="008B1D4C"/>
    <w:rsid w:val="008B1E4C"/>
    <w:rsid w:val="008B2285"/>
    <w:rsid w:val="008B3175"/>
    <w:rsid w:val="008B3254"/>
    <w:rsid w:val="008B3EF8"/>
    <w:rsid w:val="008B417A"/>
    <w:rsid w:val="008B44D1"/>
    <w:rsid w:val="008B4952"/>
    <w:rsid w:val="008B4A19"/>
    <w:rsid w:val="008B51A1"/>
    <w:rsid w:val="008B5961"/>
    <w:rsid w:val="008B6287"/>
    <w:rsid w:val="008B7AA0"/>
    <w:rsid w:val="008B7F59"/>
    <w:rsid w:val="008C05DC"/>
    <w:rsid w:val="008C0846"/>
    <w:rsid w:val="008C0C92"/>
    <w:rsid w:val="008C1892"/>
    <w:rsid w:val="008C1AA7"/>
    <w:rsid w:val="008C20DB"/>
    <w:rsid w:val="008C220E"/>
    <w:rsid w:val="008C263D"/>
    <w:rsid w:val="008C3337"/>
    <w:rsid w:val="008C3480"/>
    <w:rsid w:val="008C3702"/>
    <w:rsid w:val="008C41B4"/>
    <w:rsid w:val="008C46DB"/>
    <w:rsid w:val="008C5832"/>
    <w:rsid w:val="008C5A1B"/>
    <w:rsid w:val="008C5BF3"/>
    <w:rsid w:val="008C5D86"/>
    <w:rsid w:val="008C6C9C"/>
    <w:rsid w:val="008C7014"/>
    <w:rsid w:val="008C7811"/>
    <w:rsid w:val="008C7B8C"/>
    <w:rsid w:val="008C7F35"/>
    <w:rsid w:val="008C7F8D"/>
    <w:rsid w:val="008D0051"/>
    <w:rsid w:val="008D0A18"/>
    <w:rsid w:val="008D0BA9"/>
    <w:rsid w:val="008D19F5"/>
    <w:rsid w:val="008D1D61"/>
    <w:rsid w:val="008D27E2"/>
    <w:rsid w:val="008D35C1"/>
    <w:rsid w:val="008D4245"/>
    <w:rsid w:val="008D4905"/>
    <w:rsid w:val="008D51F3"/>
    <w:rsid w:val="008D529B"/>
    <w:rsid w:val="008D6713"/>
    <w:rsid w:val="008D7C9F"/>
    <w:rsid w:val="008E0490"/>
    <w:rsid w:val="008E0943"/>
    <w:rsid w:val="008E0E29"/>
    <w:rsid w:val="008E1E15"/>
    <w:rsid w:val="008E2D39"/>
    <w:rsid w:val="008E3583"/>
    <w:rsid w:val="008E3676"/>
    <w:rsid w:val="008E41DE"/>
    <w:rsid w:val="008E67B8"/>
    <w:rsid w:val="008E6A25"/>
    <w:rsid w:val="008E6E76"/>
    <w:rsid w:val="008F00D7"/>
    <w:rsid w:val="008F07E5"/>
    <w:rsid w:val="008F1685"/>
    <w:rsid w:val="008F19D4"/>
    <w:rsid w:val="008F1EB6"/>
    <w:rsid w:val="008F2142"/>
    <w:rsid w:val="008F23DC"/>
    <w:rsid w:val="008F35E3"/>
    <w:rsid w:val="008F39CD"/>
    <w:rsid w:val="008F4402"/>
    <w:rsid w:val="008F4532"/>
    <w:rsid w:val="008F4890"/>
    <w:rsid w:val="008F4B88"/>
    <w:rsid w:val="008F4ED1"/>
    <w:rsid w:val="008F51A0"/>
    <w:rsid w:val="008F51F1"/>
    <w:rsid w:val="008F5ABF"/>
    <w:rsid w:val="008F5C4D"/>
    <w:rsid w:val="008F6BBF"/>
    <w:rsid w:val="008F73C8"/>
    <w:rsid w:val="008F77BE"/>
    <w:rsid w:val="008F7C60"/>
    <w:rsid w:val="008F7EE0"/>
    <w:rsid w:val="0090011A"/>
    <w:rsid w:val="00900AC7"/>
    <w:rsid w:val="00900DE3"/>
    <w:rsid w:val="00902CD0"/>
    <w:rsid w:val="0090333F"/>
    <w:rsid w:val="00903ACD"/>
    <w:rsid w:val="00903AD3"/>
    <w:rsid w:val="009056AF"/>
    <w:rsid w:val="00905A11"/>
    <w:rsid w:val="00905E05"/>
    <w:rsid w:val="00906F1E"/>
    <w:rsid w:val="00907F85"/>
    <w:rsid w:val="00907FB9"/>
    <w:rsid w:val="00907FD0"/>
    <w:rsid w:val="00910078"/>
    <w:rsid w:val="009103A3"/>
    <w:rsid w:val="00910B1A"/>
    <w:rsid w:val="0091120C"/>
    <w:rsid w:val="009115EB"/>
    <w:rsid w:val="0091185F"/>
    <w:rsid w:val="0091228C"/>
    <w:rsid w:val="00913AA6"/>
    <w:rsid w:val="00913DF3"/>
    <w:rsid w:val="0091415F"/>
    <w:rsid w:val="0091441C"/>
    <w:rsid w:val="00914477"/>
    <w:rsid w:val="0091475D"/>
    <w:rsid w:val="00914A7B"/>
    <w:rsid w:val="00914B21"/>
    <w:rsid w:val="00914C51"/>
    <w:rsid w:val="00914F56"/>
    <w:rsid w:val="00920C9C"/>
    <w:rsid w:val="00921310"/>
    <w:rsid w:val="00921C37"/>
    <w:rsid w:val="00922440"/>
    <w:rsid w:val="009224DC"/>
    <w:rsid w:val="00922DE4"/>
    <w:rsid w:val="00922EF8"/>
    <w:rsid w:val="00923B05"/>
    <w:rsid w:val="0092401C"/>
    <w:rsid w:val="00924389"/>
    <w:rsid w:val="00924726"/>
    <w:rsid w:val="0092480A"/>
    <w:rsid w:val="00924F4D"/>
    <w:rsid w:val="00925966"/>
    <w:rsid w:val="00925D6A"/>
    <w:rsid w:val="00925FE5"/>
    <w:rsid w:val="0092655C"/>
    <w:rsid w:val="009266B3"/>
    <w:rsid w:val="0092677B"/>
    <w:rsid w:val="00930886"/>
    <w:rsid w:val="00930CB5"/>
    <w:rsid w:val="00931751"/>
    <w:rsid w:val="00931CD0"/>
    <w:rsid w:val="009324DD"/>
    <w:rsid w:val="00932F56"/>
    <w:rsid w:val="0093387F"/>
    <w:rsid w:val="00933A88"/>
    <w:rsid w:val="009346B0"/>
    <w:rsid w:val="00934819"/>
    <w:rsid w:val="009357C5"/>
    <w:rsid w:val="00935DE2"/>
    <w:rsid w:val="0093663D"/>
    <w:rsid w:val="0093713B"/>
    <w:rsid w:val="00937719"/>
    <w:rsid w:val="009377BF"/>
    <w:rsid w:val="00940152"/>
    <w:rsid w:val="009403AF"/>
    <w:rsid w:val="00940FB5"/>
    <w:rsid w:val="0094107F"/>
    <w:rsid w:val="009411DE"/>
    <w:rsid w:val="00941205"/>
    <w:rsid w:val="009415C4"/>
    <w:rsid w:val="00941788"/>
    <w:rsid w:val="00941B9D"/>
    <w:rsid w:val="0094248E"/>
    <w:rsid w:val="00942E7C"/>
    <w:rsid w:val="00943705"/>
    <w:rsid w:val="00943A7E"/>
    <w:rsid w:val="00944293"/>
    <w:rsid w:val="009445EF"/>
    <w:rsid w:val="009446CB"/>
    <w:rsid w:val="0094532F"/>
    <w:rsid w:val="00945A66"/>
    <w:rsid w:val="0094688A"/>
    <w:rsid w:val="009472A4"/>
    <w:rsid w:val="00947712"/>
    <w:rsid w:val="00947DF2"/>
    <w:rsid w:val="009504BF"/>
    <w:rsid w:val="00951476"/>
    <w:rsid w:val="0095155C"/>
    <w:rsid w:val="00951B25"/>
    <w:rsid w:val="00952778"/>
    <w:rsid w:val="00952AF2"/>
    <w:rsid w:val="00952FE3"/>
    <w:rsid w:val="00953BD6"/>
    <w:rsid w:val="00954105"/>
    <w:rsid w:val="00954314"/>
    <w:rsid w:val="009544FD"/>
    <w:rsid w:val="0095469D"/>
    <w:rsid w:val="00955603"/>
    <w:rsid w:val="0095624C"/>
    <w:rsid w:val="009574DD"/>
    <w:rsid w:val="00957A1B"/>
    <w:rsid w:val="00957D18"/>
    <w:rsid w:val="00957D7C"/>
    <w:rsid w:val="00960073"/>
    <w:rsid w:val="009603A6"/>
    <w:rsid w:val="009606AF"/>
    <w:rsid w:val="009613CE"/>
    <w:rsid w:val="00961801"/>
    <w:rsid w:val="0096269F"/>
    <w:rsid w:val="00962849"/>
    <w:rsid w:val="00962B19"/>
    <w:rsid w:val="00962DCB"/>
    <w:rsid w:val="009630BF"/>
    <w:rsid w:val="00964B87"/>
    <w:rsid w:val="00965510"/>
    <w:rsid w:val="0096594D"/>
    <w:rsid w:val="00966A6F"/>
    <w:rsid w:val="00966BEC"/>
    <w:rsid w:val="00967444"/>
    <w:rsid w:val="00967862"/>
    <w:rsid w:val="009703AF"/>
    <w:rsid w:val="009712EC"/>
    <w:rsid w:val="00971CC8"/>
    <w:rsid w:val="00971F39"/>
    <w:rsid w:val="00973223"/>
    <w:rsid w:val="00973DA4"/>
    <w:rsid w:val="0097445F"/>
    <w:rsid w:val="00974B91"/>
    <w:rsid w:val="009750A9"/>
    <w:rsid w:val="00975F67"/>
    <w:rsid w:val="0097604B"/>
    <w:rsid w:val="009766DD"/>
    <w:rsid w:val="009769CD"/>
    <w:rsid w:val="00977471"/>
    <w:rsid w:val="00977E33"/>
    <w:rsid w:val="00980325"/>
    <w:rsid w:val="009809D9"/>
    <w:rsid w:val="00981FAF"/>
    <w:rsid w:val="00982756"/>
    <w:rsid w:val="00982C53"/>
    <w:rsid w:val="00984886"/>
    <w:rsid w:val="009848D8"/>
    <w:rsid w:val="00985BDD"/>
    <w:rsid w:val="00985EDE"/>
    <w:rsid w:val="009867EA"/>
    <w:rsid w:val="00986882"/>
    <w:rsid w:val="00986BB1"/>
    <w:rsid w:val="00986C46"/>
    <w:rsid w:val="009871FC"/>
    <w:rsid w:val="00992268"/>
    <w:rsid w:val="00992A8D"/>
    <w:rsid w:val="0099311D"/>
    <w:rsid w:val="00993DAD"/>
    <w:rsid w:val="009942E4"/>
    <w:rsid w:val="009942F3"/>
    <w:rsid w:val="009945B6"/>
    <w:rsid w:val="009946B2"/>
    <w:rsid w:val="00994B7A"/>
    <w:rsid w:val="00994D7A"/>
    <w:rsid w:val="00995BFB"/>
    <w:rsid w:val="00996453"/>
    <w:rsid w:val="009967E3"/>
    <w:rsid w:val="00996886"/>
    <w:rsid w:val="00996B5F"/>
    <w:rsid w:val="0099712E"/>
    <w:rsid w:val="009A04F5"/>
    <w:rsid w:val="009A0906"/>
    <w:rsid w:val="009A0A23"/>
    <w:rsid w:val="009A0ECE"/>
    <w:rsid w:val="009A1275"/>
    <w:rsid w:val="009A1E9B"/>
    <w:rsid w:val="009A2BE9"/>
    <w:rsid w:val="009A4028"/>
    <w:rsid w:val="009A4634"/>
    <w:rsid w:val="009A46A5"/>
    <w:rsid w:val="009A5334"/>
    <w:rsid w:val="009A578A"/>
    <w:rsid w:val="009A58ED"/>
    <w:rsid w:val="009A645F"/>
    <w:rsid w:val="009A6FDD"/>
    <w:rsid w:val="009A73BF"/>
    <w:rsid w:val="009A7620"/>
    <w:rsid w:val="009B08FE"/>
    <w:rsid w:val="009B0A77"/>
    <w:rsid w:val="009B1BDE"/>
    <w:rsid w:val="009B1C3E"/>
    <w:rsid w:val="009B2606"/>
    <w:rsid w:val="009B2813"/>
    <w:rsid w:val="009B3586"/>
    <w:rsid w:val="009B417D"/>
    <w:rsid w:val="009B459E"/>
    <w:rsid w:val="009B5F89"/>
    <w:rsid w:val="009B641A"/>
    <w:rsid w:val="009B6ECD"/>
    <w:rsid w:val="009B7322"/>
    <w:rsid w:val="009B770D"/>
    <w:rsid w:val="009C0026"/>
    <w:rsid w:val="009C09C7"/>
    <w:rsid w:val="009C0A44"/>
    <w:rsid w:val="009C0B2B"/>
    <w:rsid w:val="009C1466"/>
    <w:rsid w:val="009C1B28"/>
    <w:rsid w:val="009C229D"/>
    <w:rsid w:val="009C262E"/>
    <w:rsid w:val="009C3549"/>
    <w:rsid w:val="009C3E6F"/>
    <w:rsid w:val="009C4718"/>
    <w:rsid w:val="009C489F"/>
    <w:rsid w:val="009C4A44"/>
    <w:rsid w:val="009C6B0F"/>
    <w:rsid w:val="009C70A7"/>
    <w:rsid w:val="009D1DC1"/>
    <w:rsid w:val="009D1DE8"/>
    <w:rsid w:val="009D2738"/>
    <w:rsid w:val="009D28D3"/>
    <w:rsid w:val="009D3824"/>
    <w:rsid w:val="009D39F2"/>
    <w:rsid w:val="009D3A2A"/>
    <w:rsid w:val="009D3CCB"/>
    <w:rsid w:val="009D4228"/>
    <w:rsid w:val="009D5871"/>
    <w:rsid w:val="009D67B6"/>
    <w:rsid w:val="009D7C6E"/>
    <w:rsid w:val="009E01DB"/>
    <w:rsid w:val="009E25BF"/>
    <w:rsid w:val="009E25C8"/>
    <w:rsid w:val="009E4D3B"/>
    <w:rsid w:val="009E6C70"/>
    <w:rsid w:val="009E77A4"/>
    <w:rsid w:val="009E794D"/>
    <w:rsid w:val="009E7B78"/>
    <w:rsid w:val="009F0360"/>
    <w:rsid w:val="009F0C52"/>
    <w:rsid w:val="009F1DF8"/>
    <w:rsid w:val="009F1EB6"/>
    <w:rsid w:val="009F21A9"/>
    <w:rsid w:val="009F2452"/>
    <w:rsid w:val="009F3506"/>
    <w:rsid w:val="009F3D98"/>
    <w:rsid w:val="009F3EB0"/>
    <w:rsid w:val="009F4922"/>
    <w:rsid w:val="009F4BAB"/>
    <w:rsid w:val="009F4F96"/>
    <w:rsid w:val="009F519B"/>
    <w:rsid w:val="009F5E76"/>
    <w:rsid w:val="009F6930"/>
    <w:rsid w:val="009F694B"/>
    <w:rsid w:val="009F6C6F"/>
    <w:rsid w:val="009F6CD5"/>
    <w:rsid w:val="009F6D62"/>
    <w:rsid w:val="009F77E1"/>
    <w:rsid w:val="00A004B7"/>
    <w:rsid w:val="00A005D2"/>
    <w:rsid w:val="00A007EA"/>
    <w:rsid w:val="00A0102F"/>
    <w:rsid w:val="00A01182"/>
    <w:rsid w:val="00A013A1"/>
    <w:rsid w:val="00A021D1"/>
    <w:rsid w:val="00A022B2"/>
    <w:rsid w:val="00A027AF"/>
    <w:rsid w:val="00A041A2"/>
    <w:rsid w:val="00A041E6"/>
    <w:rsid w:val="00A04D4F"/>
    <w:rsid w:val="00A05A1E"/>
    <w:rsid w:val="00A06473"/>
    <w:rsid w:val="00A06479"/>
    <w:rsid w:val="00A06B32"/>
    <w:rsid w:val="00A06E9B"/>
    <w:rsid w:val="00A0761A"/>
    <w:rsid w:val="00A10C92"/>
    <w:rsid w:val="00A117FF"/>
    <w:rsid w:val="00A11916"/>
    <w:rsid w:val="00A119C2"/>
    <w:rsid w:val="00A11A39"/>
    <w:rsid w:val="00A125D0"/>
    <w:rsid w:val="00A13722"/>
    <w:rsid w:val="00A137F3"/>
    <w:rsid w:val="00A13D18"/>
    <w:rsid w:val="00A144AD"/>
    <w:rsid w:val="00A14618"/>
    <w:rsid w:val="00A15556"/>
    <w:rsid w:val="00A1580C"/>
    <w:rsid w:val="00A15E05"/>
    <w:rsid w:val="00A15F24"/>
    <w:rsid w:val="00A16D9F"/>
    <w:rsid w:val="00A17323"/>
    <w:rsid w:val="00A17E74"/>
    <w:rsid w:val="00A2029C"/>
    <w:rsid w:val="00A22217"/>
    <w:rsid w:val="00A23291"/>
    <w:rsid w:val="00A23378"/>
    <w:rsid w:val="00A24392"/>
    <w:rsid w:val="00A250EF"/>
    <w:rsid w:val="00A25F9D"/>
    <w:rsid w:val="00A260F5"/>
    <w:rsid w:val="00A26A55"/>
    <w:rsid w:val="00A26C37"/>
    <w:rsid w:val="00A27C53"/>
    <w:rsid w:val="00A27F9F"/>
    <w:rsid w:val="00A31BC0"/>
    <w:rsid w:val="00A31BD0"/>
    <w:rsid w:val="00A31C78"/>
    <w:rsid w:val="00A31EE5"/>
    <w:rsid w:val="00A3207D"/>
    <w:rsid w:val="00A3364F"/>
    <w:rsid w:val="00A33FAE"/>
    <w:rsid w:val="00A34645"/>
    <w:rsid w:val="00A353AF"/>
    <w:rsid w:val="00A35B3A"/>
    <w:rsid w:val="00A36520"/>
    <w:rsid w:val="00A36A9D"/>
    <w:rsid w:val="00A36E1B"/>
    <w:rsid w:val="00A428A3"/>
    <w:rsid w:val="00A43092"/>
    <w:rsid w:val="00A43257"/>
    <w:rsid w:val="00A44D93"/>
    <w:rsid w:val="00A44E55"/>
    <w:rsid w:val="00A4572B"/>
    <w:rsid w:val="00A4621F"/>
    <w:rsid w:val="00A46220"/>
    <w:rsid w:val="00A46499"/>
    <w:rsid w:val="00A46C65"/>
    <w:rsid w:val="00A46EB7"/>
    <w:rsid w:val="00A46FF4"/>
    <w:rsid w:val="00A47681"/>
    <w:rsid w:val="00A47940"/>
    <w:rsid w:val="00A47B15"/>
    <w:rsid w:val="00A50612"/>
    <w:rsid w:val="00A50810"/>
    <w:rsid w:val="00A51DC4"/>
    <w:rsid w:val="00A521AE"/>
    <w:rsid w:val="00A5263A"/>
    <w:rsid w:val="00A52C46"/>
    <w:rsid w:val="00A52ECD"/>
    <w:rsid w:val="00A53747"/>
    <w:rsid w:val="00A53858"/>
    <w:rsid w:val="00A54772"/>
    <w:rsid w:val="00A54FEB"/>
    <w:rsid w:val="00A555CE"/>
    <w:rsid w:val="00A5585A"/>
    <w:rsid w:val="00A55DEE"/>
    <w:rsid w:val="00A55F41"/>
    <w:rsid w:val="00A566D8"/>
    <w:rsid w:val="00A56706"/>
    <w:rsid w:val="00A56809"/>
    <w:rsid w:val="00A56CB6"/>
    <w:rsid w:val="00A5790D"/>
    <w:rsid w:val="00A57933"/>
    <w:rsid w:val="00A612E0"/>
    <w:rsid w:val="00A6171D"/>
    <w:rsid w:val="00A61AEE"/>
    <w:rsid w:val="00A61BA0"/>
    <w:rsid w:val="00A62CF5"/>
    <w:rsid w:val="00A62E59"/>
    <w:rsid w:val="00A6328F"/>
    <w:rsid w:val="00A63399"/>
    <w:rsid w:val="00A63A72"/>
    <w:rsid w:val="00A6438F"/>
    <w:rsid w:val="00A64F42"/>
    <w:rsid w:val="00A65B93"/>
    <w:rsid w:val="00A6639D"/>
    <w:rsid w:val="00A66842"/>
    <w:rsid w:val="00A67450"/>
    <w:rsid w:val="00A67B28"/>
    <w:rsid w:val="00A67F69"/>
    <w:rsid w:val="00A70320"/>
    <w:rsid w:val="00A7142A"/>
    <w:rsid w:val="00A7308E"/>
    <w:rsid w:val="00A73212"/>
    <w:rsid w:val="00A735D6"/>
    <w:rsid w:val="00A74663"/>
    <w:rsid w:val="00A74A3A"/>
    <w:rsid w:val="00A74BB0"/>
    <w:rsid w:val="00A7517C"/>
    <w:rsid w:val="00A763C4"/>
    <w:rsid w:val="00A76756"/>
    <w:rsid w:val="00A77B98"/>
    <w:rsid w:val="00A77CE8"/>
    <w:rsid w:val="00A77E97"/>
    <w:rsid w:val="00A802DD"/>
    <w:rsid w:val="00A80CDB"/>
    <w:rsid w:val="00A815FF"/>
    <w:rsid w:val="00A81B1E"/>
    <w:rsid w:val="00A82017"/>
    <w:rsid w:val="00A8224C"/>
    <w:rsid w:val="00A82648"/>
    <w:rsid w:val="00A8289A"/>
    <w:rsid w:val="00A8378A"/>
    <w:rsid w:val="00A845AA"/>
    <w:rsid w:val="00A84AC5"/>
    <w:rsid w:val="00A85BDE"/>
    <w:rsid w:val="00A85D82"/>
    <w:rsid w:val="00A8654D"/>
    <w:rsid w:val="00A86C91"/>
    <w:rsid w:val="00A872AA"/>
    <w:rsid w:val="00A90C8C"/>
    <w:rsid w:val="00A91119"/>
    <w:rsid w:val="00A91325"/>
    <w:rsid w:val="00A9164B"/>
    <w:rsid w:val="00A91FB9"/>
    <w:rsid w:val="00A922E0"/>
    <w:rsid w:val="00A92EEC"/>
    <w:rsid w:val="00A931B3"/>
    <w:rsid w:val="00A93826"/>
    <w:rsid w:val="00A93991"/>
    <w:rsid w:val="00A93C27"/>
    <w:rsid w:val="00A93EF1"/>
    <w:rsid w:val="00A94106"/>
    <w:rsid w:val="00A94364"/>
    <w:rsid w:val="00A94AE8"/>
    <w:rsid w:val="00A95446"/>
    <w:rsid w:val="00A956C0"/>
    <w:rsid w:val="00A95EED"/>
    <w:rsid w:val="00A9625F"/>
    <w:rsid w:val="00AA00EF"/>
    <w:rsid w:val="00AA024E"/>
    <w:rsid w:val="00AA0331"/>
    <w:rsid w:val="00AA1555"/>
    <w:rsid w:val="00AA237D"/>
    <w:rsid w:val="00AA2933"/>
    <w:rsid w:val="00AA3438"/>
    <w:rsid w:val="00AA3F72"/>
    <w:rsid w:val="00AA4BE5"/>
    <w:rsid w:val="00AA5A5E"/>
    <w:rsid w:val="00AA60E2"/>
    <w:rsid w:val="00AA67EB"/>
    <w:rsid w:val="00AA68B4"/>
    <w:rsid w:val="00AA6B6D"/>
    <w:rsid w:val="00AA6FFC"/>
    <w:rsid w:val="00AA6FFF"/>
    <w:rsid w:val="00AA7B78"/>
    <w:rsid w:val="00AB019B"/>
    <w:rsid w:val="00AB0483"/>
    <w:rsid w:val="00AB1403"/>
    <w:rsid w:val="00AB143C"/>
    <w:rsid w:val="00AB1CA9"/>
    <w:rsid w:val="00AB24E0"/>
    <w:rsid w:val="00AB260A"/>
    <w:rsid w:val="00AB26B0"/>
    <w:rsid w:val="00AB29EC"/>
    <w:rsid w:val="00AB2F30"/>
    <w:rsid w:val="00AB3A35"/>
    <w:rsid w:val="00AB3DB2"/>
    <w:rsid w:val="00AB4058"/>
    <w:rsid w:val="00AB471C"/>
    <w:rsid w:val="00AB4CA8"/>
    <w:rsid w:val="00AB504B"/>
    <w:rsid w:val="00AB595A"/>
    <w:rsid w:val="00AB630C"/>
    <w:rsid w:val="00AB75DA"/>
    <w:rsid w:val="00AC0C33"/>
    <w:rsid w:val="00AC1DA4"/>
    <w:rsid w:val="00AC2647"/>
    <w:rsid w:val="00AC2A5C"/>
    <w:rsid w:val="00AC2A64"/>
    <w:rsid w:val="00AC2E8E"/>
    <w:rsid w:val="00AC2F62"/>
    <w:rsid w:val="00AC4649"/>
    <w:rsid w:val="00AC4BF9"/>
    <w:rsid w:val="00AC5241"/>
    <w:rsid w:val="00AC5A19"/>
    <w:rsid w:val="00AC64FF"/>
    <w:rsid w:val="00AC67A5"/>
    <w:rsid w:val="00AC6F44"/>
    <w:rsid w:val="00AC793D"/>
    <w:rsid w:val="00AD0875"/>
    <w:rsid w:val="00AD1D89"/>
    <w:rsid w:val="00AD2059"/>
    <w:rsid w:val="00AD237C"/>
    <w:rsid w:val="00AD3B91"/>
    <w:rsid w:val="00AD55F8"/>
    <w:rsid w:val="00AD63B6"/>
    <w:rsid w:val="00AD67AB"/>
    <w:rsid w:val="00AD6D80"/>
    <w:rsid w:val="00AE050F"/>
    <w:rsid w:val="00AE1B9E"/>
    <w:rsid w:val="00AE22D9"/>
    <w:rsid w:val="00AE2691"/>
    <w:rsid w:val="00AE2DDA"/>
    <w:rsid w:val="00AE35E3"/>
    <w:rsid w:val="00AE3699"/>
    <w:rsid w:val="00AE369B"/>
    <w:rsid w:val="00AE38C7"/>
    <w:rsid w:val="00AE39B9"/>
    <w:rsid w:val="00AE3AA0"/>
    <w:rsid w:val="00AE3C21"/>
    <w:rsid w:val="00AE5B77"/>
    <w:rsid w:val="00AE5D47"/>
    <w:rsid w:val="00AE5F21"/>
    <w:rsid w:val="00AF0255"/>
    <w:rsid w:val="00AF04F3"/>
    <w:rsid w:val="00AF0BE4"/>
    <w:rsid w:val="00AF245D"/>
    <w:rsid w:val="00AF52EF"/>
    <w:rsid w:val="00AF66F5"/>
    <w:rsid w:val="00AF6BE6"/>
    <w:rsid w:val="00B00089"/>
    <w:rsid w:val="00B0057D"/>
    <w:rsid w:val="00B011A9"/>
    <w:rsid w:val="00B01DFE"/>
    <w:rsid w:val="00B0265A"/>
    <w:rsid w:val="00B033CF"/>
    <w:rsid w:val="00B034DB"/>
    <w:rsid w:val="00B0472A"/>
    <w:rsid w:val="00B07376"/>
    <w:rsid w:val="00B077B0"/>
    <w:rsid w:val="00B1026D"/>
    <w:rsid w:val="00B10E6B"/>
    <w:rsid w:val="00B11A00"/>
    <w:rsid w:val="00B11EC3"/>
    <w:rsid w:val="00B120AF"/>
    <w:rsid w:val="00B123C6"/>
    <w:rsid w:val="00B12FCB"/>
    <w:rsid w:val="00B130A3"/>
    <w:rsid w:val="00B13FC8"/>
    <w:rsid w:val="00B16FB4"/>
    <w:rsid w:val="00B17776"/>
    <w:rsid w:val="00B20C72"/>
    <w:rsid w:val="00B21101"/>
    <w:rsid w:val="00B212B4"/>
    <w:rsid w:val="00B21F46"/>
    <w:rsid w:val="00B22CA4"/>
    <w:rsid w:val="00B230B9"/>
    <w:rsid w:val="00B231F5"/>
    <w:rsid w:val="00B23CCE"/>
    <w:rsid w:val="00B24234"/>
    <w:rsid w:val="00B242AF"/>
    <w:rsid w:val="00B24449"/>
    <w:rsid w:val="00B24E26"/>
    <w:rsid w:val="00B2585E"/>
    <w:rsid w:val="00B26DD6"/>
    <w:rsid w:val="00B273BE"/>
    <w:rsid w:val="00B27A7D"/>
    <w:rsid w:val="00B27C6D"/>
    <w:rsid w:val="00B3012D"/>
    <w:rsid w:val="00B30323"/>
    <w:rsid w:val="00B3083B"/>
    <w:rsid w:val="00B32159"/>
    <w:rsid w:val="00B32436"/>
    <w:rsid w:val="00B324E0"/>
    <w:rsid w:val="00B330C0"/>
    <w:rsid w:val="00B340DA"/>
    <w:rsid w:val="00B345CE"/>
    <w:rsid w:val="00B34D27"/>
    <w:rsid w:val="00B35C24"/>
    <w:rsid w:val="00B364A1"/>
    <w:rsid w:val="00B36D4C"/>
    <w:rsid w:val="00B36DC4"/>
    <w:rsid w:val="00B37B7D"/>
    <w:rsid w:val="00B37F27"/>
    <w:rsid w:val="00B40B9D"/>
    <w:rsid w:val="00B40DA4"/>
    <w:rsid w:val="00B40DB9"/>
    <w:rsid w:val="00B413FC"/>
    <w:rsid w:val="00B428B5"/>
    <w:rsid w:val="00B4345B"/>
    <w:rsid w:val="00B43770"/>
    <w:rsid w:val="00B439C7"/>
    <w:rsid w:val="00B4691A"/>
    <w:rsid w:val="00B475B9"/>
    <w:rsid w:val="00B47DD2"/>
    <w:rsid w:val="00B50977"/>
    <w:rsid w:val="00B50DFB"/>
    <w:rsid w:val="00B5101A"/>
    <w:rsid w:val="00B51A94"/>
    <w:rsid w:val="00B51E48"/>
    <w:rsid w:val="00B52558"/>
    <w:rsid w:val="00B529EE"/>
    <w:rsid w:val="00B52F56"/>
    <w:rsid w:val="00B53560"/>
    <w:rsid w:val="00B53986"/>
    <w:rsid w:val="00B54D6A"/>
    <w:rsid w:val="00B55394"/>
    <w:rsid w:val="00B55652"/>
    <w:rsid w:val="00B56E31"/>
    <w:rsid w:val="00B56EAF"/>
    <w:rsid w:val="00B57029"/>
    <w:rsid w:val="00B60351"/>
    <w:rsid w:val="00B6061B"/>
    <w:rsid w:val="00B60F72"/>
    <w:rsid w:val="00B613A8"/>
    <w:rsid w:val="00B614DA"/>
    <w:rsid w:val="00B61EF7"/>
    <w:rsid w:val="00B62077"/>
    <w:rsid w:val="00B62A52"/>
    <w:rsid w:val="00B638B2"/>
    <w:rsid w:val="00B6411E"/>
    <w:rsid w:val="00B64561"/>
    <w:rsid w:val="00B65738"/>
    <w:rsid w:val="00B65A45"/>
    <w:rsid w:val="00B66AAB"/>
    <w:rsid w:val="00B66DB7"/>
    <w:rsid w:val="00B6729E"/>
    <w:rsid w:val="00B6762A"/>
    <w:rsid w:val="00B67870"/>
    <w:rsid w:val="00B70CD8"/>
    <w:rsid w:val="00B72CFC"/>
    <w:rsid w:val="00B7405E"/>
    <w:rsid w:val="00B740DD"/>
    <w:rsid w:val="00B74760"/>
    <w:rsid w:val="00B74ADB"/>
    <w:rsid w:val="00B75FA7"/>
    <w:rsid w:val="00B76CA5"/>
    <w:rsid w:val="00B777A4"/>
    <w:rsid w:val="00B77DEF"/>
    <w:rsid w:val="00B8050B"/>
    <w:rsid w:val="00B81FB3"/>
    <w:rsid w:val="00B824CE"/>
    <w:rsid w:val="00B83529"/>
    <w:rsid w:val="00B865B0"/>
    <w:rsid w:val="00B8709F"/>
    <w:rsid w:val="00B875AE"/>
    <w:rsid w:val="00B87921"/>
    <w:rsid w:val="00B9085D"/>
    <w:rsid w:val="00B90D33"/>
    <w:rsid w:val="00B91AFF"/>
    <w:rsid w:val="00B91CF8"/>
    <w:rsid w:val="00B920E2"/>
    <w:rsid w:val="00B923DC"/>
    <w:rsid w:val="00B928D2"/>
    <w:rsid w:val="00B92E68"/>
    <w:rsid w:val="00B934CF"/>
    <w:rsid w:val="00B93E96"/>
    <w:rsid w:val="00B949CF"/>
    <w:rsid w:val="00B94D29"/>
    <w:rsid w:val="00B9674B"/>
    <w:rsid w:val="00B96E2D"/>
    <w:rsid w:val="00B9749E"/>
    <w:rsid w:val="00B97B48"/>
    <w:rsid w:val="00B97C85"/>
    <w:rsid w:val="00B97DF3"/>
    <w:rsid w:val="00BA041C"/>
    <w:rsid w:val="00BA0845"/>
    <w:rsid w:val="00BA0BC1"/>
    <w:rsid w:val="00BA10E5"/>
    <w:rsid w:val="00BA1F49"/>
    <w:rsid w:val="00BA25BD"/>
    <w:rsid w:val="00BA3412"/>
    <w:rsid w:val="00BA39F8"/>
    <w:rsid w:val="00BA3A5C"/>
    <w:rsid w:val="00BA3D5E"/>
    <w:rsid w:val="00BA418D"/>
    <w:rsid w:val="00BA41DC"/>
    <w:rsid w:val="00BA41E5"/>
    <w:rsid w:val="00BA4D98"/>
    <w:rsid w:val="00BA5A90"/>
    <w:rsid w:val="00BA5ED6"/>
    <w:rsid w:val="00BA74DC"/>
    <w:rsid w:val="00BB01E6"/>
    <w:rsid w:val="00BB0C53"/>
    <w:rsid w:val="00BB12B2"/>
    <w:rsid w:val="00BB1A53"/>
    <w:rsid w:val="00BB40FF"/>
    <w:rsid w:val="00BB4A03"/>
    <w:rsid w:val="00BB4C26"/>
    <w:rsid w:val="00BB76FF"/>
    <w:rsid w:val="00BB7804"/>
    <w:rsid w:val="00BB792F"/>
    <w:rsid w:val="00BB7A37"/>
    <w:rsid w:val="00BC1C3E"/>
    <w:rsid w:val="00BC1F73"/>
    <w:rsid w:val="00BC2371"/>
    <w:rsid w:val="00BC2FD1"/>
    <w:rsid w:val="00BC3191"/>
    <w:rsid w:val="00BC3326"/>
    <w:rsid w:val="00BC3B16"/>
    <w:rsid w:val="00BC456F"/>
    <w:rsid w:val="00BC45B1"/>
    <w:rsid w:val="00BC46ED"/>
    <w:rsid w:val="00BC47B4"/>
    <w:rsid w:val="00BC48DE"/>
    <w:rsid w:val="00BC4A6F"/>
    <w:rsid w:val="00BC564D"/>
    <w:rsid w:val="00BC6229"/>
    <w:rsid w:val="00BC6E9E"/>
    <w:rsid w:val="00BC78BF"/>
    <w:rsid w:val="00BC7B2F"/>
    <w:rsid w:val="00BD0220"/>
    <w:rsid w:val="00BD1478"/>
    <w:rsid w:val="00BD16D8"/>
    <w:rsid w:val="00BD1AEB"/>
    <w:rsid w:val="00BD26CF"/>
    <w:rsid w:val="00BD2F6D"/>
    <w:rsid w:val="00BD4302"/>
    <w:rsid w:val="00BD5ABB"/>
    <w:rsid w:val="00BD6220"/>
    <w:rsid w:val="00BD6719"/>
    <w:rsid w:val="00BD6981"/>
    <w:rsid w:val="00BD6E27"/>
    <w:rsid w:val="00BD720D"/>
    <w:rsid w:val="00BD729C"/>
    <w:rsid w:val="00BD7C7D"/>
    <w:rsid w:val="00BE03DA"/>
    <w:rsid w:val="00BE111F"/>
    <w:rsid w:val="00BE177D"/>
    <w:rsid w:val="00BE1C5D"/>
    <w:rsid w:val="00BE1EBE"/>
    <w:rsid w:val="00BE24A1"/>
    <w:rsid w:val="00BE2CC3"/>
    <w:rsid w:val="00BE2F8D"/>
    <w:rsid w:val="00BE34D4"/>
    <w:rsid w:val="00BE5149"/>
    <w:rsid w:val="00BE5688"/>
    <w:rsid w:val="00BE6E93"/>
    <w:rsid w:val="00BE761A"/>
    <w:rsid w:val="00BE785E"/>
    <w:rsid w:val="00BF01AE"/>
    <w:rsid w:val="00BF03A8"/>
    <w:rsid w:val="00BF0D59"/>
    <w:rsid w:val="00BF1B48"/>
    <w:rsid w:val="00BF2190"/>
    <w:rsid w:val="00BF2ADE"/>
    <w:rsid w:val="00BF3108"/>
    <w:rsid w:val="00BF3A6F"/>
    <w:rsid w:val="00BF3FBB"/>
    <w:rsid w:val="00BF5D97"/>
    <w:rsid w:val="00BF61EF"/>
    <w:rsid w:val="00BF62D3"/>
    <w:rsid w:val="00BF6868"/>
    <w:rsid w:val="00C003B1"/>
    <w:rsid w:val="00C00C30"/>
    <w:rsid w:val="00C02BCD"/>
    <w:rsid w:val="00C0312E"/>
    <w:rsid w:val="00C044DE"/>
    <w:rsid w:val="00C046F1"/>
    <w:rsid w:val="00C0473F"/>
    <w:rsid w:val="00C0497F"/>
    <w:rsid w:val="00C04994"/>
    <w:rsid w:val="00C04A83"/>
    <w:rsid w:val="00C05259"/>
    <w:rsid w:val="00C05AFD"/>
    <w:rsid w:val="00C06EEF"/>
    <w:rsid w:val="00C06F70"/>
    <w:rsid w:val="00C073A9"/>
    <w:rsid w:val="00C07C38"/>
    <w:rsid w:val="00C10156"/>
    <w:rsid w:val="00C11846"/>
    <w:rsid w:val="00C11B4B"/>
    <w:rsid w:val="00C13283"/>
    <w:rsid w:val="00C13ABA"/>
    <w:rsid w:val="00C146DF"/>
    <w:rsid w:val="00C1492F"/>
    <w:rsid w:val="00C1776A"/>
    <w:rsid w:val="00C17D0F"/>
    <w:rsid w:val="00C206EF"/>
    <w:rsid w:val="00C2161E"/>
    <w:rsid w:val="00C219B4"/>
    <w:rsid w:val="00C24486"/>
    <w:rsid w:val="00C24F8F"/>
    <w:rsid w:val="00C250F4"/>
    <w:rsid w:val="00C257B0"/>
    <w:rsid w:val="00C25D5B"/>
    <w:rsid w:val="00C25E00"/>
    <w:rsid w:val="00C26971"/>
    <w:rsid w:val="00C26F3B"/>
    <w:rsid w:val="00C30969"/>
    <w:rsid w:val="00C31437"/>
    <w:rsid w:val="00C31D06"/>
    <w:rsid w:val="00C31D36"/>
    <w:rsid w:val="00C325E9"/>
    <w:rsid w:val="00C32F20"/>
    <w:rsid w:val="00C33116"/>
    <w:rsid w:val="00C33496"/>
    <w:rsid w:val="00C33BB6"/>
    <w:rsid w:val="00C33F8E"/>
    <w:rsid w:val="00C3427E"/>
    <w:rsid w:val="00C35660"/>
    <w:rsid w:val="00C37BE1"/>
    <w:rsid w:val="00C40654"/>
    <w:rsid w:val="00C40D51"/>
    <w:rsid w:val="00C40D6B"/>
    <w:rsid w:val="00C40E9F"/>
    <w:rsid w:val="00C41C60"/>
    <w:rsid w:val="00C41FD6"/>
    <w:rsid w:val="00C42A19"/>
    <w:rsid w:val="00C430A1"/>
    <w:rsid w:val="00C43C81"/>
    <w:rsid w:val="00C43F53"/>
    <w:rsid w:val="00C447AA"/>
    <w:rsid w:val="00C451FD"/>
    <w:rsid w:val="00C45BFE"/>
    <w:rsid w:val="00C45CE0"/>
    <w:rsid w:val="00C463E3"/>
    <w:rsid w:val="00C46745"/>
    <w:rsid w:val="00C46BA4"/>
    <w:rsid w:val="00C46FBC"/>
    <w:rsid w:val="00C470E8"/>
    <w:rsid w:val="00C471AF"/>
    <w:rsid w:val="00C477B9"/>
    <w:rsid w:val="00C47CBF"/>
    <w:rsid w:val="00C506E0"/>
    <w:rsid w:val="00C5074A"/>
    <w:rsid w:val="00C50A6F"/>
    <w:rsid w:val="00C50BFE"/>
    <w:rsid w:val="00C51188"/>
    <w:rsid w:val="00C51E6B"/>
    <w:rsid w:val="00C52E1A"/>
    <w:rsid w:val="00C53EF2"/>
    <w:rsid w:val="00C55064"/>
    <w:rsid w:val="00C5511A"/>
    <w:rsid w:val="00C55732"/>
    <w:rsid w:val="00C56933"/>
    <w:rsid w:val="00C571E0"/>
    <w:rsid w:val="00C60C59"/>
    <w:rsid w:val="00C60DCD"/>
    <w:rsid w:val="00C61A33"/>
    <w:rsid w:val="00C61D26"/>
    <w:rsid w:val="00C62C89"/>
    <w:rsid w:val="00C62FED"/>
    <w:rsid w:val="00C65150"/>
    <w:rsid w:val="00C652A9"/>
    <w:rsid w:val="00C66799"/>
    <w:rsid w:val="00C66F74"/>
    <w:rsid w:val="00C67710"/>
    <w:rsid w:val="00C71FE9"/>
    <w:rsid w:val="00C7266D"/>
    <w:rsid w:val="00C7282E"/>
    <w:rsid w:val="00C72AB0"/>
    <w:rsid w:val="00C72F15"/>
    <w:rsid w:val="00C739A8"/>
    <w:rsid w:val="00C73EF0"/>
    <w:rsid w:val="00C74176"/>
    <w:rsid w:val="00C74470"/>
    <w:rsid w:val="00C746F7"/>
    <w:rsid w:val="00C74EAD"/>
    <w:rsid w:val="00C750CB"/>
    <w:rsid w:val="00C75755"/>
    <w:rsid w:val="00C75963"/>
    <w:rsid w:val="00C7607B"/>
    <w:rsid w:val="00C76308"/>
    <w:rsid w:val="00C7641B"/>
    <w:rsid w:val="00C767A8"/>
    <w:rsid w:val="00C77A02"/>
    <w:rsid w:val="00C77DC2"/>
    <w:rsid w:val="00C77EA0"/>
    <w:rsid w:val="00C77FB9"/>
    <w:rsid w:val="00C81084"/>
    <w:rsid w:val="00C814B8"/>
    <w:rsid w:val="00C81C1A"/>
    <w:rsid w:val="00C82850"/>
    <w:rsid w:val="00C8331D"/>
    <w:rsid w:val="00C8371D"/>
    <w:rsid w:val="00C84015"/>
    <w:rsid w:val="00C84028"/>
    <w:rsid w:val="00C84A98"/>
    <w:rsid w:val="00C84E85"/>
    <w:rsid w:val="00C854A4"/>
    <w:rsid w:val="00C859F9"/>
    <w:rsid w:val="00C86083"/>
    <w:rsid w:val="00C86B02"/>
    <w:rsid w:val="00C870E3"/>
    <w:rsid w:val="00C8777D"/>
    <w:rsid w:val="00C879ED"/>
    <w:rsid w:val="00C91908"/>
    <w:rsid w:val="00C9281E"/>
    <w:rsid w:val="00C93769"/>
    <w:rsid w:val="00C939B6"/>
    <w:rsid w:val="00C93DAF"/>
    <w:rsid w:val="00C942C9"/>
    <w:rsid w:val="00C953EC"/>
    <w:rsid w:val="00C9592B"/>
    <w:rsid w:val="00C95C62"/>
    <w:rsid w:val="00C95CA5"/>
    <w:rsid w:val="00C960D7"/>
    <w:rsid w:val="00C97A34"/>
    <w:rsid w:val="00C97BC1"/>
    <w:rsid w:val="00CA26FC"/>
    <w:rsid w:val="00CA285D"/>
    <w:rsid w:val="00CA2CF3"/>
    <w:rsid w:val="00CA65A9"/>
    <w:rsid w:val="00CA75C1"/>
    <w:rsid w:val="00CA769F"/>
    <w:rsid w:val="00CA7F2C"/>
    <w:rsid w:val="00CB08DB"/>
    <w:rsid w:val="00CB0CBC"/>
    <w:rsid w:val="00CB0D8D"/>
    <w:rsid w:val="00CB0FD5"/>
    <w:rsid w:val="00CB1023"/>
    <w:rsid w:val="00CB1764"/>
    <w:rsid w:val="00CB23AD"/>
    <w:rsid w:val="00CB330A"/>
    <w:rsid w:val="00CB3712"/>
    <w:rsid w:val="00CB4B8F"/>
    <w:rsid w:val="00CB4F7B"/>
    <w:rsid w:val="00CB5784"/>
    <w:rsid w:val="00CB5D55"/>
    <w:rsid w:val="00CB6928"/>
    <w:rsid w:val="00CB7306"/>
    <w:rsid w:val="00CB74B2"/>
    <w:rsid w:val="00CB74E5"/>
    <w:rsid w:val="00CB7B6F"/>
    <w:rsid w:val="00CB7E47"/>
    <w:rsid w:val="00CC0B5C"/>
    <w:rsid w:val="00CC21E2"/>
    <w:rsid w:val="00CC312D"/>
    <w:rsid w:val="00CC36B4"/>
    <w:rsid w:val="00CC4166"/>
    <w:rsid w:val="00CC46AB"/>
    <w:rsid w:val="00CC4890"/>
    <w:rsid w:val="00CC5B14"/>
    <w:rsid w:val="00CC681B"/>
    <w:rsid w:val="00CC6C22"/>
    <w:rsid w:val="00CC702A"/>
    <w:rsid w:val="00CC7081"/>
    <w:rsid w:val="00CC751C"/>
    <w:rsid w:val="00CC7829"/>
    <w:rsid w:val="00CD0115"/>
    <w:rsid w:val="00CD1441"/>
    <w:rsid w:val="00CD3CDB"/>
    <w:rsid w:val="00CD3EF2"/>
    <w:rsid w:val="00CD46A7"/>
    <w:rsid w:val="00CD4970"/>
    <w:rsid w:val="00CD5637"/>
    <w:rsid w:val="00CD567C"/>
    <w:rsid w:val="00CD5FAD"/>
    <w:rsid w:val="00CD61F3"/>
    <w:rsid w:val="00CD6778"/>
    <w:rsid w:val="00CD6CE5"/>
    <w:rsid w:val="00CD6CE9"/>
    <w:rsid w:val="00CD6E9A"/>
    <w:rsid w:val="00CD70DD"/>
    <w:rsid w:val="00CD7285"/>
    <w:rsid w:val="00CE0A51"/>
    <w:rsid w:val="00CE276B"/>
    <w:rsid w:val="00CE3196"/>
    <w:rsid w:val="00CE348B"/>
    <w:rsid w:val="00CE3B43"/>
    <w:rsid w:val="00CE3BDF"/>
    <w:rsid w:val="00CE3D8B"/>
    <w:rsid w:val="00CE4403"/>
    <w:rsid w:val="00CE5439"/>
    <w:rsid w:val="00CE5F1F"/>
    <w:rsid w:val="00CE6D44"/>
    <w:rsid w:val="00CE6F4E"/>
    <w:rsid w:val="00CE781C"/>
    <w:rsid w:val="00CE7D9A"/>
    <w:rsid w:val="00CE7D9C"/>
    <w:rsid w:val="00CF08EF"/>
    <w:rsid w:val="00CF1464"/>
    <w:rsid w:val="00CF2F04"/>
    <w:rsid w:val="00CF3393"/>
    <w:rsid w:val="00CF34EB"/>
    <w:rsid w:val="00CF3C61"/>
    <w:rsid w:val="00CF3CD1"/>
    <w:rsid w:val="00CF4A48"/>
    <w:rsid w:val="00CF4CBF"/>
    <w:rsid w:val="00CF5072"/>
    <w:rsid w:val="00CF5424"/>
    <w:rsid w:val="00CF548D"/>
    <w:rsid w:val="00CF5BE8"/>
    <w:rsid w:val="00CF6538"/>
    <w:rsid w:val="00CF65CF"/>
    <w:rsid w:val="00CF674D"/>
    <w:rsid w:val="00CF7688"/>
    <w:rsid w:val="00CF7CED"/>
    <w:rsid w:val="00D00809"/>
    <w:rsid w:val="00D01545"/>
    <w:rsid w:val="00D01C81"/>
    <w:rsid w:val="00D02F99"/>
    <w:rsid w:val="00D0305F"/>
    <w:rsid w:val="00D03743"/>
    <w:rsid w:val="00D043E1"/>
    <w:rsid w:val="00D06332"/>
    <w:rsid w:val="00D06CBC"/>
    <w:rsid w:val="00D071E1"/>
    <w:rsid w:val="00D10AEA"/>
    <w:rsid w:val="00D114D7"/>
    <w:rsid w:val="00D12898"/>
    <w:rsid w:val="00D12A5D"/>
    <w:rsid w:val="00D1396F"/>
    <w:rsid w:val="00D140AB"/>
    <w:rsid w:val="00D1605B"/>
    <w:rsid w:val="00D162DB"/>
    <w:rsid w:val="00D1664A"/>
    <w:rsid w:val="00D16F70"/>
    <w:rsid w:val="00D173CC"/>
    <w:rsid w:val="00D17482"/>
    <w:rsid w:val="00D17985"/>
    <w:rsid w:val="00D17D91"/>
    <w:rsid w:val="00D2156E"/>
    <w:rsid w:val="00D21F18"/>
    <w:rsid w:val="00D231CD"/>
    <w:rsid w:val="00D23512"/>
    <w:rsid w:val="00D23531"/>
    <w:rsid w:val="00D23DE8"/>
    <w:rsid w:val="00D2409D"/>
    <w:rsid w:val="00D25A54"/>
    <w:rsid w:val="00D25F28"/>
    <w:rsid w:val="00D25F6C"/>
    <w:rsid w:val="00D26118"/>
    <w:rsid w:val="00D2638F"/>
    <w:rsid w:val="00D26F46"/>
    <w:rsid w:val="00D26F54"/>
    <w:rsid w:val="00D270B3"/>
    <w:rsid w:val="00D272C1"/>
    <w:rsid w:val="00D275F7"/>
    <w:rsid w:val="00D30A26"/>
    <w:rsid w:val="00D31A84"/>
    <w:rsid w:val="00D31DDC"/>
    <w:rsid w:val="00D32231"/>
    <w:rsid w:val="00D330D9"/>
    <w:rsid w:val="00D34211"/>
    <w:rsid w:val="00D34AB0"/>
    <w:rsid w:val="00D34C5E"/>
    <w:rsid w:val="00D3523C"/>
    <w:rsid w:val="00D37286"/>
    <w:rsid w:val="00D37597"/>
    <w:rsid w:val="00D37C8C"/>
    <w:rsid w:val="00D40AF7"/>
    <w:rsid w:val="00D40C9C"/>
    <w:rsid w:val="00D41073"/>
    <w:rsid w:val="00D4107D"/>
    <w:rsid w:val="00D41087"/>
    <w:rsid w:val="00D412D1"/>
    <w:rsid w:val="00D41D54"/>
    <w:rsid w:val="00D41E77"/>
    <w:rsid w:val="00D4261B"/>
    <w:rsid w:val="00D42D93"/>
    <w:rsid w:val="00D4477D"/>
    <w:rsid w:val="00D44AFD"/>
    <w:rsid w:val="00D44EB4"/>
    <w:rsid w:val="00D45F12"/>
    <w:rsid w:val="00D464B2"/>
    <w:rsid w:val="00D46525"/>
    <w:rsid w:val="00D46D29"/>
    <w:rsid w:val="00D47991"/>
    <w:rsid w:val="00D50F73"/>
    <w:rsid w:val="00D5143E"/>
    <w:rsid w:val="00D517A1"/>
    <w:rsid w:val="00D51BA2"/>
    <w:rsid w:val="00D51FF0"/>
    <w:rsid w:val="00D52223"/>
    <w:rsid w:val="00D52D7B"/>
    <w:rsid w:val="00D53F59"/>
    <w:rsid w:val="00D54B49"/>
    <w:rsid w:val="00D54D8B"/>
    <w:rsid w:val="00D55628"/>
    <w:rsid w:val="00D55901"/>
    <w:rsid w:val="00D55BBE"/>
    <w:rsid w:val="00D55D76"/>
    <w:rsid w:val="00D560D5"/>
    <w:rsid w:val="00D56471"/>
    <w:rsid w:val="00D57906"/>
    <w:rsid w:val="00D60C70"/>
    <w:rsid w:val="00D60C8E"/>
    <w:rsid w:val="00D60EF3"/>
    <w:rsid w:val="00D60F46"/>
    <w:rsid w:val="00D61091"/>
    <w:rsid w:val="00D61405"/>
    <w:rsid w:val="00D6215F"/>
    <w:rsid w:val="00D6312B"/>
    <w:rsid w:val="00D633A7"/>
    <w:rsid w:val="00D63524"/>
    <w:rsid w:val="00D64902"/>
    <w:rsid w:val="00D6527E"/>
    <w:rsid w:val="00D653FD"/>
    <w:rsid w:val="00D65A51"/>
    <w:rsid w:val="00D65EAF"/>
    <w:rsid w:val="00D66D9A"/>
    <w:rsid w:val="00D672D6"/>
    <w:rsid w:val="00D702FD"/>
    <w:rsid w:val="00D703B8"/>
    <w:rsid w:val="00D7050C"/>
    <w:rsid w:val="00D7162C"/>
    <w:rsid w:val="00D71661"/>
    <w:rsid w:val="00D71B22"/>
    <w:rsid w:val="00D71E77"/>
    <w:rsid w:val="00D73754"/>
    <w:rsid w:val="00D73795"/>
    <w:rsid w:val="00D73DA7"/>
    <w:rsid w:val="00D73FDB"/>
    <w:rsid w:val="00D752A7"/>
    <w:rsid w:val="00D75977"/>
    <w:rsid w:val="00D75B9C"/>
    <w:rsid w:val="00D763B7"/>
    <w:rsid w:val="00D7688F"/>
    <w:rsid w:val="00D7727F"/>
    <w:rsid w:val="00D77300"/>
    <w:rsid w:val="00D77332"/>
    <w:rsid w:val="00D81172"/>
    <w:rsid w:val="00D8144A"/>
    <w:rsid w:val="00D818C6"/>
    <w:rsid w:val="00D81C21"/>
    <w:rsid w:val="00D82771"/>
    <w:rsid w:val="00D836E4"/>
    <w:rsid w:val="00D83DF0"/>
    <w:rsid w:val="00D854CD"/>
    <w:rsid w:val="00D85C44"/>
    <w:rsid w:val="00D860F7"/>
    <w:rsid w:val="00D86DA7"/>
    <w:rsid w:val="00D87729"/>
    <w:rsid w:val="00D90186"/>
    <w:rsid w:val="00D903D9"/>
    <w:rsid w:val="00D9042C"/>
    <w:rsid w:val="00D91A4C"/>
    <w:rsid w:val="00D9210D"/>
    <w:rsid w:val="00D921F2"/>
    <w:rsid w:val="00D935DA"/>
    <w:rsid w:val="00D937C0"/>
    <w:rsid w:val="00D93ADC"/>
    <w:rsid w:val="00D93C0C"/>
    <w:rsid w:val="00D94462"/>
    <w:rsid w:val="00D94641"/>
    <w:rsid w:val="00D94A43"/>
    <w:rsid w:val="00D9576F"/>
    <w:rsid w:val="00D95A28"/>
    <w:rsid w:val="00D95E37"/>
    <w:rsid w:val="00DA04DF"/>
    <w:rsid w:val="00DA0A86"/>
    <w:rsid w:val="00DA0DE5"/>
    <w:rsid w:val="00DA0E32"/>
    <w:rsid w:val="00DA10CB"/>
    <w:rsid w:val="00DA1510"/>
    <w:rsid w:val="00DA1E23"/>
    <w:rsid w:val="00DA1F23"/>
    <w:rsid w:val="00DA2312"/>
    <w:rsid w:val="00DA2539"/>
    <w:rsid w:val="00DA3771"/>
    <w:rsid w:val="00DA3AE7"/>
    <w:rsid w:val="00DA3D69"/>
    <w:rsid w:val="00DA3E02"/>
    <w:rsid w:val="00DA43DB"/>
    <w:rsid w:val="00DA4541"/>
    <w:rsid w:val="00DA477D"/>
    <w:rsid w:val="00DA4AF8"/>
    <w:rsid w:val="00DA5A28"/>
    <w:rsid w:val="00DA6C28"/>
    <w:rsid w:val="00DA6C9C"/>
    <w:rsid w:val="00DA6F47"/>
    <w:rsid w:val="00DA743F"/>
    <w:rsid w:val="00DB013E"/>
    <w:rsid w:val="00DB04EE"/>
    <w:rsid w:val="00DB1094"/>
    <w:rsid w:val="00DB1BC4"/>
    <w:rsid w:val="00DB2644"/>
    <w:rsid w:val="00DB308B"/>
    <w:rsid w:val="00DB3847"/>
    <w:rsid w:val="00DB3BFC"/>
    <w:rsid w:val="00DB4AF7"/>
    <w:rsid w:val="00DB6DBA"/>
    <w:rsid w:val="00DB6F31"/>
    <w:rsid w:val="00DB6F97"/>
    <w:rsid w:val="00DB7BF4"/>
    <w:rsid w:val="00DC0965"/>
    <w:rsid w:val="00DC0D79"/>
    <w:rsid w:val="00DC0DE4"/>
    <w:rsid w:val="00DC0F0A"/>
    <w:rsid w:val="00DC110F"/>
    <w:rsid w:val="00DC1388"/>
    <w:rsid w:val="00DC2C46"/>
    <w:rsid w:val="00DC2DF1"/>
    <w:rsid w:val="00DC3444"/>
    <w:rsid w:val="00DC3B2D"/>
    <w:rsid w:val="00DC3E0B"/>
    <w:rsid w:val="00DC50C8"/>
    <w:rsid w:val="00DC5500"/>
    <w:rsid w:val="00DC5677"/>
    <w:rsid w:val="00DC64C7"/>
    <w:rsid w:val="00DC6915"/>
    <w:rsid w:val="00DD010C"/>
    <w:rsid w:val="00DD0192"/>
    <w:rsid w:val="00DD06FD"/>
    <w:rsid w:val="00DD0DE3"/>
    <w:rsid w:val="00DD1531"/>
    <w:rsid w:val="00DD1E7B"/>
    <w:rsid w:val="00DD23AC"/>
    <w:rsid w:val="00DD2776"/>
    <w:rsid w:val="00DD281F"/>
    <w:rsid w:val="00DD2B5A"/>
    <w:rsid w:val="00DD2C9E"/>
    <w:rsid w:val="00DD2DB4"/>
    <w:rsid w:val="00DD2F2C"/>
    <w:rsid w:val="00DD3C04"/>
    <w:rsid w:val="00DD3C2F"/>
    <w:rsid w:val="00DD3CCA"/>
    <w:rsid w:val="00DD42DB"/>
    <w:rsid w:val="00DD4B3C"/>
    <w:rsid w:val="00DD6BF3"/>
    <w:rsid w:val="00DD6D8A"/>
    <w:rsid w:val="00DD706D"/>
    <w:rsid w:val="00DD7EFE"/>
    <w:rsid w:val="00DE0B27"/>
    <w:rsid w:val="00DE17B9"/>
    <w:rsid w:val="00DE1B1B"/>
    <w:rsid w:val="00DE1FB8"/>
    <w:rsid w:val="00DE2209"/>
    <w:rsid w:val="00DE230A"/>
    <w:rsid w:val="00DE2C2A"/>
    <w:rsid w:val="00DE2F69"/>
    <w:rsid w:val="00DE39FA"/>
    <w:rsid w:val="00DE4842"/>
    <w:rsid w:val="00DE4A33"/>
    <w:rsid w:val="00DE5A56"/>
    <w:rsid w:val="00DE641D"/>
    <w:rsid w:val="00DE67CC"/>
    <w:rsid w:val="00DE68EB"/>
    <w:rsid w:val="00DE6AA1"/>
    <w:rsid w:val="00DE7349"/>
    <w:rsid w:val="00DE7541"/>
    <w:rsid w:val="00DE7965"/>
    <w:rsid w:val="00DE7BB8"/>
    <w:rsid w:val="00DF0832"/>
    <w:rsid w:val="00DF0CFD"/>
    <w:rsid w:val="00DF108A"/>
    <w:rsid w:val="00DF1A58"/>
    <w:rsid w:val="00DF1C72"/>
    <w:rsid w:val="00DF2B3F"/>
    <w:rsid w:val="00DF31AC"/>
    <w:rsid w:val="00DF358C"/>
    <w:rsid w:val="00DF3ED8"/>
    <w:rsid w:val="00DF460A"/>
    <w:rsid w:val="00DF5F55"/>
    <w:rsid w:val="00DF67F9"/>
    <w:rsid w:val="00DF74AB"/>
    <w:rsid w:val="00DF78B5"/>
    <w:rsid w:val="00DF7A21"/>
    <w:rsid w:val="00E00284"/>
    <w:rsid w:val="00E00B01"/>
    <w:rsid w:val="00E00E3A"/>
    <w:rsid w:val="00E00E92"/>
    <w:rsid w:val="00E01153"/>
    <w:rsid w:val="00E02823"/>
    <w:rsid w:val="00E035E4"/>
    <w:rsid w:val="00E03F89"/>
    <w:rsid w:val="00E04179"/>
    <w:rsid w:val="00E05246"/>
    <w:rsid w:val="00E05CC6"/>
    <w:rsid w:val="00E071B5"/>
    <w:rsid w:val="00E07C53"/>
    <w:rsid w:val="00E10652"/>
    <w:rsid w:val="00E10718"/>
    <w:rsid w:val="00E134CC"/>
    <w:rsid w:val="00E13A94"/>
    <w:rsid w:val="00E142F6"/>
    <w:rsid w:val="00E15284"/>
    <w:rsid w:val="00E152EC"/>
    <w:rsid w:val="00E15721"/>
    <w:rsid w:val="00E15C9B"/>
    <w:rsid w:val="00E169AF"/>
    <w:rsid w:val="00E17FD8"/>
    <w:rsid w:val="00E21535"/>
    <w:rsid w:val="00E21658"/>
    <w:rsid w:val="00E21660"/>
    <w:rsid w:val="00E21CC1"/>
    <w:rsid w:val="00E2284E"/>
    <w:rsid w:val="00E2296C"/>
    <w:rsid w:val="00E22CD6"/>
    <w:rsid w:val="00E2351F"/>
    <w:rsid w:val="00E23965"/>
    <w:rsid w:val="00E23D22"/>
    <w:rsid w:val="00E24BE0"/>
    <w:rsid w:val="00E25C90"/>
    <w:rsid w:val="00E26603"/>
    <w:rsid w:val="00E26701"/>
    <w:rsid w:val="00E26D72"/>
    <w:rsid w:val="00E271AC"/>
    <w:rsid w:val="00E2748F"/>
    <w:rsid w:val="00E276AB"/>
    <w:rsid w:val="00E27CB8"/>
    <w:rsid w:val="00E308B6"/>
    <w:rsid w:val="00E30A0B"/>
    <w:rsid w:val="00E30A21"/>
    <w:rsid w:val="00E30D4F"/>
    <w:rsid w:val="00E3207C"/>
    <w:rsid w:val="00E3378D"/>
    <w:rsid w:val="00E33917"/>
    <w:rsid w:val="00E34E8C"/>
    <w:rsid w:val="00E3584C"/>
    <w:rsid w:val="00E3616E"/>
    <w:rsid w:val="00E363A7"/>
    <w:rsid w:val="00E36A33"/>
    <w:rsid w:val="00E37033"/>
    <w:rsid w:val="00E37068"/>
    <w:rsid w:val="00E370B9"/>
    <w:rsid w:val="00E371F2"/>
    <w:rsid w:val="00E379E4"/>
    <w:rsid w:val="00E37E19"/>
    <w:rsid w:val="00E37FAE"/>
    <w:rsid w:val="00E40327"/>
    <w:rsid w:val="00E406FA"/>
    <w:rsid w:val="00E41000"/>
    <w:rsid w:val="00E41B2A"/>
    <w:rsid w:val="00E42747"/>
    <w:rsid w:val="00E4295A"/>
    <w:rsid w:val="00E42CA1"/>
    <w:rsid w:val="00E42FA7"/>
    <w:rsid w:val="00E431A3"/>
    <w:rsid w:val="00E43A2A"/>
    <w:rsid w:val="00E43AC7"/>
    <w:rsid w:val="00E43C57"/>
    <w:rsid w:val="00E43FCD"/>
    <w:rsid w:val="00E44EC2"/>
    <w:rsid w:val="00E4571B"/>
    <w:rsid w:val="00E46A12"/>
    <w:rsid w:val="00E46D26"/>
    <w:rsid w:val="00E47242"/>
    <w:rsid w:val="00E47D11"/>
    <w:rsid w:val="00E503FA"/>
    <w:rsid w:val="00E50487"/>
    <w:rsid w:val="00E50E56"/>
    <w:rsid w:val="00E5189B"/>
    <w:rsid w:val="00E51F9B"/>
    <w:rsid w:val="00E520FE"/>
    <w:rsid w:val="00E521DA"/>
    <w:rsid w:val="00E527C5"/>
    <w:rsid w:val="00E52A37"/>
    <w:rsid w:val="00E52A40"/>
    <w:rsid w:val="00E52E27"/>
    <w:rsid w:val="00E53489"/>
    <w:rsid w:val="00E53D34"/>
    <w:rsid w:val="00E54137"/>
    <w:rsid w:val="00E551C8"/>
    <w:rsid w:val="00E566D3"/>
    <w:rsid w:val="00E56E39"/>
    <w:rsid w:val="00E56EAC"/>
    <w:rsid w:val="00E57754"/>
    <w:rsid w:val="00E57BA6"/>
    <w:rsid w:val="00E61012"/>
    <w:rsid w:val="00E614DB"/>
    <w:rsid w:val="00E62298"/>
    <w:rsid w:val="00E62954"/>
    <w:rsid w:val="00E62DDA"/>
    <w:rsid w:val="00E62E36"/>
    <w:rsid w:val="00E63311"/>
    <w:rsid w:val="00E63B49"/>
    <w:rsid w:val="00E64359"/>
    <w:rsid w:val="00E6448E"/>
    <w:rsid w:val="00E64A9C"/>
    <w:rsid w:val="00E65C72"/>
    <w:rsid w:val="00E65EC7"/>
    <w:rsid w:val="00E6603E"/>
    <w:rsid w:val="00E66F63"/>
    <w:rsid w:val="00E67F29"/>
    <w:rsid w:val="00E71114"/>
    <w:rsid w:val="00E720F3"/>
    <w:rsid w:val="00E72166"/>
    <w:rsid w:val="00E72D03"/>
    <w:rsid w:val="00E7312D"/>
    <w:rsid w:val="00E748A2"/>
    <w:rsid w:val="00E74A62"/>
    <w:rsid w:val="00E765E4"/>
    <w:rsid w:val="00E7770E"/>
    <w:rsid w:val="00E777FF"/>
    <w:rsid w:val="00E811F3"/>
    <w:rsid w:val="00E819AB"/>
    <w:rsid w:val="00E81A64"/>
    <w:rsid w:val="00E82096"/>
    <w:rsid w:val="00E82250"/>
    <w:rsid w:val="00E828A9"/>
    <w:rsid w:val="00E82C48"/>
    <w:rsid w:val="00E831D2"/>
    <w:rsid w:val="00E83254"/>
    <w:rsid w:val="00E832E9"/>
    <w:rsid w:val="00E839CB"/>
    <w:rsid w:val="00E8404C"/>
    <w:rsid w:val="00E8468B"/>
    <w:rsid w:val="00E84867"/>
    <w:rsid w:val="00E86B24"/>
    <w:rsid w:val="00E86B38"/>
    <w:rsid w:val="00E86CF0"/>
    <w:rsid w:val="00E86DE9"/>
    <w:rsid w:val="00E871AC"/>
    <w:rsid w:val="00E87316"/>
    <w:rsid w:val="00E874B6"/>
    <w:rsid w:val="00E8767D"/>
    <w:rsid w:val="00E87A8D"/>
    <w:rsid w:val="00E87C58"/>
    <w:rsid w:val="00E87D4B"/>
    <w:rsid w:val="00E9105D"/>
    <w:rsid w:val="00E9138C"/>
    <w:rsid w:val="00E9162D"/>
    <w:rsid w:val="00E916F6"/>
    <w:rsid w:val="00E92A70"/>
    <w:rsid w:val="00E92DF3"/>
    <w:rsid w:val="00E930D8"/>
    <w:rsid w:val="00E930DB"/>
    <w:rsid w:val="00E9365B"/>
    <w:rsid w:val="00E93B32"/>
    <w:rsid w:val="00E93E1D"/>
    <w:rsid w:val="00E94A58"/>
    <w:rsid w:val="00E9537C"/>
    <w:rsid w:val="00E9589C"/>
    <w:rsid w:val="00E958C9"/>
    <w:rsid w:val="00E95DCF"/>
    <w:rsid w:val="00E95DF3"/>
    <w:rsid w:val="00E9736F"/>
    <w:rsid w:val="00E97B16"/>
    <w:rsid w:val="00E97B73"/>
    <w:rsid w:val="00EA0618"/>
    <w:rsid w:val="00EA0A20"/>
    <w:rsid w:val="00EA336C"/>
    <w:rsid w:val="00EA37AD"/>
    <w:rsid w:val="00EA387A"/>
    <w:rsid w:val="00EA3C08"/>
    <w:rsid w:val="00EA4318"/>
    <w:rsid w:val="00EA4827"/>
    <w:rsid w:val="00EA6618"/>
    <w:rsid w:val="00EA6C20"/>
    <w:rsid w:val="00EA725B"/>
    <w:rsid w:val="00EA7379"/>
    <w:rsid w:val="00EA7E62"/>
    <w:rsid w:val="00EA7F08"/>
    <w:rsid w:val="00EB000A"/>
    <w:rsid w:val="00EB0525"/>
    <w:rsid w:val="00EB109A"/>
    <w:rsid w:val="00EB240E"/>
    <w:rsid w:val="00EB2AC8"/>
    <w:rsid w:val="00EB3045"/>
    <w:rsid w:val="00EB3D02"/>
    <w:rsid w:val="00EB4857"/>
    <w:rsid w:val="00EB4DE5"/>
    <w:rsid w:val="00EB4E6E"/>
    <w:rsid w:val="00EB5A50"/>
    <w:rsid w:val="00EB6380"/>
    <w:rsid w:val="00EB6EDF"/>
    <w:rsid w:val="00EB7651"/>
    <w:rsid w:val="00EB78D9"/>
    <w:rsid w:val="00EC0469"/>
    <w:rsid w:val="00EC0474"/>
    <w:rsid w:val="00EC214F"/>
    <w:rsid w:val="00EC2162"/>
    <w:rsid w:val="00EC2C0E"/>
    <w:rsid w:val="00EC318D"/>
    <w:rsid w:val="00EC319F"/>
    <w:rsid w:val="00EC357F"/>
    <w:rsid w:val="00EC3D8D"/>
    <w:rsid w:val="00EC3E89"/>
    <w:rsid w:val="00EC4B49"/>
    <w:rsid w:val="00EC512C"/>
    <w:rsid w:val="00EC771E"/>
    <w:rsid w:val="00EC77A7"/>
    <w:rsid w:val="00ED08B9"/>
    <w:rsid w:val="00ED0982"/>
    <w:rsid w:val="00ED0CEB"/>
    <w:rsid w:val="00ED0F14"/>
    <w:rsid w:val="00ED0F99"/>
    <w:rsid w:val="00ED17DB"/>
    <w:rsid w:val="00ED1E14"/>
    <w:rsid w:val="00ED1E6A"/>
    <w:rsid w:val="00ED22DB"/>
    <w:rsid w:val="00ED40BE"/>
    <w:rsid w:val="00ED4730"/>
    <w:rsid w:val="00ED4919"/>
    <w:rsid w:val="00ED4C2E"/>
    <w:rsid w:val="00ED538F"/>
    <w:rsid w:val="00ED5A15"/>
    <w:rsid w:val="00ED6C5B"/>
    <w:rsid w:val="00ED7617"/>
    <w:rsid w:val="00ED77EF"/>
    <w:rsid w:val="00EE0450"/>
    <w:rsid w:val="00EE196D"/>
    <w:rsid w:val="00EE1DB6"/>
    <w:rsid w:val="00EE31FF"/>
    <w:rsid w:val="00EE3A6C"/>
    <w:rsid w:val="00EE4BB8"/>
    <w:rsid w:val="00EE4C59"/>
    <w:rsid w:val="00EE5129"/>
    <w:rsid w:val="00EE5148"/>
    <w:rsid w:val="00EE5455"/>
    <w:rsid w:val="00EE667A"/>
    <w:rsid w:val="00EE7C5F"/>
    <w:rsid w:val="00EF040E"/>
    <w:rsid w:val="00EF0E4C"/>
    <w:rsid w:val="00EF1277"/>
    <w:rsid w:val="00EF1293"/>
    <w:rsid w:val="00EF134A"/>
    <w:rsid w:val="00EF18E2"/>
    <w:rsid w:val="00EF2472"/>
    <w:rsid w:val="00EF2A83"/>
    <w:rsid w:val="00EF2C54"/>
    <w:rsid w:val="00EF31D4"/>
    <w:rsid w:val="00EF32D0"/>
    <w:rsid w:val="00EF39D6"/>
    <w:rsid w:val="00EF5AA8"/>
    <w:rsid w:val="00EF5F3A"/>
    <w:rsid w:val="00EF6676"/>
    <w:rsid w:val="00EF6803"/>
    <w:rsid w:val="00EF6DED"/>
    <w:rsid w:val="00F001E8"/>
    <w:rsid w:val="00F01046"/>
    <w:rsid w:val="00F01DA6"/>
    <w:rsid w:val="00F0248F"/>
    <w:rsid w:val="00F02818"/>
    <w:rsid w:val="00F028B2"/>
    <w:rsid w:val="00F02A53"/>
    <w:rsid w:val="00F02FCF"/>
    <w:rsid w:val="00F03106"/>
    <w:rsid w:val="00F03F75"/>
    <w:rsid w:val="00F03F7F"/>
    <w:rsid w:val="00F04354"/>
    <w:rsid w:val="00F04456"/>
    <w:rsid w:val="00F051F1"/>
    <w:rsid w:val="00F05BC4"/>
    <w:rsid w:val="00F06431"/>
    <w:rsid w:val="00F06FAF"/>
    <w:rsid w:val="00F0761A"/>
    <w:rsid w:val="00F07FF3"/>
    <w:rsid w:val="00F10BF4"/>
    <w:rsid w:val="00F10FA2"/>
    <w:rsid w:val="00F111E5"/>
    <w:rsid w:val="00F119C7"/>
    <w:rsid w:val="00F11BEF"/>
    <w:rsid w:val="00F11E5E"/>
    <w:rsid w:val="00F1222E"/>
    <w:rsid w:val="00F12244"/>
    <w:rsid w:val="00F12268"/>
    <w:rsid w:val="00F12ABC"/>
    <w:rsid w:val="00F12F4E"/>
    <w:rsid w:val="00F13626"/>
    <w:rsid w:val="00F13B63"/>
    <w:rsid w:val="00F13C61"/>
    <w:rsid w:val="00F13CB2"/>
    <w:rsid w:val="00F13D01"/>
    <w:rsid w:val="00F148DD"/>
    <w:rsid w:val="00F14BDA"/>
    <w:rsid w:val="00F157CE"/>
    <w:rsid w:val="00F15DBB"/>
    <w:rsid w:val="00F15E2E"/>
    <w:rsid w:val="00F16ABA"/>
    <w:rsid w:val="00F16CEA"/>
    <w:rsid w:val="00F1708D"/>
    <w:rsid w:val="00F1758E"/>
    <w:rsid w:val="00F17CB2"/>
    <w:rsid w:val="00F20657"/>
    <w:rsid w:val="00F212DD"/>
    <w:rsid w:val="00F21963"/>
    <w:rsid w:val="00F21C6D"/>
    <w:rsid w:val="00F2215D"/>
    <w:rsid w:val="00F22CBA"/>
    <w:rsid w:val="00F22E7C"/>
    <w:rsid w:val="00F2306B"/>
    <w:rsid w:val="00F23375"/>
    <w:rsid w:val="00F2411C"/>
    <w:rsid w:val="00F2414D"/>
    <w:rsid w:val="00F2421A"/>
    <w:rsid w:val="00F247F0"/>
    <w:rsid w:val="00F25518"/>
    <w:rsid w:val="00F25881"/>
    <w:rsid w:val="00F25BAC"/>
    <w:rsid w:val="00F26074"/>
    <w:rsid w:val="00F26216"/>
    <w:rsid w:val="00F27725"/>
    <w:rsid w:val="00F27DEF"/>
    <w:rsid w:val="00F31AE1"/>
    <w:rsid w:val="00F32103"/>
    <w:rsid w:val="00F321EA"/>
    <w:rsid w:val="00F323EB"/>
    <w:rsid w:val="00F32C68"/>
    <w:rsid w:val="00F32FC1"/>
    <w:rsid w:val="00F33226"/>
    <w:rsid w:val="00F33227"/>
    <w:rsid w:val="00F33463"/>
    <w:rsid w:val="00F33EA8"/>
    <w:rsid w:val="00F33F29"/>
    <w:rsid w:val="00F33FAE"/>
    <w:rsid w:val="00F343F7"/>
    <w:rsid w:val="00F35743"/>
    <w:rsid w:val="00F35849"/>
    <w:rsid w:val="00F35E90"/>
    <w:rsid w:val="00F362AD"/>
    <w:rsid w:val="00F3641D"/>
    <w:rsid w:val="00F36730"/>
    <w:rsid w:val="00F372E3"/>
    <w:rsid w:val="00F413E2"/>
    <w:rsid w:val="00F41E4B"/>
    <w:rsid w:val="00F424AE"/>
    <w:rsid w:val="00F43318"/>
    <w:rsid w:val="00F43C41"/>
    <w:rsid w:val="00F44539"/>
    <w:rsid w:val="00F4453F"/>
    <w:rsid w:val="00F449BC"/>
    <w:rsid w:val="00F4557C"/>
    <w:rsid w:val="00F45E4D"/>
    <w:rsid w:val="00F45FE8"/>
    <w:rsid w:val="00F47394"/>
    <w:rsid w:val="00F475BD"/>
    <w:rsid w:val="00F503F9"/>
    <w:rsid w:val="00F512A9"/>
    <w:rsid w:val="00F51A75"/>
    <w:rsid w:val="00F5203F"/>
    <w:rsid w:val="00F522D5"/>
    <w:rsid w:val="00F54E2A"/>
    <w:rsid w:val="00F55E70"/>
    <w:rsid w:val="00F565A9"/>
    <w:rsid w:val="00F56940"/>
    <w:rsid w:val="00F57050"/>
    <w:rsid w:val="00F571D4"/>
    <w:rsid w:val="00F573BF"/>
    <w:rsid w:val="00F57912"/>
    <w:rsid w:val="00F57A6F"/>
    <w:rsid w:val="00F57EF8"/>
    <w:rsid w:val="00F57F45"/>
    <w:rsid w:val="00F60181"/>
    <w:rsid w:val="00F60848"/>
    <w:rsid w:val="00F60CF5"/>
    <w:rsid w:val="00F6113D"/>
    <w:rsid w:val="00F62096"/>
    <w:rsid w:val="00F62470"/>
    <w:rsid w:val="00F629D6"/>
    <w:rsid w:val="00F6334E"/>
    <w:rsid w:val="00F63856"/>
    <w:rsid w:val="00F656DC"/>
    <w:rsid w:val="00F65B1B"/>
    <w:rsid w:val="00F65C2F"/>
    <w:rsid w:val="00F676B5"/>
    <w:rsid w:val="00F678CF"/>
    <w:rsid w:val="00F67DA4"/>
    <w:rsid w:val="00F67E3D"/>
    <w:rsid w:val="00F7123B"/>
    <w:rsid w:val="00F713F0"/>
    <w:rsid w:val="00F7165A"/>
    <w:rsid w:val="00F717BA"/>
    <w:rsid w:val="00F72527"/>
    <w:rsid w:val="00F7294F"/>
    <w:rsid w:val="00F72A32"/>
    <w:rsid w:val="00F72A4E"/>
    <w:rsid w:val="00F72DBC"/>
    <w:rsid w:val="00F73669"/>
    <w:rsid w:val="00F7443E"/>
    <w:rsid w:val="00F757C4"/>
    <w:rsid w:val="00F7593B"/>
    <w:rsid w:val="00F77686"/>
    <w:rsid w:val="00F8068D"/>
    <w:rsid w:val="00F80D47"/>
    <w:rsid w:val="00F812BC"/>
    <w:rsid w:val="00F816EC"/>
    <w:rsid w:val="00F81D88"/>
    <w:rsid w:val="00F81DB7"/>
    <w:rsid w:val="00F81E0A"/>
    <w:rsid w:val="00F81E9A"/>
    <w:rsid w:val="00F82D52"/>
    <w:rsid w:val="00F837A7"/>
    <w:rsid w:val="00F83D75"/>
    <w:rsid w:val="00F83E40"/>
    <w:rsid w:val="00F84566"/>
    <w:rsid w:val="00F851D3"/>
    <w:rsid w:val="00F86024"/>
    <w:rsid w:val="00F86571"/>
    <w:rsid w:val="00F865A4"/>
    <w:rsid w:val="00F86883"/>
    <w:rsid w:val="00F86927"/>
    <w:rsid w:val="00F8725C"/>
    <w:rsid w:val="00F87ECC"/>
    <w:rsid w:val="00F90DFF"/>
    <w:rsid w:val="00F90FC4"/>
    <w:rsid w:val="00F91570"/>
    <w:rsid w:val="00F91D76"/>
    <w:rsid w:val="00F92261"/>
    <w:rsid w:val="00F9252D"/>
    <w:rsid w:val="00F92655"/>
    <w:rsid w:val="00F935A1"/>
    <w:rsid w:val="00F9391B"/>
    <w:rsid w:val="00F93B34"/>
    <w:rsid w:val="00F93C1D"/>
    <w:rsid w:val="00F95944"/>
    <w:rsid w:val="00F95967"/>
    <w:rsid w:val="00F95ABF"/>
    <w:rsid w:val="00F95C15"/>
    <w:rsid w:val="00F95CAD"/>
    <w:rsid w:val="00F96232"/>
    <w:rsid w:val="00F96367"/>
    <w:rsid w:val="00F96900"/>
    <w:rsid w:val="00F97244"/>
    <w:rsid w:val="00F97D61"/>
    <w:rsid w:val="00FA0A7F"/>
    <w:rsid w:val="00FA137A"/>
    <w:rsid w:val="00FA174D"/>
    <w:rsid w:val="00FA1EDF"/>
    <w:rsid w:val="00FA26EA"/>
    <w:rsid w:val="00FA27EC"/>
    <w:rsid w:val="00FA28FC"/>
    <w:rsid w:val="00FA2E52"/>
    <w:rsid w:val="00FA3480"/>
    <w:rsid w:val="00FA395B"/>
    <w:rsid w:val="00FA48F7"/>
    <w:rsid w:val="00FA556A"/>
    <w:rsid w:val="00FA749C"/>
    <w:rsid w:val="00FA7EE6"/>
    <w:rsid w:val="00FB0060"/>
    <w:rsid w:val="00FB0606"/>
    <w:rsid w:val="00FB0BD6"/>
    <w:rsid w:val="00FB1582"/>
    <w:rsid w:val="00FB2C0E"/>
    <w:rsid w:val="00FB2DDD"/>
    <w:rsid w:val="00FB3D8B"/>
    <w:rsid w:val="00FB4154"/>
    <w:rsid w:val="00FB445D"/>
    <w:rsid w:val="00FB4DEC"/>
    <w:rsid w:val="00FB51F5"/>
    <w:rsid w:val="00FB59D3"/>
    <w:rsid w:val="00FB605A"/>
    <w:rsid w:val="00FB69CB"/>
    <w:rsid w:val="00FB6A8B"/>
    <w:rsid w:val="00FB6E64"/>
    <w:rsid w:val="00FB6F1F"/>
    <w:rsid w:val="00FB6F92"/>
    <w:rsid w:val="00FB7B47"/>
    <w:rsid w:val="00FB7C6E"/>
    <w:rsid w:val="00FC0C56"/>
    <w:rsid w:val="00FC0F75"/>
    <w:rsid w:val="00FC199D"/>
    <w:rsid w:val="00FC1BB7"/>
    <w:rsid w:val="00FC2B2A"/>
    <w:rsid w:val="00FC2BFE"/>
    <w:rsid w:val="00FC4766"/>
    <w:rsid w:val="00FC478C"/>
    <w:rsid w:val="00FC4A53"/>
    <w:rsid w:val="00FC4FEB"/>
    <w:rsid w:val="00FC5990"/>
    <w:rsid w:val="00FC685E"/>
    <w:rsid w:val="00FC772A"/>
    <w:rsid w:val="00FC77E2"/>
    <w:rsid w:val="00FD0279"/>
    <w:rsid w:val="00FD06B1"/>
    <w:rsid w:val="00FD073E"/>
    <w:rsid w:val="00FD0C61"/>
    <w:rsid w:val="00FD23B2"/>
    <w:rsid w:val="00FD3953"/>
    <w:rsid w:val="00FD40ED"/>
    <w:rsid w:val="00FD4EB7"/>
    <w:rsid w:val="00FD545B"/>
    <w:rsid w:val="00FD6062"/>
    <w:rsid w:val="00FD6CD7"/>
    <w:rsid w:val="00FD6D3E"/>
    <w:rsid w:val="00FD76DA"/>
    <w:rsid w:val="00FD7F8D"/>
    <w:rsid w:val="00FE0089"/>
    <w:rsid w:val="00FE0FBE"/>
    <w:rsid w:val="00FE153E"/>
    <w:rsid w:val="00FE1BE3"/>
    <w:rsid w:val="00FE1CA7"/>
    <w:rsid w:val="00FE2D68"/>
    <w:rsid w:val="00FE5245"/>
    <w:rsid w:val="00FE5685"/>
    <w:rsid w:val="00FE6555"/>
    <w:rsid w:val="00FE6D2D"/>
    <w:rsid w:val="00FE6DCE"/>
    <w:rsid w:val="00FE7735"/>
    <w:rsid w:val="00FF0D2E"/>
    <w:rsid w:val="00FF2268"/>
    <w:rsid w:val="00FF3B34"/>
    <w:rsid w:val="00FF3B70"/>
    <w:rsid w:val="00FF4805"/>
    <w:rsid w:val="00FF4D6B"/>
    <w:rsid w:val="00FF6A5B"/>
    <w:rsid w:val="00FF72AF"/>
    <w:rsid w:val="00FF7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8C8926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9105D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E9105D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iPriority w:val="9"/>
    <w:unhideWhenUsed/>
    <w:qFormat/>
    <w:rsid w:val="00F93B34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16DE1"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E9105D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E9105D"/>
    <w:rPr>
      <w:rFonts w:asciiTheme="majorHAnsi" w:eastAsiaTheme="majorEastAsia" w:hAnsiTheme="majorHAnsi" w:cstheme="majorBidi"/>
    </w:rPr>
  </w:style>
  <w:style w:type="paragraph" w:styleId="a4">
    <w:name w:val="header"/>
    <w:basedOn w:val="a"/>
    <w:link w:val="a5"/>
    <w:uiPriority w:val="99"/>
    <w:unhideWhenUsed/>
    <w:rsid w:val="00203236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203236"/>
  </w:style>
  <w:style w:type="paragraph" w:styleId="a6">
    <w:name w:val="footer"/>
    <w:basedOn w:val="a"/>
    <w:link w:val="a7"/>
    <w:uiPriority w:val="99"/>
    <w:unhideWhenUsed/>
    <w:rsid w:val="00203236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203236"/>
  </w:style>
  <w:style w:type="character" w:styleId="a8">
    <w:name w:val="Hyperlink"/>
    <w:basedOn w:val="a0"/>
    <w:uiPriority w:val="99"/>
    <w:unhideWhenUsed/>
    <w:rsid w:val="009574DD"/>
    <w:rPr>
      <w:color w:val="0000FF"/>
      <w:u w:val="single"/>
    </w:rPr>
  </w:style>
  <w:style w:type="character" w:customStyle="1" w:styleId="30">
    <w:name w:val="見出し 3 (文字)"/>
    <w:basedOn w:val="a0"/>
    <w:link w:val="3"/>
    <w:uiPriority w:val="9"/>
    <w:rsid w:val="00F93B34"/>
    <w:rPr>
      <w:rFonts w:asciiTheme="majorHAnsi" w:eastAsiaTheme="majorEastAsia" w:hAnsiTheme="majorHAnsi" w:cstheme="majorBidi"/>
    </w:rPr>
  </w:style>
  <w:style w:type="paragraph" w:styleId="a9">
    <w:name w:val="Balloon Text"/>
    <w:basedOn w:val="a"/>
    <w:link w:val="aa"/>
    <w:uiPriority w:val="99"/>
    <w:semiHidden/>
    <w:unhideWhenUsed/>
    <w:rsid w:val="009766DD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9766DD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caption"/>
    <w:basedOn w:val="a"/>
    <w:next w:val="a"/>
    <w:uiPriority w:val="99"/>
    <w:unhideWhenUsed/>
    <w:qFormat/>
    <w:rsid w:val="00063FC0"/>
    <w:rPr>
      <w:b/>
      <w:bCs/>
      <w:szCs w:val="21"/>
    </w:rPr>
  </w:style>
  <w:style w:type="character" w:styleId="ac">
    <w:name w:val="line number"/>
    <w:basedOn w:val="a0"/>
    <w:uiPriority w:val="99"/>
    <w:semiHidden/>
    <w:unhideWhenUsed/>
    <w:rsid w:val="009F4922"/>
  </w:style>
  <w:style w:type="character" w:styleId="ad">
    <w:name w:val="FollowedHyperlink"/>
    <w:basedOn w:val="a0"/>
    <w:uiPriority w:val="99"/>
    <w:semiHidden/>
    <w:unhideWhenUsed/>
    <w:rsid w:val="005B5E99"/>
    <w:rPr>
      <w:color w:val="800080" w:themeColor="followedHyperlink"/>
      <w:u w:val="single"/>
    </w:rPr>
  </w:style>
  <w:style w:type="table" w:styleId="ae">
    <w:name w:val="Table Grid"/>
    <w:basedOn w:val="a1"/>
    <w:uiPriority w:val="59"/>
    <w:rsid w:val="006459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39equation">
    <w:name w:val="MDPI_3.9_equation"/>
    <w:basedOn w:val="a"/>
    <w:qFormat/>
    <w:rsid w:val="00645992"/>
    <w:pPr>
      <w:widowControl/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3aequationnumber">
    <w:name w:val="MDPI_3.a_equation_number"/>
    <w:basedOn w:val="a"/>
    <w:qFormat/>
    <w:rsid w:val="00645992"/>
    <w:pPr>
      <w:widowControl/>
      <w:adjustRightInd w:val="0"/>
      <w:snapToGrid w:val="0"/>
      <w:spacing w:before="120" w:after="120"/>
      <w:jc w:val="right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71References">
    <w:name w:val="MDPI_7.1_References"/>
    <w:basedOn w:val="a"/>
    <w:uiPriority w:val="99"/>
    <w:rsid w:val="00B3083B"/>
    <w:pPr>
      <w:widowControl/>
      <w:numPr>
        <w:numId w:val="1"/>
      </w:numPr>
      <w:adjustRightInd w:val="0"/>
      <w:snapToGrid w:val="0"/>
      <w:spacing w:line="260" w:lineRule="atLeast"/>
      <w:ind w:left="425" w:hanging="425"/>
    </w:pPr>
    <w:rPr>
      <w:rFonts w:ascii="Palatino Linotype" w:eastAsia="ＭＳ 明朝" w:hAnsi="Palatino Linotype" w:cs="Times New Roman"/>
      <w:color w:val="000000"/>
      <w:kern w:val="0"/>
      <w:sz w:val="18"/>
      <w:szCs w:val="20"/>
      <w:lang w:eastAsia="de-DE"/>
    </w:rPr>
  </w:style>
  <w:style w:type="character" w:styleId="af">
    <w:name w:val="Placeholder Text"/>
    <w:basedOn w:val="a0"/>
    <w:uiPriority w:val="99"/>
    <w:semiHidden/>
    <w:rsid w:val="0029043E"/>
    <w:rPr>
      <w:color w:val="808080"/>
    </w:rPr>
  </w:style>
  <w:style w:type="paragraph" w:styleId="af0">
    <w:name w:val="footnote text"/>
    <w:basedOn w:val="a"/>
    <w:link w:val="af1"/>
    <w:uiPriority w:val="99"/>
    <w:semiHidden/>
    <w:unhideWhenUsed/>
    <w:rsid w:val="003245EE"/>
    <w:pPr>
      <w:snapToGrid w:val="0"/>
      <w:jc w:val="left"/>
    </w:pPr>
  </w:style>
  <w:style w:type="character" w:customStyle="1" w:styleId="af1">
    <w:name w:val="脚注文字列 (文字)"/>
    <w:basedOn w:val="a0"/>
    <w:link w:val="af0"/>
    <w:uiPriority w:val="99"/>
    <w:semiHidden/>
    <w:rsid w:val="003245EE"/>
  </w:style>
  <w:style w:type="character" w:styleId="af2">
    <w:name w:val="footnote reference"/>
    <w:basedOn w:val="a0"/>
    <w:uiPriority w:val="99"/>
    <w:semiHidden/>
    <w:unhideWhenUsed/>
    <w:rsid w:val="003245EE"/>
    <w:rPr>
      <w:vertAlign w:val="superscript"/>
    </w:rPr>
  </w:style>
  <w:style w:type="paragraph" w:styleId="af3">
    <w:name w:val="Revision"/>
    <w:hidden/>
    <w:uiPriority w:val="99"/>
    <w:semiHidden/>
    <w:rsid w:val="0011166A"/>
  </w:style>
  <w:style w:type="character" w:styleId="af4">
    <w:name w:val="annotation reference"/>
    <w:basedOn w:val="a0"/>
    <w:uiPriority w:val="99"/>
    <w:semiHidden/>
    <w:unhideWhenUsed/>
    <w:rsid w:val="00EB3045"/>
    <w:rPr>
      <w:sz w:val="18"/>
      <w:szCs w:val="18"/>
    </w:rPr>
  </w:style>
  <w:style w:type="paragraph" w:styleId="af5">
    <w:name w:val="annotation text"/>
    <w:basedOn w:val="a"/>
    <w:link w:val="af6"/>
    <w:uiPriority w:val="99"/>
    <w:semiHidden/>
    <w:unhideWhenUsed/>
    <w:rsid w:val="00EB3045"/>
    <w:pPr>
      <w:jc w:val="left"/>
    </w:pPr>
  </w:style>
  <w:style w:type="character" w:customStyle="1" w:styleId="af6">
    <w:name w:val="コメント文字列 (文字)"/>
    <w:basedOn w:val="a0"/>
    <w:link w:val="af5"/>
    <w:uiPriority w:val="99"/>
    <w:semiHidden/>
    <w:rsid w:val="00EB3045"/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EB3045"/>
    <w:rPr>
      <w:b/>
      <w:bCs/>
    </w:rPr>
  </w:style>
  <w:style w:type="character" w:customStyle="1" w:styleId="af8">
    <w:name w:val="コメント内容 (文字)"/>
    <w:basedOn w:val="af6"/>
    <w:link w:val="af7"/>
    <w:uiPriority w:val="99"/>
    <w:semiHidden/>
    <w:rsid w:val="00EB3045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9105D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E9105D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iPriority w:val="9"/>
    <w:unhideWhenUsed/>
    <w:qFormat/>
    <w:rsid w:val="00F93B34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16DE1"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E9105D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E9105D"/>
    <w:rPr>
      <w:rFonts w:asciiTheme="majorHAnsi" w:eastAsiaTheme="majorEastAsia" w:hAnsiTheme="majorHAnsi" w:cstheme="majorBidi"/>
    </w:rPr>
  </w:style>
  <w:style w:type="paragraph" w:styleId="a4">
    <w:name w:val="header"/>
    <w:basedOn w:val="a"/>
    <w:link w:val="a5"/>
    <w:uiPriority w:val="99"/>
    <w:unhideWhenUsed/>
    <w:rsid w:val="00203236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203236"/>
  </w:style>
  <w:style w:type="paragraph" w:styleId="a6">
    <w:name w:val="footer"/>
    <w:basedOn w:val="a"/>
    <w:link w:val="a7"/>
    <w:uiPriority w:val="99"/>
    <w:unhideWhenUsed/>
    <w:rsid w:val="00203236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203236"/>
  </w:style>
  <w:style w:type="character" w:styleId="a8">
    <w:name w:val="Hyperlink"/>
    <w:basedOn w:val="a0"/>
    <w:uiPriority w:val="99"/>
    <w:unhideWhenUsed/>
    <w:rsid w:val="009574DD"/>
    <w:rPr>
      <w:color w:val="0000FF"/>
      <w:u w:val="single"/>
    </w:rPr>
  </w:style>
  <w:style w:type="character" w:customStyle="1" w:styleId="30">
    <w:name w:val="見出し 3 (文字)"/>
    <w:basedOn w:val="a0"/>
    <w:link w:val="3"/>
    <w:uiPriority w:val="9"/>
    <w:rsid w:val="00F93B34"/>
    <w:rPr>
      <w:rFonts w:asciiTheme="majorHAnsi" w:eastAsiaTheme="majorEastAsia" w:hAnsiTheme="majorHAnsi" w:cstheme="majorBidi"/>
    </w:rPr>
  </w:style>
  <w:style w:type="paragraph" w:styleId="a9">
    <w:name w:val="Balloon Text"/>
    <w:basedOn w:val="a"/>
    <w:link w:val="aa"/>
    <w:uiPriority w:val="99"/>
    <w:semiHidden/>
    <w:unhideWhenUsed/>
    <w:rsid w:val="009766DD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9766DD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caption"/>
    <w:basedOn w:val="a"/>
    <w:next w:val="a"/>
    <w:uiPriority w:val="99"/>
    <w:unhideWhenUsed/>
    <w:qFormat/>
    <w:rsid w:val="00063FC0"/>
    <w:rPr>
      <w:b/>
      <w:bCs/>
      <w:szCs w:val="21"/>
    </w:rPr>
  </w:style>
  <w:style w:type="character" w:styleId="ac">
    <w:name w:val="line number"/>
    <w:basedOn w:val="a0"/>
    <w:uiPriority w:val="99"/>
    <w:semiHidden/>
    <w:unhideWhenUsed/>
    <w:rsid w:val="009F4922"/>
  </w:style>
  <w:style w:type="character" w:styleId="ad">
    <w:name w:val="FollowedHyperlink"/>
    <w:basedOn w:val="a0"/>
    <w:uiPriority w:val="99"/>
    <w:semiHidden/>
    <w:unhideWhenUsed/>
    <w:rsid w:val="005B5E99"/>
    <w:rPr>
      <w:color w:val="800080" w:themeColor="followedHyperlink"/>
      <w:u w:val="single"/>
    </w:rPr>
  </w:style>
  <w:style w:type="table" w:styleId="ae">
    <w:name w:val="Table Grid"/>
    <w:basedOn w:val="a1"/>
    <w:uiPriority w:val="59"/>
    <w:rsid w:val="006459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39equation">
    <w:name w:val="MDPI_3.9_equation"/>
    <w:basedOn w:val="a"/>
    <w:qFormat/>
    <w:rsid w:val="00645992"/>
    <w:pPr>
      <w:widowControl/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3aequationnumber">
    <w:name w:val="MDPI_3.a_equation_number"/>
    <w:basedOn w:val="a"/>
    <w:qFormat/>
    <w:rsid w:val="00645992"/>
    <w:pPr>
      <w:widowControl/>
      <w:adjustRightInd w:val="0"/>
      <w:snapToGrid w:val="0"/>
      <w:spacing w:before="120" w:after="120"/>
      <w:jc w:val="right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71References">
    <w:name w:val="MDPI_7.1_References"/>
    <w:basedOn w:val="a"/>
    <w:uiPriority w:val="99"/>
    <w:rsid w:val="00B3083B"/>
    <w:pPr>
      <w:widowControl/>
      <w:numPr>
        <w:numId w:val="1"/>
      </w:numPr>
      <w:adjustRightInd w:val="0"/>
      <w:snapToGrid w:val="0"/>
      <w:spacing w:line="260" w:lineRule="atLeast"/>
      <w:ind w:left="425" w:hanging="425"/>
    </w:pPr>
    <w:rPr>
      <w:rFonts w:ascii="Palatino Linotype" w:eastAsia="ＭＳ 明朝" w:hAnsi="Palatino Linotype" w:cs="Times New Roman"/>
      <w:color w:val="000000"/>
      <w:kern w:val="0"/>
      <w:sz w:val="18"/>
      <w:szCs w:val="20"/>
      <w:lang w:eastAsia="de-DE"/>
    </w:rPr>
  </w:style>
  <w:style w:type="character" w:styleId="af">
    <w:name w:val="Placeholder Text"/>
    <w:basedOn w:val="a0"/>
    <w:uiPriority w:val="99"/>
    <w:semiHidden/>
    <w:rsid w:val="0029043E"/>
    <w:rPr>
      <w:color w:val="808080"/>
    </w:rPr>
  </w:style>
  <w:style w:type="paragraph" w:styleId="af0">
    <w:name w:val="footnote text"/>
    <w:basedOn w:val="a"/>
    <w:link w:val="af1"/>
    <w:uiPriority w:val="99"/>
    <w:semiHidden/>
    <w:unhideWhenUsed/>
    <w:rsid w:val="003245EE"/>
    <w:pPr>
      <w:snapToGrid w:val="0"/>
      <w:jc w:val="left"/>
    </w:pPr>
  </w:style>
  <w:style w:type="character" w:customStyle="1" w:styleId="af1">
    <w:name w:val="脚注文字列 (文字)"/>
    <w:basedOn w:val="a0"/>
    <w:link w:val="af0"/>
    <w:uiPriority w:val="99"/>
    <w:semiHidden/>
    <w:rsid w:val="003245EE"/>
  </w:style>
  <w:style w:type="character" w:styleId="af2">
    <w:name w:val="footnote reference"/>
    <w:basedOn w:val="a0"/>
    <w:uiPriority w:val="99"/>
    <w:semiHidden/>
    <w:unhideWhenUsed/>
    <w:rsid w:val="003245EE"/>
    <w:rPr>
      <w:vertAlign w:val="superscript"/>
    </w:rPr>
  </w:style>
  <w:style w:type="paragraph" w:styleId="af3">
    <w:name w:val="Revision"/>
    <w:hidden/>
    <w:uiPriority w:val="99"/>
    <w:semiHidden/>
    <w:rsid w:val="0011166A"/>
  </w:style>
  <w:style w:type="character" w:styleId="af4">
    <w:name w:val="annotation reference"/>
    <w:basedOn w:val="a0"/>
    <w:uiPriority w:val="99"/>
    <w:semiHidden/>
    <w:unhideWhenUsed/>
    <w:rsid w:val="00EB3045"/>
    <w:rPr>
      <w:sz w:val="18"/>
      <w:szCs w:val="18"/>
    </w:rPr>
  </w:style>
  <w:style w:type="paragraph" w:styleId="af5">
    <w:name w:val="annotation text"/>
    <w:basedOn w:val="a"/>
    <w:link w:val="af6"/>
    <w:uiPriority w:val="99"/>
    <w:semiHidden/>
    <w:unhideWhenUsed/>
    <w:rsid w:val="00EB3045"/>
    <w:pPr>
      <w:jc w:val="left"/>
    </w:pPr>
  </w:style>
  <w:style w:type="character" w:customStyle="1" w:styleId="af6">
    <w:name w:val="コメント文字列 (文字)"/>
    <w:basedOn w:val="a0"/>
    <w:link w:val="af5"/>
    <w:uiPriority w:val="99"/>
    <w:semiHidden/>
    <w:rsid w:val="00EB3045"/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EB3045"/>
    <w:rPr>
      <w:b/>
      <w:bCs/>
    </w:rPr>
  </w:style>
  <w:style w:type="character" w:customStyle="1" w:styleId="af8">
    <w:name w:val="コメント内容 (文字)"/>
    <w:basedOn w:val="af6"/>
    <w:link w:val="af7"/>
    <w:uiPriority w:val="99"/>
    <w:semiHidden/>
    <w:rsid w:val="00EB304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2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5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0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72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0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5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13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4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2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1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4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tif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C0A614-9649-4C29-A97E-7C34A13617F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8A56B5-BD5F-4D81-9F9A-5E30455FD5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34832D-7B8D-4AFC-AE91-235121A931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A74CCC-8A11-4EFA-8085-0264A3AA2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7</Words>
  <Characters>212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ppyo</dc:creator>
  <cp:lastModifiedBy>Seppyo</cp:lastModifiedBy>
  <cp:revision>7</cp:revision>
  <cp:lastPrinted>2019-01-15T08:14:00Z</cp:lastPrinted>
  <dcterms:created xsi:type="dcterms:W3CDTF">2019-02-08T11:48:00Z</dcterms:created>
  <dcterms:modified xsi:type="dcterms:W3CDTF">2019-05-14T02:42:00Z</dcterms:modified>
</cp:coreProperties>
</file>